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F44A5" w:rsidRPr="00413CFC" w:rsidRDefault="00DF44A5" w:rsidP="00DF44A5">
      <w:pPr>
        <w:spacing w:after="200" w:line="276" w:lineRule="auto"/>
        <w:rPr>
          <w:rFonts w:ascii="Elephant" w:eastAsia="Calibri" w:hAnsi="Elephant" w:cs="Times New Roman"/>
          <w:sz w:val="48"/>
          <w:szCs w:val="48"/>
          <w:cs/>
        </w:rPr>
      </w:pPr>
      <w:r w:rsidRPr="00413CFC">
        <w:rPr>
          <w:rFonts w:ascii="Elephant" w:eastAsia="Calibri" w:hAnsi="Elephant" w:cs="Times New Roman"/>
          <w:noProof/>
          <w:sz w:val="56"/>
          <w:szCs w:val="48"/>
          <w:lang w:val="en-CA" w:eastAsia="en-CA"/>
        </w:rPr>
        <w:t>VISION++</w:t>
      </w:r>
    </w:p>
    <w:p w:rsidR="00DF44A5" w:rsidRPr="00EB6200" w:rsidRDefault="00DF44A5" w:rsidP="00DF44A5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DF44A5" w:rsidRPr="00EB6200" w:rsidRDefault="00DF44A5" w:rsidP="00DF44A5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DF44A5" w:rsidRPr="00EB6200" w:rsidRDefault="00DF44A5" w:rsidP="00DF44A5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  <w:cs/>
        </w:rPr>
      </w:pPr>
    </w:p>
    <w:p w:rsidR="00DF44A5" w:rsidRPr="00EB6200" w:rsidRDefault="00DF44A5" w:rsidP="00DF44A5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DF44A5" w:rsidRPr="00EB6200" w:rsidRDefault="00DF44A5" w:rsidP="00DF44A5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40"/>
          <w:szCs w:val="40"/>
        </w:rPr>
      </w:pPr>
      <w:r w:rsidRPr="00EB6200">
        <w:rPr>
          <w:rFonts w:ascii="Times New Roman" w:hAnsi="Times New Roman" w:cs="Times New Roman"/>
          <w:b/>
          <w:i/>
          <w:sz w:val="44"/>
          <w:szCs w:val="44"/>
        </w:rPr>
        <w:t>Software Design Specification</w:t>
      </w:r>
    </w:p>
    <w:p w:rsidR="00DF44A5" w:rsidRPr="00EB6200" w:rsidRDefault="00DF44A5" w:rsidP="00DF44A5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Cs/>
          <w:sz w:val="32"/>
          <w:szCs w:val="32"/>
        </w:rPr>
        <w:t xml:space="preserve">Real-time Surveillance Detection and Monitoring System </w:t>
      </w:r>
    </w:p>
    <w:p w:rsidR="00DF44A5" w:rsidRPr="00EB6200" w:rsidRDefault="00DF44A5" w:rsidP="00DF44A5">
      <w:pPr>
        <w:jc w:val="right"/>
        <w:rPr>
          <w:rFonts w:ascii="Times New Roman" w:hAnsi="Times New Roman" w:cs="Times New Roman"/>
        </w:rPr>
      </w:pPr>
      <w:bookmarkStart w:id="0" w:name="sub"/>
      <w:bookmarkEnd w:id="0"/>
      <w:r>
        <w:rPr>
          <w:rFonts w:ascii="Times New Roman" w:hAnsi="Times New Roman" w:cs="Times New Roman"/>
        </w:rPr>
        <w:t xml:space="preserve">Vision Plus </w:t>
      </w:r>
      <w:proofErr w:type="spellStart"/>
      <w:r>
        <w:rPr>
          <w:rFonts w:ascii="Times New Roman" w:hAnsi="Times New Roman" w:cs="Times New Roman"/>
        </w:rPr>
        <w:t>Plus</w:t>
      </w:r>
      <w:proofErr w:type="spellEnd"/>
    </w:p>
    <w:p w:rsidR="00DF44A5" w:rsidRPr="00EB6200" w:rsidRDefault="00DF44A5" w:rsidP="00DF44A5">
      <w:pPr>
        <w:spacing w:after="200" w:line="276" w:lineRule="auto"/>
        <w:rPr>
          <w:rFonts w:ascii="Times New Roman" w:eastAsia="Calibri" w:hAnsi="Times New Roman" w:cs="Times New Roman"/>
          <w:sz w:val="14"/>
          <w:szCs w:val="18"/>
        </w:rPr>
      </w:pPr>
    </w:p>
    <w:p w:rsidR="00DF44A5" w:rsidRPr="00EB6200" w:rsidRDefault="00DF44A5" w:rsidP="00DF44A5">
      <w:pPr>
        <w:spacing w:after="200" w:line="276" w:lineRule="auto"/>
        <w:jc w:val="center"/>
        <w:rPr>
          <w:rFonts w:ascii="Times New Roman" w:eastAsia="Calibri" w:hAnsi="Times New Roman" w:cs="Times New Roman"/>
          <w:sz w:val="16"/>
          <w:szCs w:val="20"/>
        </w:rPr>
      </w:pPr>
    </w:p>
    <w:tbl>
      <w:tblPr>
        <w:tblW w:w="9167" w:type="dxa"/>
        <w:tblInd w:w="71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CellMar>
          <w:top w:w="43" w:type="dxa"/>
          <w:left w:w="101" w:type="dxa"/>
          <w:bottom w:w="43" w:type="dxa"/>
          <w:right w:w="101" w:type="dxa"/>
        </w:tblCellMar>
        <w:tblLook w:val="0000" w:firstRow="0" w:lastRow="0" w:firstColumn="0" w:lastColumn="0" w:noHBand="0" w:noVBand="0"/>
      </w:tblPr>
      <w:tblGrid>
        <w:gridCol w:w="2221"/>
        <w:gridCol w:w="6946"/>
      </w:tblGrid>
      <w:tr w:rsidR="00DF44A5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DF44A5" w:rsidRPr="00EB6200" w:rsidRDefault="00DF44A5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bookmarkStart w:id="1" w:name="author"/>
            <w:bookmarkEnd w:id="1"/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Author</w:t>
            </w:r>
          </w:p>
        </w:tc>
        <w:tc>
          <w:tcPr>
            <w:tcW w:w="6946" w:type="dxa"/>
            <w:vAlign w:val="center"/>
          </w:tcPr>
          <w:p w:rsidR="00DF44A5" w:rsidRPr="00EB6200" w:rsidRDefault="00DF44A5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Vision Plus </w:t>
            </w:r>
            <w:proofErr w:type="spellStart"/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Plus</w:t>
            </w:r>
            <w:proofErr w:type="spellEnd"/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DF44A5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DF44A5" w:rsidRPr="00EB6200" w:rsidRDefault="00DF44A5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Customer</w:t>
            </w:r>
          </w:p>
        </w:tc>
        <w:tc>
          <w:tcPr>
            <w:tcW w:w="6946" w:type="dxa"/>
            <w:vAlign w:val="center"/>
          </w:tcPr>
          <w:p w:rsidR="00DF44A5" w:rsidRPr="00EB6200" w:rsidRDefault="00DF44A5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  <w:cs/>
              </w:rPr>
            </w:pPr>
            <w:r w:rsidRPr="00EB6200"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</w:rPr>
              <w:t>N/A</w:t>
            </w:r>
          </w:p>
        </w:tc>
      </w:tr>
      <w:tr w:rsidR="00DF44A5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</w:tcPr>
          <w:p w:rsidR="00DF44A5" w:rsidRPr="00413CFC" w:rsidRDefault="00DF44A5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413CFC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Phase</w:t>
            </w:r>
          </w:p>
        </w:tc>
        <w:tc>
          <w:tcPr>
            <w:tcW w:w="6946" w:type="dxa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DF44A5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DF44A5" w:rsidRPr="00EB6200" w:rsidRDefault="00DF44A5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Version</w:t>
            </w:r>
          </w:p>
        </w:tc>
        <w:tc>
          <w:tcPr>
            <w:tcW w:w="6946" w:type="dxa"/>
            <w:vAlign w:val="center"/>
          </w:tcPr>
          <w:p w:rsidR="00DF44A5" w:rsidRPr="00EB6200" w:rsidRDefault="00DF44A5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1.0</w: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DF44A5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DF44A5" w:rsidRPr="00EB6200" w:rsidRDefault="00DF44A5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Status</w:t>
            </w:r>
          </w:p>
        </w:tc>
        <w:tc>
          <w:tcPr>
            <w:tcW w:w="6946" w:type="dxa"/>
            <w:vAlign w:val="center"/>
          </w:tcPr>
          <w:p w:rsidR="00DF44A5" w:rsidRPr="00EB6200" w:rsidRDefault="00DF44A5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Draft</w:t>
            </w:r>
          </w:p>
        </w:tc>
      </w:tr>
      <w:tr w:rsidR="00DF44A5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DF44A5" w:rsidRPr="00EB6200" w:rsidRDefault="00DF44A5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Date of Creation</w:t>
            </w:r>
          </w:p>
        </w:tc>
        <w:tc>
          <w:tcPr>
            <w:tcW w:w="6946" w:type="dxa"/>
            <w:vAlign w:val="center"/>
          </w:tcPr>
          <w:p w:rsidR="00DF44A5" w:rsidRPr="00EB6200" w:rsidRDefault="00DF44A5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  <w:tr w:rsidR="00DF44A5" w:rsidRPr="00EB6200" w:rsidTr="004A656B">
        <w:trPr>
          <w:trHeight w:val="17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DF44A5" w:rsidRPr="00EB6200" w:rsidRDefault="00DF44A5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Last Updated</w:t>
            </w:r>
          </w:p>
        </w:tc>
        <w:tc>
          <w:tcPr>
            <w:tcW w:w="6946" w:type="dxa"/>
            <w:vAlign w:val="center"/>
          </w:tcPr>
          <w:p w:rsidR="00DF44A5" w:rsidRPr="00EB6200" w:rsidRDefault="00DF44A5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</w:tbl>
    <w:p w:rsidR="00DF44A5" w:rsidRPr="00EB6200" w:rsidRDefault="00DF44A5" w:rsidP="00DF44A5">
      <w:pPr>
        <w:rPr>
          <w:rFonts w:ascii="Times New Roman" w:hAnsi="Times New Roman" w:cs="Times New Roman"/>
          <w:sz w:val="20"/>
          <w:szCs w:val="24"/>
        </w:rPr>
        <w:sectPr w:rsidR="00DF44A5" w:rsidRPr="00EB6200" w:rsidSect="00E542BE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134" w:bottom="1440" w:left="1134" w:header="709" w:footer="709" w:gutter="0"/>
          <w:cols w:space="708"/>
          <w:titlePg/>
          <w:docGrid w:linePitch="381"/>
        </w:sectPr>
      </w:pPr>
    </w:p>
    <w:p w:rsidR="00DF44A5" w:rsidRPr="00EB6200" w:rsidRDefault="00DF44A5" w:rsidP="00DF44A5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2" w:name="_Toc519173607"/>
      <w:bookmarkStart w:id="3" w:name="_Toc519181853"/>
      <w:bookmarkStart w:id="4" w:name="_Toc519182367"/>
      <w:r w:rsidRPr="00EB6200">
        <w:rPr>
          <w:rFonts w:ascii="Times New Roman" w:hAnsi="Times New Roman" w:cs="Times New Roman"/>
          <w:b/>
          <w:bCs/>
          <w:sz w:val="22"/>
          <w:szCs w:val="22"/>
        </w:rPr>
        <w:lastRenderedPageBreak/>
        <w:t>Document Type</w:t>
      </w:r>
      <w:bookmarkEnd w:id="2"/>
      <w:bookmarkEnd w:id="3"/>
      <w:bookmarkEnd w:id="4"/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7371"/>
      </w:tblGrid>
      <w:tr w:rsidR="00DF44A5" w:rsidRPr="00EB6200" w:rsidTr="004A656B">
        <w:trPr>
          <w:trHeight w:val="402"/>
        </w:trPr>
        <w:tc>
          <w:tcPr>
            <w:tcW w:w="2127" w:type="dxa"/>
            <w:shd w:val="clear" w:color="auto" w:fill="FFFF99"/>
            <w:vAlign w:val="center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Project Name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  <w:t xml:space="preserve"> 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7371" w:type="dxa"/>
            <w:vAlign w:val="center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702B0">
              <w:rPr>
                <w:rFonts w:ascii="Times New Roman" w:hAnsi="Times New Roman" w:cs="Times New Roman"/>
                <w:sz w:val="20"/>
                <w:szCs w:val="20"/>
              </w:rPr>
              <w:t>Real-time Surveillance Detection and Monitoring System</w:t>
            </w:r>
          </w:p>
        </w:tc>
      </w:tr>
      <w:tr w:rsidR="00DF44A5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rtl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Document Name :</w:t>
            </w:r>
          </w:p>
        </w:tc>
        <w:tc>
          <w:tcPr>
            <w:tcW w:w="7371" w:type="dxa"/>
            <w:vAlign w:val="center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oftware Design Specification</w:t>
            </w:r>
          </w:p>
        </w:tc>
      </w:tr>
      <w:tr w:rsidR="00DF44A5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Screen Name:</w:t>
            </w:r>
          </w:p>
        </w:tc>
        <w:tc>
          <w:tcPr>
            <w:tcW w:w="7371" w:type="dxa"/>
            <w:vAlign w:val="center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>Event</w:t>
            </w:r>
          </w:p>
        </w:tc>
      </w:tr>
      <w:tr w:rsidR="00DF44A5" w:rsidRPr="00EB6200" w:rsidTr="004A656B">
        <w:trPr>
          <w:trHeight w:val="406"/>
        </w:trPr>
        <w:tc>
          <w:tcPr>
            <w:tcW w:w="2127" w:type="dxa"/>
            <w:shd w:val="clear" w:color="auto" w:fill="FFFF99"/>
            <w:vAlign w:val="center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Ref No :</w:t>
            </w:r>
          </w:p>
        </w:tc>
        <w:tc>
          <w:tcPr>
            <w:tcW w:w="7371" w:type="dxa"/>
            <w:vAlign w:val="center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DF44A5" w:rsidRPr="00EB6200" w:rsidRDefault="00DF44A5" w:rsidP="00DF44A5">
      <w:pPr>
        <w:rPr>
          <w:rFonts w:ascii="Times New Roman" w:hAnsi="Times New Roman" w:cs="Times New Roman"/>
          <w:sz w:val="20"/>
          <w:szCs w:val="20"/>
        </w:rPr>
      </w:pPr>
    </w:p>
    <w:p w:rsidR="00DF44A5" w:rsidRPr="00EB6200" w:rsidRDefault="00DF44A5" w:rsidP="00DF44A5">
      <w:pPr>
        <w:rPr>
          <w:rFonts w:ascii="Times New Roman" w:hAnsi="Times New Roman" w:cs="Times New Roman"/>
          <w:sz w:val="20"/>
          <w:szCs w:val="20"/>
        </w:rPr>
      </w:pPr>
      <w:bookmarkStart w:id="5" w:name="_GoBack"/>
      <w:bookmarkEnd w:id="5"/>
    </w:p>
    <w:p w:rsidR="00DF44A5" w:rsidRPr="00EB6200" w:rsidRDefault="00DF44A5" w:rsidP="00DF44A5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6" w:name="_Toc519173608"/>
      <w:bookmarkStart w:id="7" w:name="_Toc519181854"/>
      <w:bookmarkStart w:id="8" w:name="_Toc519182368"/>
      <w:r w:rsidRPr="00EB6200">
        <w:rPr>
          <w:rFonts w:ascii="Times New Roman" w:hAnsi="Times New Roman" w:cs="Times New Roman"/>
          <w:b/>
          <w:bCs/>
          <w:sz w:val="22"/>
          <w:szCs w:val="22"/>
        </w:rPr>
        <w:t>Revision History</w:t>
      </w:r>
      <w:bookmarkEnd w:id="6"/>
      <w:bookmarkEnd w:id="7"/>
      <w:bookmarkEnd w:id="8"/>
    </w:p>
    <w:tbl>
      <w:tblPr>
        <w:tblW w:w="510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71"/>
        <w:gridCol w:w="1222"/>
        <w:gridCol w:w="6755"/>
      </w:tblGrid>
      <w:tr w:rsidR="00DF44A5" w:rsidRPr="00EB6200" w:rsidTr="004A656B">
        <w:trPr>
          <w:trHeight w:val="345"/>
        </w:trPr>
        <w:tc>
          <w:tcPr>
            <w:tcW w:w="908" w:type="pct"/>
            <w:shd w:val="clear" w:color="auto" w:fill="FFFF99"/>
            <w:vAlign w:val="center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627" w:type="pct"/>
            <w:shd w:val="clear" w:color="auto" w:fill="FFFF99"/>
            <w:vAlign w:val="center"/>
          </w:tcPr>
          <w:p w:rsidR="00DF44A5" w:rsidRPr="00EB6200" w:rsidRDefault="00DF44A5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rsion</w:t>
            </w:r>
          </w:p>
        </w:tc>
        <w:tc>
          <w:tcPr>
            <w:tcW w:w="3465" w:type="pct"/>
            <w:shd w:val="clear" w:color="auto" w:fill="FFFF99"/>
            <w:vAlign w:val="center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DF44A5" w:rsidRPr="00EB6200" w:rsidTr="004A656B">
        <w:trPr>
          <w:trHeight w:val="446"/>
        </w:trPr>
        <w:tc>
          <w:tcPr>
            <w:tcW w:w="908" w:type="pct"/>
            <w:vAlign w:val="center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2021-10-18</w:t>
            </w:r>
          </w:p>
        </w:tc>
        <w:tc>
          <w:tcPr>
            <w:tcW w:w="627" w:type="pct"/>
            <w:vAlign w:val="center"/>
          </w:tcPr>
          <w:p w:rsidR="00DF44A5" w:rsidRPr="00EB6200" w:rsidRDefault="00DF44A5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</w:p>
        </w:tc>
        <w:tc>
          <w:tcPr>
            <w:tcW w:w="3465" w:type="pct"/>
            <w:vAlign w:val="center"/>
          </w:tcPr>
          <w:p w:rsidR="00DF44A5" w:rsidRPr="00EB6200" w:rsidRDefault="00DF44A5" w:rsidP="004A656B">
            <w:pPr>
              <w:ind w:right="-302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reate Document</w:t>
            </w:r>
          </w:p>
        </w:tc>
      </w:tr>
      <w:tr w:rsidR="00DF44A5" w:rsidRPr="00EB6200" w:rsidTr="004A656B">
        <w:trPr>
          <w:trHeight w:val="446"/>
        </w:trPr>
        <w:tc>
          <w:tcPr>
            <w:tcW w:w="908" w:type="pct"/>
            <w:vAlign w:val="center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DF44A5" w:rsidRPr="00EB6200" w:rsidRDefault="00DF44A5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44A5" w:rsidRPr="00EB6200" w:rsidTr="004A656B">
        <w:trPr>
          <w:trHeight w:val="409"/>
        </w:trPr>
        <w:tc>
          <w:tcPr>
            <w:tcW w:w="908" w:type="pct"/>
            <w:vAlign w:val="center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DF44A5" w:rsidRPr="00EB6200" w:rsidRDefault="00DF44A5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44A5" w:rsidRPr="00EB6200" w:rsidTr="004A656B">
        <w:trPr>
          <w:trHeight w:val="409"/>
        </w:trPr>
        <w:tc>
          <w:tcPr>
            <w:tcW w:w="908" w:type="pct"/>
            <w:vAlign w:val="center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DF44A5" w:rsidRPr="00EB6200" w:rsidRDefault="00DF44A5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44A5" w:rsidRPr="00EB6200" w:rsidTr="004A656B">
        <w:trPr>
          <w:trHeight w:val="409"/>
        </w:trPr>
        <w:tc>
          <w:tcPr>
            <w:tcW w:w="908" w:type="pct"/>
            <w:vAlign w:val="center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DF44A5" w:rsidRPr="00EB6200" w:rsidRDefault="00DF44A5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F44A5" w:rsidRPr="00EB6200" w:rsidTr="004A656B">
        <w:trPr>
          <w:trHeight w:val="409"/>
        </w:trPr>
        <w:tc>
          <w:tcPr>
            <w:tcW w:w="908" w:type="pct"/>
            <w:vAlign w:val="center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DF44A5" w:rsidRPr="00EB6200" w:rsidRDefault="00DF44A5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DF44A5" w:rsidRPr="00EB6200" w:rsidRDefault="00DF44A5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DF44A5" w:rsidRPr="00EB6200" w:rsidRDefault="00DF44A5" w:rsidP="00DF44A5">
      <w:pPr>
        <w:rPr>
          <w:rFonts w:ascii="Times New Roman" w:hAnsi="Times New Roman" w:cs="Times New Roman"/>
          <w:sz w:val="20"/>
          <w:szCs w:val="20"/>
        </w:rPr>
      </w:pPr>
    </w:p>
    <w:p w:rsidR="00DF44A5" w:rsidRPr="00EB6200" w:rsidRDefault="00DF44A5" w:rsidP="00DF44A5">
      <w:pPr>
        <w:rPr>
          <w:rFonts w:ascii="Times New Roman" w:hAnsi="Times New Roman" w:cs="Times New Roman"/>
          <w:sz w:val="20"/>
          <w:szCs w:val="20"/>
        </w:rPr>
      </w:pPr>
    </w:p>
    <w:p w:rsidR="005D6B19" w:rsidRPr="00EB6200" w:rsidRDefault="005D6B19" w:rsidP="001556BE">
      <w:pPr>
        <w:pStyle w:val="TOC3"/>
        <w:tabs>
          <w:tab w:val="left" w:pos="1440"/>
        </w:tabs>
        <w:ind w:left="0"/>
        <w:rPr>
          <w:rStyle w:val="Hyperlink"/>
          <w:rFonts w:ascii="Times New Roman" w:hAnsi="Times New Roman" w:cs="Angsana New"/>
          <w:sz w:val="20"/>
          <w:szCs w:val="20"/>
          <w:cs/>
        </w:rPr>
        <w:sectPr w:rsidR="005D6B19" w:rsidRPr="00EB6200" w:rsidSect="008E6275">
          <w:headerReference w:type="first" r:id="rId15"/>
          <w:footerReference w:type="first" r:id="rId16"/>
          <w:pgSz w:w="11907" w:h="16839" w:code="9"/>
          <w:pgMar w:top="720" w:right="1134" w:bottom="720" w:left="1440" w:header="450" w:footer="709" w:gutter="0"/>
          <w:pgNumType w:fmt="lowerRoman" w:start="1"/>
          <w:cols w:space="708"/>
          <w:docGrid w:linePitch="381"/>
        </w:sectPr>
      </w:pPr>
    </w:p>
    <w:p w:rsidR="003D5011" w:rsidRPr="003D5011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  <w:rtl/>
          <w:cs/>
        </w:rPr>
      </w:pPr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lastRenderedPageBreak/>
        <w:t>Description</w:t>
      </w:r>
    </w:p>
    <w:tbl>
      <w:tblPr>
        <w:tblW w:w="5211" w:type="pct"/>
        <w:tblInd w:w="-93" w:type="dxa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825"/>
        <w:gridCol w:w="1366"/>
        <w:gridCol w:w="928"/>
        <w:gridCol w:w="3261"/>
        <w:gridCol w:w="1371"/>
        <w:gridCol w:w="1095"/>
      </w:tblGrid>
      <w:tr w:rsidR="003D5011" w:rsidRPr="00EB6200" w:rsidTr="00CA1369">
        <w:trPr>
          <w:cantSplit/>
          <w:trHeight w:val="49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gram ID :</w:t>
            </w:r>
          </w:p>
        </w:tc>
        <w:tc>
          <w:tcPr>
            <w:tcW w:w="1366" w:type="dxa"/>
          </w:tcPr>
          <w:p w:rsidR="003D5011" w:rsidRPr="00EB6200" w:rsidRDefault="00DD2663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SH003</w:t>
            </w:r>
          </w:p>
        </w:tc>
        <w:tc>
          <w:tcPr>
            <w:tcW w:w="928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Name : </w:t>
            </w:r>
          </w:p>
        </w:tc>
        <w:tc>
          <w:tcPr>
            <w:tcW w:w="3261" w:type="dxa"/>
          </w:tcPr>
          <w:p w:rsidR="003D5011" w:rsidRPr="00EB6200" w:rsidRDefault="00EB755A" w:rsidP="0050797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vent</w:t>
            </w:r>
          </w:p>
        </w:tc>
        <w:tc>
          <w:tcPr>
            <w:tcW w:w="1371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ystem ID.</w:t>
            </w: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  <w:lang w:val="th-TH"/>
              </w:rPr>
              <w:t xml:space="preserve"> :</w:t>
            </w:r>
          </w:p>
        </w:tc>
        <w:tc>
          <w:tcPr>
            <w:tcW w:w="1095" w:type="dxa"/>
          </w:tcPr>
          <w:p w:rsidR="003D5011" w:rsidRPr="005F32E2" w:rsidRDefault="00DF44A5" w:rsidP="00CA1369">
            <w:pPr>
              <w:rPr>
                <w:rFonts w:ascii="Times New Roman" w:hAnsi="Times New Roman" w:cs="Angsana New"/>
                <w:sz w:val="20"/>
                <w:szCs w:val="25"/>
                <w:rtl/>
                <w:cs/>
                <w:lang w:val="en-CA"/>
              </w:rPr>
            </w:pP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>RSDMS</w:t>
            </w:r>
          </w:p>
        </w:tc>
      </w:tr>
      <w:tr w:rsidR="003D5011" w:rsidRPr="00EB6200" w:rsidTr="00CA1369">
        <w:trPr>
          <w:cantSplit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scription :</w:t>
            </w:r>
          </w:p>
        </w:tc>
        <w:tc>
          <w:tcPr>
            <w:tcW w:w="8021" w:type="dxa"/>
            <w:gridSpan w:val="5"/>
          </w:tcPr>
          <w:p w:rsidR="00CA1369" w:rsidRPr="00EB6200" w:rsidRDefault="003D5011" w:rsidP="00EB755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sea</w:t>
            </w:r>
            <w:r w:rsidR="000E3EF6"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="00CA1369">
              <w:rPr>
                <w:rFonts w:ascii="Times New Roman" w:hAnsi="Times New Roman" w:cs="Times New Roman"/>
                <w:sz w:val="20"/>
                <w:szCs w:val="20"/>
              </w:rPr>
              <w:t>ch</w:t>
            </w:r>
            <w:r w:rsidR="004B36AC">
              <w:rPr>
                <w:rFonts w:ascii="Times New Roman" w:hAnsi="Times New Roman" w:cs="Angsana New"/>
                <w:sz w:val="20"/>
                <w:szCs w:val="25"/>
                <w:lang w:val="en-CA"/>
              </w:rPr>
              <w:t>,</w:t>
            </w:r>
            <w:r w:rsidR="000E3EF6">
              <w:rPr>
                <w:rFonts w:ascii="Times New Roman" w:hAnsi="Times New Roman" w:cs="Angsana New"/>
                <w:sz w:val="20"/>
                <w:szCs w:val="25"/>
                <w:lang w:val="en-CA"/>
              </w:rPr>
              <w:t xml:space="preserve"> </w:t>
            </w:r>
            <w:r w:rsidR="004B36AC">
              <w:rPr>
                <w:rFonts w:ascii="Times New Roman" w:hAnsi="Times New Roman" w:cs="Angsana New"/>
                <w:sz w:val="20"/>
                <w:szCs w:val="25"/>
                <w:lang w:val="en-CA"/>
              </w:rPr>
              <w:t>display</w:t>
            </w:r>
            <w:r w:rsidR="004B36AC">
              <w:rPr>
                <w:rFonts w:ascii="Times New Roman" w:hAnsi="Times New Roman" w:cstheme="minorBidi" w:hint="cs"/>
                <w:sz w:val="20"/>
                <w:szCs w:val="20"/>
                <w:cs/>
              </w:rPr>
              <w:t xml:space="preserve"> </w:t>
            </w:r>
            <w:r w:rsidR="004B36AC">
              <w:rPr>
                <w:rFonts w:ascii="Times New Roman" w:hAnsi="Times New Roman" w:cs="Times New Roman"/>
                <w:sz w:val="20"/>
                <w:szCs w:val="20"/>
              </w:rPr>
              <w:t xml:space="preserve">and </w:t>
            </w:r>
            <w:r w:rsidR="00EB755A">
              <w:rPr>
                <w:rFonts w:ascii="Times New Roman" w:hAnsi="Times New Roman" w:cs="Times New Roman"/>
                <w:sz w:val="20"/>
                <w:szCs w:val="20"/>
              </w:rPr>
              <w:t>play event video</w:t>
            </w:r>
            <w:r w:rsidR="00421D0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tr w:rsidR="003D5011" w:rsidRPr="00EB6200" w:rsidTr="00CA1369">
        <w:trPr>
          <w:cantSplit/>
          <w:trHeight w:val="66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ssociation (Actor) :</w:t>
            </w:r>
          </w:p>
        </w:tc>
        <w:tc>
          <w:tcPr>
            <w:tcW w:w="8021" w:type="dxa"/>
            <w:gridSpan w:val="5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ystem Admin</w:t>
            </w:r>
            <w:r w:rsidR="00EB755A">
              <w:rPr>
                <w:rFonts w:ascii="Times New Roman" w:hAnsi="Times New Roman" w:cs="Times New Roman"/>
                <w:sz w:val="20"/>
                <w:szCs w:val="20"/>
              </w:rPr>
              <w:t>, General User</w:t>
            </w:r>
          </w:p>
        </w:tc>
      </w:tr>
      <w:tr w:rsidR="0079635F" w:rsidRPr="00EB6200" w:rsidTr="00CA1369">
        <w:trPr>
          <w:cantSplit/>
          <w:trHeight w:val="665"/>
        </w:trPr>
        <w:tc>
          <w:tcPr>
            <w:tcW w:w="1825" w:type="dxa"/>
          </w:tcPr>
          <w:p w:rsidR="0079635F" w:rsidRPr="00CA1369" w:rsidRDefault="0079635F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atabase Tables</w:t>
            </w:r>
          </w:p>
        </w:tc>
        <w:tc>
          <w:tcPr>
            <w:tcW w:w="8021" w:type="dxa"/>
            <w:gridSpan w:val="5"/>
          </w:tcPr>
          <w:p w:rsidR="00657983" w:rsidRDefault="00FE6EB3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ameraEvent</w:t>
            </w:r>
            <w:proofErr w:type="spellEnd"/>
          </w:p>
          <w:p w:rsidR="00FE6EB3" w:rsidRPr="0079635F" w:rsidRDefault="00FE6EB3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ameraFeatureBoundary</w:t>
            </w:r>
            <w:proofErr w:type="spellEnd"/>
          </w:p>
        </w:tc>
      </w:tr>
    </w:tbl>
    <w:p w:rsidR="00AB106A" w:rsidRDefault="00AB106A" w:rsidP="00AB106A">
      <w:pPr>
        <w:rPr>
          <w:rFonts w:ascii="Times New Roman" w:hAnsi="Times New Roman" w:cs="Times New Roman"/>
          <w:sz w:val="20"/>
          <w:szCs w:val="20"/>
        </w:rPr>
      </w:pPr>
    </w:p>
    <w:p w:rsidR="0015703E" w:rsidRPr="00EB6200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</w:pPr>
      <w:bookmarkStart w:id="9" w:name="_Toc35331425"/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>Functional</w:t>
      </w:r>
      <w:r w:rsidR="0015703E" w:rsidRPr="00EB6200"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 xml:space="preserve"> Design</w:t>
      </w:r>
      <w:bookmarkEnd w:id="9"/>
    </w:p>
    <w:p w:rsidR="00200C0C" w:rsidRPr="00B8336E" w:rsidRDefault="00200C0C" w:rsidP="00B8336E">
      <w:pPr>
        <w:pStyle w:val="Heading2"/>
      </w:pPr>
      <w:r w:rsidRPr="00B8336E">
        <w:t>Database Schema</w:t>
      </w:r>
    </w:p>
    <w:p w:rsidR="00C824BD" w:rsidRPr="00EB6200" w:rsidRDefault="00FE6EB3" w:rsidP="00200C0C">
      <w:pPr>
        <w:jc w:val="center"/>
        <w:rPr>
          <w:rFonts w:ascii="Times New Roman" w:hAnsi="Times New Roman" w:cs="Times New Roman"/>
          <w:sz w:val="14"/>
          <w:szCs w:val="14"/>
        </w:rPr>
      </w:pPr>
      <w:r>
        <w:rPr>
          <w:noProof/>
          <w:lang w:val="en-CA" w:eastAsia="en-CA"/>
        </w:rPr>
        <w:drawing>
          <wp:inline distT="0" distB="0" distL="0" distR="0" wp14:anchorId="13BE96AF" wp14:editId="2C994DCB">
            <wp:extent cx="5926455" cy="1744379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174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0C0C" w:rsidRPr="00EB6200" w:rsidRDefault="008F46CF" w:rsidP="00B8336E">
      <w:pPr>
        <w:pStyle w:val="Heading2"/>
      </w:pPr>
      <w:r w:rsidRPr="00EB6200">
        <w:t>Functional Detail</w:t>
      </w:r>
    </w:p>
    <w:p w:rsidR="00200C0C" w:rsidRDefault="008F46CF" w:rsidP="007953B0">
      <w:pPr>
        <w:pStyle w:val="Heading3"/>
        <w:ind w:left="567" w:hanging="567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B8336E">
        <w:rPr>
          <w:rFonts w:ascii="Times New Roman" w:hAnsi="Times New Roman" w:cs="Times New Roman"/>
          <w:sz w:val="22"/>
          <w:szCs w:val="22"/>
        </w:rPr>
        <w:t xml:space="preserve">Search Function: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0E3EF6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user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on the menu “</w:t>
      </w:r>
      <w:r w:rsidR="00FE6EB3">
        <w:rPr>
          <w:rFonts w:ascii="Times New Roman" w:hAnsi="Times New Roman" w:cs="Times New Roman"/>
          <w:b w:val="0"/>
          <w:bCs w:val="0"/>
          <w:sz w:val="20"/>
          <w:szCs w:val="20"/>
        </w:rPr>
        <w:t>Camera Event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”</w:t>
      </w:r>
      <w:r w:rsidR="008E53DD">
        <w:rPr>
          <w:rFonts w:ascii="Times New Roman" w:hAnsi="Times New Roman" w:cs="Angsana New"/>
          <w:b w:val="0"/>
          <w:bCs w:val="0"/>
          <w:sz w:val="20"/>
          <w:szCs w:val="25"/>
        </w:rPr>
        <w:t>,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t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he system will display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unction screen.</w:t>
      </w:r>
    </w:p>
    <w:p w:rsidR="005D70E2" w:rsidRDefault="008F46CF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8E7767" w:rsidRDefault="008E7767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5B6653" w:rsidRPr="002653F9" w:rsidRDefault="001B01DA" w:rsidP="0015703E">
      <w:pPr>
        <w:rPr>
          <w:rFonts w:ascii="Times New Roman" w:hAnsi="Times New Roman" w:cstheme="minorBidi"/>
          <w:b/>
          <w:bCs/>
          <w:sz w:val="20"/>
          <w:szCs w:val="20"/>
          <w:u w:val="single"/>
          <w:cs/>
          <w:lang w:val="en-CA"/>
        </w:rPr>
      </w:pPr>
      <w:r>
        <w:rPr>
          <w:noProof/>
          <w:lang w:val="en-CA" w:eastAsia="en-CA"/>
        </w:rPr>
        <w:drawing>
          <wp:inline distT="0" distB="0" distL="0" distR="0" wp14:anchorId="64D4F025" wp14:editId="1C6C9999">
            <wp:extent cx="5923129" cy="295474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2956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4E29" w:rsidRDefault="00E24E29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F46CF" w:rsidRPr="00EB6200" w:rsidRDefault="008F46CF" w:rsidP="0015703E">
      <w:pPr>
        <w:rPr>
          <w:rFonts w:ascii="Times New Roman" w:hAnsi="Times New Roman" w:cs="Times New Roman"/>
          <w:b/>
          <w:bCs/>
          <w:sz w:val="4"/>
          <w:szCs w:val="4"/>
          <w:u w:val="single"/>
        </w:rPr>
      </w:pPr>
    </w:p>
    <w:p w:rsidR="005B6653" w:rsidRPr="005B6653" w:rsidRDefault="005B6653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tbl>
      <w:tblPr>
        <w:tblpPr w:leftFromText="180" w:rightFromText="180" w:vertAnchor="text" w:horzAnchor="margin" w:tblpX="-100" w:tblpY="8"/>
        <w:tblW w:w="5266" w:type="pct"/>
        <w:tblInd w:w="-51" w:type="dxa"/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9950"/>
      </w:tblGrid>
      <w:tr w:rsidR="00FD24FE" w:rsidRPr="00EB6200" w:rsidTr="00F625AE">
        <w:trPr>
          <w:trHeight w:val="205"/>
        </w:trPr>
        <w:tc>
          <w:tcPr>
            <w:tcW w:w="9950" w:type="dxa"/>
          </w:tcPr>
          <w:p w:rsidR="008F46CF" w:rsidRPr="00EB6200" w:rsidRDefault="008F46CF" w:rsidP="008F46CF">
            <w:pPr>
              <w:rPr>
                <w:rFonts w:ascii="Times New Roman" w:hAnsi="Times New Roman" w:cs="Times New Roman"/>
                <w:sz w:val="4"/>
                <w:szCs w:val="4"/>
                <w:lang w:eastAsia="en-US" w:bidi="ar-SA"/>
              </w:rPr>
            </w:pPr>
          </w:p>
        </w:tc>
      </w:tr>
    </w:tbl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907"/>
        <w:gridCol w:w="1134"/>
        <w:gridCol w:w="1134"/>
        <w:gridCol w:w="1134"/>
        <w:gridCol w:w="1134"/>
        <w:gridCol w:w="3128"/>
      </w:tblGrid>
      <w:tr w:rsidR="006747DA" w:rsidRPr="00EB6200" w:rsidTr="0054255A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56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6" w:type="pct"/>
            <w:shd w:val="clear" w:color="auto" w:fill="D9D9D9"/>
          </w:tcPr>
          <w:p w:rsidR="00200C0C" w:rsidRPr="00EB6200" w:rsidRDefault="00D8188A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FD4033" w:rsidRPr="00EB6200" w:rsidTr="006747DA">
        <w:trPr>
          <w:trHeight w:val="364"/>
        </w:trPr>
        <w:tc>
          <w:tcPr>
            <w:tcW w:w="5000" w:type="pct"/>
            <w:gridSpan w:val="7"/>
          </w:tcPr>
          <w:p w:rsidR="00FD4033" w:rsidRPr="00EB6200" w:rsidRDefault="00FD4033" w:rsidP="00DD4BCF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FE6EB3">
              <w:rPr>
                <w:rFonts w:ascii="Times New Roman" w:hAnsi="Times New Roman" w:cs="Times New Roman"/>
                <w:sz w:val="20"/>
                <w:szCs w:val="20"/>
              </w:rPr>
              <w:t xml:space="preserve">Camera </w:t>
            </w:r>
            <w:r w:rsidR="00DD4BCF">
              <w:rPr>
                <w:rFonts w:ascii="Times New Roman" w:hAnsi="Times New Roman" w:cs="Times New Roman"/>
                <w:sz w:val="20"/>
                <w:szCs w:val="20"/>
              </w:rPr>
              <w:t>Even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arch – Criteria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200C0C" w:rsidRPr="00EB6200" w:rsidTr="0054255A">
        <w:trPr>
          <w:trHeight w:val="348"/>
        </w:trPr>
        <w:tc>
          <w:tcPr>
            <w:tcW w:w="205" w:type="pct"/>
          </w:tcPr>
          <w:p w:rsidR="00200C0C" w:rsidRPr="00EB6200" w:rsidRDefault="00200C0C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6" w:type="pct"/>
          </w:tcPr>
          <w:p w:rsidR="00200C0C" w:rsidRPr="00EB6200" w:rsidRDefault="0041171F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tart Date Time</w:t>
            </w:r>
          </w:p>
        </w:tc>
        <w:tc>
          <w:tcPr>
            <w:tcW w:w="568" w:type="pct"/>
          </w:tcPr>
          <w:p w:rsidR="00200C0C" w:rsidRPr="00EB6200" w:rsidRDefault="0041171F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teTime</w:t>
            </w:r>
            <w:proofErr w:type="spellEnd"/>
          </w:p>
        </w:tc>
        <w:tc>
          <w:tcPr>
            <w:tcW w:w="568" w:type="pct"/>
          </w:tcPr>
          <w:p w:rsidR="00200C0C" w:rsidRPr="00EB6200" w:rsidRDefault="0041171F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6" w:type="pct"/>
          </w:tcPr>
          <w:p w:rsidR="00200C0C" w:rsidRPr="00EB6200" w:rsidRDefault="00200C0C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</w:tr>
      <w:tr w:rsidR="0041171F" w:rsidRPr="00EB6200" w:rsidTr="0054255A">
        <w:trPr>
          <w:trHeight w:val="356"/>
        </w:trPr>
        <w:tc>
          <w:tcPr>
            <w:tcW w:w="205" w:type="pct"/>
          </w:tcPr>
          <w:p w:rsidR="0041171F" w:rsidRPr="00EB6200" w:rsidRDefault="0041171F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6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End Date Time</w:t>
            </w:r>
          </w:p>
        </w:tc>
        <w:tc>
          <w:tcPr>
            <w:tcW w:w="568" w:type="pct"/>
          </w:tcPr>
          <w:p w:rsidR="0041171F" w:rsidRPr="00EB6200" w:rsidRDefault="0041171F" w:rsidP="004117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DateTime</w:t>
            </w:r>
            <w:proofErr w:type="spellEnd"/>
          </w:p>
        </w:tc>
        <w:tc>
          <w:tcPr>
            <w:tcW w:w="568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te</w:t>
            </w:r>
          </w:p>
        </w:tc>
        <w:tc>
          <w:tcPr>
            <w:tcW w:w="568" w:type="pct"/>
          </w:tcPr>
          <w:p w:rsidR="0041171F" w:rsidRPr="00EB6200" w:rsidRDefault="004117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41171F" w:rsidRPr="00EB6200" w:rsidRDefault="0041171F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6" w:type="pct"/>
          </w:tcPr>
          <w:p w:rsidR="0041171F" w:rsidRPr="00EB6200" w:rsidRDefault="0041171F" w:rsidP="006451B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41171F" w:rsidRPr="00EB6200" w:rsidTr="0054255A">
        <w:trPr>
          <w:trHeight w:val="356"/>
        </w:trPr>
        <w:tc>
          <w:tcPr>
            <w:tcW w:w="205" w:type="pct"/>
          </w:tcPr>
          <w:p w:rsidR="0041171F" w:rsidRPr="00EB6200" w:rsidRDefault="0041171F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6" w:type="pct"/>
          </w:tcPr>
          <w:p w:rsidR="0041171F" w:rsidRPr="00DD4BCF" w:rsidRDefault="00DD4BCF" w:rsidP="0062087C">
            <w:pPr>
              <w:rPr>
                <w:rFonts w:ascii="Times New Roman" w:hAnsi="Times New Roman" w:cs="Angsana New"/>
                <w:sz w:val="20"/>
                <w:szCs w:val="25"/>
                <w:lang w:val="en-CA"/>
              </w:rPr>
            </w:pP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>Event</w:t>
            </w:r>
          </w:p>
        </w:tc>
        <w:tc>
          <w:tcPr>
            <w:tcW w:w="568" w:type="pct"/>
          </w:tcPr>
          <w:p w:rsidR="0041171F" w:rsidRPr="00EB6200" w:rsidRDefault="0041171F" w:rsidP="0041171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8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op-down Box</w:t>
            </w:r>
          </w:p>
        </w:tc>
        <w:tc>
          <w:tcPr>
            <w:tcW w:w="568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8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6" w:type="pct"/>
          </w:tcPr>
          <w:p w:rsidR="0041171F" w:rsidRPr="00EB6200" w:rsidRDefault="0041171F" w:rsidP="0041171F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Item Lists:</w:t>
            </w:r>
          </w:p>
          <w:p w:rsidR="0041171F" w:rsidRPr="005F32E2" w:rsidRDefault="0041171F" w:rsidP="0041171F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Select the data from table [</w:t>
            </w:r>
            <w:r w:rsidR="00DD4BCF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Featur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] where  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DD4BC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</w:t>
            </w:r>
            <w:r w:rsidR="00DD4BC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proofErr w:type="spellEnd"/>
            <w:r w:rsidR="00DD4BC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1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41171F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41171F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e</w:t>
            </w: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f</w:t>
            </w:r>
            <w:r w:rsidRPr="00EB6200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ault Valu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41171F" w:rsidRDefault="0041171F" w:rsidP="0041171F">
            <w:pPr>
              <w:pStyle w:val="ListParagraph"/>
              <w:numPr>
                <w:ilvl w:val="1"/>
                <w:numId w:val="30"/>
              </w:numPr>
              <w:ind w:left="450" w:hanging="22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ll </w:t>
            </w:r>
            <w:r w:rsidR="00DD4BCF">
              <w:rPr>
                <w:rFonts w:ascii="Times New Roman" w:hAnsi="Times New Roman" w:cs="Times New Roman"/>
                <w:sz w:val="18"/>
                <w:szCs w:val="18"/>
              </w:rPr>
              <w:t>Events</w:t>
            </w:r>
          </w:p>
          <w:p w:rsidR="0041171F" w:rsidRPr="005D48AA" w:rsidRDefault="0041171F" w:rsidP="0041171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B2F22" w:rsidRPr="00EB6200" w:rsidTr="0054255A">
        <w:trPr>
          <w:trHeight w:val="356"/>
        </w:trPr>
        <w:tc>
          <w:tcPr>
            <w:tcW w:w="205" w:type="pct"/>
          </w:tcPr>
          <w:p w:rsidR="009B2F22" w:rsidRPr="00EB6200" w:rsidRDefault="009B2F22" w:rsidP="00D935BB">
            <w:pPr>
              <w:numPr>
                <w:ilvl w:val="0"/>
                <w:numId w:val="16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6" w:type="pct"/>
          </w:tcPr>
          <w:p w:rsidR="009B2F22" w:rsidRPr="00EB6200" w:rsidRDefault="009B2F22" w:rsidP="00F625AE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each</w:t>
            </w:r>
            <w:proofErr w:type="spellEnd"/>
          </w:p>
        </w:tc>
        <w:tc>
          <w:tcPr>
            <w:tcW w:w="568" w:type="pct"/>
          </w:tcPr>
          <w:p w:rsidR="009B2F22" w:rsidRPr="00EB6200" w:rsidRDefault="009B2F22" w:rsidP="004969A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9B2F22" w:rsidRPr="00EB6200" w:rsidRDefault="009B2F22" w:rsidP="004969A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6" w:type="pct"/>
          </w:tcPr>
          <w:p w:rsidR="00DC49B5" w:rsidRPr="00DC49B5" w:rsidRDefault="00DC49B5" w:rsidP="00FC0F2E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C49B5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9B2F22" w:rsidRDefault="009B2F22" w:rsidP="005F32E2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R</w:t>
            </w:r>
            <w:r w:rsidR="006F03EB" w:rsidRPr="00EB6200">
              <w:rPr>
                <w:rFonts w:ascii="Times New Roman" w:hAnsi="Times New Roman" w:cs="Times New Roman"/>
                <w:sz w:val="18"/>
                <w:szCs w:val="18"/>
              </w:rPr>
              <w:t>e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trieve the </w:t>
            </w:r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>data from the database [</w:t>
            </w:r>
            <w:r w:rsidR="00DD4BCF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Event</w:t>
            </w:r>
            <w:r w:rsidR="00222E15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r w:rsidR="006451B4">
              <w:rPr>
                <w:rFonts w:ascii="Times New Roman" w:hAnsi="Times New Roman" w:cs="Times New Roman"/>
                <w:sz w:val="18"/>
                <w:szCs w:val="18"/>
              </w:rPr>
              <w:t>based on the searching</w:t>
            </w:r>
            <w:r w:rsidR="00716219">
              <w:rPr>
                <w:rFonts w:ascii="Times New Roman" w:hAnsi="Times New Roman" w:cs="Times New Roman"/>
                <w:sz w:val="18"/>
                <w:szCs w:val="18"/>
              </w:rPr>
              <w:t xml:space="preserve"> criteria</w:t>
            </w:r>
          </w:p>
          <w:p w:rsidR="007D1933" w:rsidRPr="00EB6200" w:rsidRDefault="007D1933" w:rsidP="00DD4BCF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D4BCF" w:rsidRPr="00EB6200" w:rsidTr="004A656B">
        <w:trPr>
          <w:trHeight w:val="356"/>
        </w:trPr>
        <w:tc>
          <w:tcPr>
            <w:tcW w:w="5000" w:type="pct"/>
            <w:gridSpan w:val="7"/>
          </w:tcPr>
          <w:p w:rsidR="00DD4BCF" w:rsidRPr="00EB6200" w:rsidRDefault="00DD4BCF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E6EB3">
              <w:rPr>
                <w:rFonts w:ascii="Times New Roman" w:hAnsi="Times New Roman" w:cs="Times New Roman"/>
                <w:sz w:val="20"/>
                <w:szCs w:val="20"/>
              </w:rPr>
              <w:t xml:space="preserve">Camera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Even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Search – Resul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DD4BCF" w:rsidRPr="00EB6200" w:rsidTr="0054255A">
        <w:trPr>
          <w:trHeight w:val="356"/>
        </w:trPr>
        <w:tc>
          <w:tcPr>
            <w:tcW w:w="205" w:type="pct"/>
          </w:tcPr>
          <w:p w:rsidR="00DD4BCF" w:rsidRPr="00EB6200" w:rsidRDefault="00DD4BCF" w:rsidP="004A656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6" w:type="pct"/>
          </w:tcPr>
          <w:p w:rsidR="00DD4BCF" w:rsidRPr="00EB6200" w:rsidRDefault="00DD4BC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umbnails</w:t>
            </w:r>
          </w:p>
        </w:tc>
        <w:tc>
          <w:tcPr>
            <w:tcW w:w="568" w:type="pct"/>
          </w:tcPr>
          <w:p w:rsidR="00DD4BCF" w:rsidRPr="00EB6200" w:rsidRDefault="00DD4BCF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mage</w:t>
            </w:r>
          </w:p>
        </w:tc>
        <w:tc>
          <w:tcPr>
            <w:tcW w:w="568" w:type="pct"/>
          </w:tcPr>
          <w:p w:rsidR="00DD4BCF" w:rsidRPr="00EB6200" w:rsidRDefault="00DD4BC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mage</w:t>
            </w:r>
          </w:p>
        </w:tc>
        <w:tc>
          <w:tcPr>
            <w:tcW w:w="568" w:type="pct"/>
          </w:tcPr>
          <w:p w:rsidR="00DD4BCF" w:rsidRPr="00EB6200" w:rsidRDefault="00DD4BC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68" w:type="pct"/>
          </w:tcPr>
          <w:p w:rsidR="00DD4BCF" w:rsidRPr="00EB6200" w:rsidRDefault="00DD4BCF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6" w:type="pct"/>
          </w:tcPr>
          <w:p w:rsidR="00DD4BCF" w:rsidRPr="00DC49B5" w:rsidRDefault="00DD4BCF" w:rsidP="00DD4BCF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Display</w:t>
            </w:r>
          </w:p>
          <w:p w:rsidR="00DD4BCF" w:rsidRDefault="00DD4BCF" w:rsidP="00DD4BCF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isplay the thumbnails</w:t>
            </w:r>
          </w:p>
          <w:p w:rsidR="00DD4BCF" w:rsidRDefault="00DD4BCF" w:rsidP="004A656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DD4BCF" w:rsidRPr="00DC49B5" w:rsidRDefault="00DD4BCF" w:rsidP="00DD4BCF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C49B5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DD4BCF" w:rsidRDefault="00DD4BCF" w:rsidP="00DD4BCF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Play the video </w:t>
            </w:r>
          </w:p>
          <w:p w:rsidR="00DD4BCF" w:rsidRPr="00EB6200" w:rsidRDefault="00DD4BCF" w:rsidP="004A656B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314E9D" w:rsidRDefault="00314E9D" w:rsidP="00314E9D">
      <w:pPr>
        <w:pStyle w:val="Heading3"/>
        <w:ind w:left="426" w:hanging="371"/>
        <w:rPr>
          <w:rFonts w:ascii="Times New Roman" w:hAnsi="Times New Roman" w:cs="Times New Roman"/>
          <w:b w:val="0"/>
          <w:bCs w:val="0"/>
          <w:sz w:val="20"/>
          <w:szCs w:val="20"/>
        </w:rPr>
      </w:pPr>
      <w:r>
        <w:rPr>
          <w:rFonts w:ascii="Times New Roman" w:hAnsi="Times New Roman" w:cs="Angsana New"/>
          <w:sz w:val="20"/>
          <w:szCs w:val="25"/>
          <w:lang w:val="en-CA"/>
        </w:rPr>
        <w:t>Display</w:t>
      </w:r>
      <w:r w:rsidRPr="00EB6200">
        <w:rPr>
          <w:rFonts w:ascii="Times New Roman" w:hAnsi="Times New Roman" w:cs="Times New Roman"/>
          <w:sz w:val="20"/>
          <w:szCs w:val="20"/>
        </w:rPr>
        <w:t xml:space="preserve"> Function: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When users click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on Thumbnail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rom the searching screen,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the system will </w:t>
      </w:r>
      <w:proofErr w:type="spellStart"/>
      <w:r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0E3EF6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the 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screen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nd play the video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0D4928" w:rsidRDefault="00314E9D" w:rsidP="000D4928">
      <w:pPr>
        <w:pStyle w:val="Heading3"/>
        <w:numPr>
          <w:ilvl w:val="0"/>
          <w:numId w:val="0"/>
        </w:numPr>
        <w:rPr>
          <w:rFonts w:ascii="Times New Roman" w:hAnsi="Times New Roman" w:cstheme="minorBidi"/>
          <w:b w:val="0"/>
          <w:bCs w:val="0"/>
          <w:sz w:val="20"/>
          <w:szCs w:val="20"/>
        </w:rPr>
      </w:pPr>
      <w:r>
        <w:rPr>
          <w:noProof/>
          <w:lang w:val="en-CA" w:eastAsia="en-CA"/>
        </w:rPr>
        <w:drawing>
          <wp:inline distT="0" distB="0" distL="0" distR="0" wp14:anchorId="3CE859A5" wp14:editId="4D8700AF">
            <wp:extent cx="3082259" cy="2520000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82259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E9D" w:rsidRPr="00314E9D" w:rsidRDefault="00314E9D" w:rsidP="00314E9D">
      <w:pPr>
        <w:rPr>
          <w:cs/>
        </w:rPr>
      </w:pPr>
    </w:p>
    <w:sectPr w:rsidR="00314E9D" w:rsidRPr="00314E9D" w:rsidSect="00E542BE">
      <w:headerReference w:type="default" r:id="rId20"/>
      <w:pgSz w:w="11907" w:h="16839" w:code="9"/>
      <w:pgMar w:top="720" w:right="1440" w:bottom="720" w:left="1134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6777B" w:rsidRDefault="0096777B">
      <w:pPr>
        <w:rPr>
          <w:rFonts w:cs="Angsana New"/>
        </w:rPr>
      </w:pPr>
      <w:r>
        <w:rPr>
          <w:rFonts w:cs="Angsana New"/>
        </w:rPr>
        <w:separator/>
      </w:r>
    </w:p>
  </w:endnote>
  <w:endnote w:type="continuationSeparator" w:id="0">
    <w:p w:rsidR="0096777B" w:rsidRDefault="0096777B">
      <w:pPr>
        <w:rPr>
          <w:rFonts w:cs="Angsana New"/>
        </w:rPr>
      </w:pPr>
      <w:r>
        <w:rPr>
          <w:rFonts w:cs="Angsana New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Arial Bold">
    <w:panose1 w:val="00000000000000000000"/>
    <w:charset w:val="00"/>
    <w:family w:val="roman"/>
    <w:notTrueType/>
    <w:pitch w:val="default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3EF6" w:rsidRDefault="000E3EF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F44A5" w:rsidRPr="00283659" w:rsidRDefault="00DF44A5" w:rsidP="00AF189F">
    <w:pPr>
      <w:pStyle w:val="Header"/>
      <w:ind w:hanging="90"/>
      <w:rPr>
        <w:rFonts w:ascii="Angsana New" w:hAnsi="Angsana New" w:cs="Angsana New"/>
        <w:sz w:val="20"/>
        <w:szCs w:val="20"/>
      </w:rPr>
    </w:pPr>
  </w:p>
  <w:p w:rsidR="00DF44A5" w:rsidRPr="000427D3" w:rsidRDefault="00DF44A5" w:rsidP="00AF189F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 w:firstLine="270"/>
      <w:jc w:val="right"/>
      <w:rPr>
        <w:rFonts w:ascii="Angsana New" w:hAnsi="Angsana New" w:cs="Angsana New"/>
      </w:rPr>
    </w:pPr>
    <w:r>
      <w:rPr>
        <w:rFonts w:ascii="Angsana New" w:hAnsi="Angsana New" w:cs="Angsana New"/>
      </w:rPr>
      <w:t>Page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 w:rsidR="000E3EF6">
      <w:rPr>
        <w:rFonts w:ascii="Angsana New" w:hAnsi="Angsana New" w:cs="Angsana New"/>
        <w:noProof/>
      </w:rPr>
      <w:t>i</w:t>
    </w:r>
    <w:r w:rsidRPr="000427D3">
      <w:rPr>
        <w:rFonts w:ascii="Angsana New" w:hAnsi="Angsana New" w:cs="Angsana New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3EF6" w:rsidRDefault="000E3EF6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1171F" w:rsidRPr="00283659" w:rsidRDefault="0041171F" w:rsidP="008E6275">
    <w:pPr>
      <w:pStyle w:val="Header"/>
      <w:rPr>
        <w:rFonts w:ascii="Angsana New" w:hAnsi="Angsana New" w:cs="Angsana New"/>
        <w:sz w:val="20"/>
        <w:szCs w:val="20"/>
      </w:rPr>
    </w:pPr>
  </w:p>
  <w:p w:rsidR="0041171F" w:rsidRPr="000427D3" w:rsidRDefault="0041171F" w:rsidP="008E6275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/>
      <w:jc w:val="right"/>
      <w:rPr>
        <w:rFonts w:ascii="Angsana New" w:hAnsi="Angsana New" w:cs="Angsana New"/>
      </w:rPr>
    </w:pPr>
    <w:r>
      <w:rPr>
        <w:rFonts w:ascii="Angsana New" w:hAnsi="Angsana New" w:cs="Angsana New" w:hint="cs"/>
        <w:cs/>
      </w:rPr>
      <w:t>ห</w:t>
    </w:r>
    <w:r w:rsidRPr="000427D3">
      <w:rPr>
        <w:rFonts w:ascii="Angsana New" w:hAnsi="Angsana New" w:cs="Angsana New"/>
        <w:cs/>
      </w:rPr>
      <w:t>น้า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>
      <w:rPr>
        <w:rFonts w:ascii="Angsana New" w:hAnsi="Angsana New" w:cs="Angsana New"/>
        <w:noProof/>
      </w:rPr>
      <w:t>i</w:t>
    </w:r>
    <w:r w:rsidRPr="000427D3">
      <w:rPr>
        <w:rFonts w:ascii="Angsana New" w:hAnsi="Angsana New" w:cs="Angsana New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6777B" w:rsidRDefault="0096777B">
      <w:pPr>
        <w:rPr>
          <w:rFonts w:cs="Angsana New"/>
        </w:rPr>
      </w:pPr>
      <w:r>
        <w:rPr>
          <w:rFonts w:cs="Angsana New"/>
        </w:rPr>
        <w:separator/>
      </w:r>
    </w:p>
  </w:footnote>
  <w:footnote w:type="continuationSeparator" w:id="0">
    <w:p w:rsidR="0096777B" w:rsidRDefault="0096777B">
      <w:pPr>
        <w:rPr>
          <w:rFonts w:cs="Angsana New"/>
        </w:rPr>
      </w:pPr>
      <w:r>
        <w:rPr>
          <w:rFonts w:cs="Angsana New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3EF6" w:rsidRDefault="000E3EF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DF44A5" w:rsidRPr="00BC5577" w:rsidTr="00AB2CF5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DF44A5" w:rsidRPr="00316AF4" w:rsidRDefault="000E3EF6" w:rsidP="009B47C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 w:rsidRPr="00EE3C48">
            <w:rPr>
              <w:rFonts w:ascii="Angsana New" w:hAnsi="Angsana New" w:cs="Angsana New"/>
            </w:rPr>
            <w:t>Real-time Surveillance Detection and Monitoring System</w:t>
          </w:r>
        </w:p>
        <w:p w:rsidR="00DF44A5" w:rsidRPr="00F952A6" w:rsidRDefault="00DF44A5" w:rsidP="009B47C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DF44A5" w:rsidRPr="00BC5577" w:rsidRDefault="00DF44A5" w:rsidP="009B47CE">
          <w:pPr>
            <w:jc w:val="center"/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DF44A5" w:rsidRPr="00283659" w:rsidRDefault="00DF44A5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E3EF6" w:rsidRDefault="000E3EF6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41171F" w:rsidRPr="00BC5577" w:rsidTr="007A7FAE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41171F" w:rsidRPr="00316AF4" w:rsidRDefault="0041171F" w:rsidP="007A7FA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>
            <w:rPr>
              <w:rFonts w:ascii="Angsana New" w:hAnsi="Angsana New" w:cs="Angsana New"/>
            </w:rPr>
            <w:t>Customize Customs Free zone Official Report 2019 in CMAH-AAT</w:t>
          </w:r>
        </w:p>
        <w:p w:rsidR="0041171F" w:rsidRPr="00F952A6" w:rsidRDefault="0041171F" w:rsidP="007A7FA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41171F" w:rsidRPr="00F0257D" w:rsidRDefault="0041171F" w:rsidP="007A7FAE">
          <w:pPr>
            <w:jc w:val="center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41171F" w:rsidRPr="009B47CE" w:rsidRDefault="0041171F" w:rsidP="007A7FAE">
    <w:pPr>
      <w:pStyle w:val="TOC2"/>
      <w:rPr>
        <w:rFonts w:asciiTheme="majorBidi" w:hAnsiTheme="majorBidi" w:cstheme="majorBidi"/>
        <w:sz w:val="10"/>
        <w:szCs w:val="10"/>
      </w:rPr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1858" w:type="dxa"/>
      <w:tblInd w:w="-275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548"/>
      <w:gridCol w:w="2379"/>
      <w:gridCol w:w="1931"/>
    </w:tblGrid>
    <w:tr w:rsidR="0041171F" w:rsidRPr="00BC5577" w:rsidTr="00C824BD">
      <w:trPr>
        <w:trHeight w:val="324"/>
      </w:trPr>
      <w:tc>
        <w:tcPr>
          <w:tcW w:w="7840" w:type="dxa"/>
          <w:tcBorders>
            <w:bottom w:val="single" w:sz="12" w:space="0" w:color="5B9BD5"/>
          </w:tcBorders>
          <w:vAlign w:val="bottom"/>
        </w:tcPr>
        <w:p w:rsidR="0041171F" w:rsidRPr="00316AF4" w:rsidRDefault="0041171F" w:rsidP="004F1CB1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>
            <w:rPr>
              <w:rFonts w:ascii="Angsana New" w:hAnsi="Angsana New" w:cs="Angsana New"/>
            </w:rPr>
            <w:t>Customize Customs Free zone Official Report 2019 in CMAH-AAT</w:t>
          </w:r>
        </w:p>
        <w:p w:rsidR="0041171F" w:rsidRPr="00F952A6" w:rsidRDefault="0041171F" w:rsidP="004F1CB1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41171F" w:rsidRPr="00F0257D" w:rsidRDefault="0041171F" w:rsidP="00C824BD">
          <w:pPr>
            <w:jc w:val="right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41171F" w:rsidRPr="00BC5577" w:rsidRDefault="0041171F" w:rsidP="004F1CB1">
          <w:pPr>
            <w:jc w:val="center"/>
          </w:pPr>
        </w:p>
      </w:tc>
    </w:tr>
  </w:tbl>
  <w:p w:rsidR="0041171F" w:rsidRPr="008D71F3" w:rsidRDefault="0041171F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F2A09E0"/>
    <w:lvl w:ilvl="0">
      <w:start w:val="1"/>
      <w:numFmt w:val="decimal"/>
      <w:pStyle w:val="ListNumber5"/>
      <w:lvlText w:val="%1."/>
      <w:lvlJc w:val="left"/>
      <w:pPr>
        <w:tabs>
          <w:tab w:val="num" w:pos="1762"/>
        </w:tabs>
        <w:ind w:left="1762" w:hanging="360"/>
      </w:pPr>
    </w:lvl>
  </w:abstractNum>
  <w:abstractNum w:abstractNumId="1">
    <w:nsid w:val="FFFFFF7D"/>
    <w:multiLevelType w:val="singleLevel"/>
    <w:tmpl w:val="89A4E2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A96D8C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2B56F5B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8966CC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1A8554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9C548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DE0A1B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5BE6A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CD48E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41248DE"/>
    <w:multiLevelType w:val="hybridMultilevel"/>
    <w:tmpl w:val="47E0DA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B197D76"/>
    <w:multiLevelType w:val="hybridMultilevel"/>
    <w:tmpl w:val="6EE272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345710">
      <w:numFmt w:val="bullet"/>
      <w:lvlText w:val="-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DD96BD3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1A072349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1A93268D"/>
    <w:multiLevelType w:val="hybridMultilevel"/>
    <w:tmpl w:val="52E2422A"/>
    <w:lvl w:ilvl="0" w:tplc="5FEECC2C">
      <w:start w:val="1"/>
      <w:numFmt w:val="decimal"/>
      <w:pStyle w:val="Header3"/>
      <w:lvlText w:val="1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4E87FE3"/>
    <w:multiLevelType w:val="hybridMultilevel"/>
    <w:tmpl w:val="F82403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9892490"/>
    <w:multiLevelType w:val="hybridMultilevel"/>
    <w:tmpl w:val="AFB071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965A39"/>
    <w:multiLevelType w:val="hybridMultilevel"/>
    <w:tmpl w:val="22CC6B92"/>
    <w:lvl w:ilvl="0" w:tplc="2D06A3FC">
      <w:start w:val="1"/>
      <w:numFmt w:val="decimal"/>
      <w:pStyle w:val="Header30"/>
      <w:lvlText w:val="7.1.%1."/>
      <w:lvlJc w:val="left"/>
      <w:pPr>
        <w:ind w:left="720" w:hanging="360"/>
      </w:pPr>
      <w:rPr>
        <w:rFonts w:hint="default"/>
        <w:b/>
        <w:bCs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ED66AA2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1DD7D75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3AD75F5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BF91714"/>
    <w:multiLevelType w:val="hybridMultilevel"/>
    <w:tmpl w:val="905ED188"/>
    <w:lvl w:ilvl="0" w:tplc="10090001">
      <w:start w:val="1"/>
      <w:numFmt w:val="bullet"/>
      <w:lvlText w:val=""/>
      <w:lvlJc w:val="left"/>
      <w:pPr>
        <w:ind w:left="408" w:hanging="360"/>
      </w:pPr>
      <w:rPr>
        <w:rFonts w:ascii="Symbol" w:hAnsi="Symbol" w:hint="default"/>
        <w:sz w:val="20"/>
      </w:rPr>
    </w:lvl>
    <w:lvl w:ilvl="1" w:tplc="10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2">
    <w:nsid w:val="619A257F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67E037F1"/>
    <w:multiLevelType w:val="hybridMultilevel"/>
    <w:tmpl w:val="7B54ECC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4">
    <w:nsid w:val="687D4ED2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69C45C56"/>
    <w:multiLevelType w:val="hybridMultilevel"/>
    <w:tmpl w:val="349C9C72"/>
    <w:lvl w:ilvl="0" w:tplc="52D8C24E">
      <w:start w:val="1"/>
      <w:numFmt w:val="decimal"/>
      <w:pStyle w:val="StyleHeading3Heading3CharH3heading3h3BrowalliaNew"/>
      <w:lvlText w:val="7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20774E"/>
    <w:multiLevelType w:val="multilevel"/>
    <w:tmpl w:val="FFBC60F4"/>
    <w:lvl w:ilvl="0">
      <w:start w:val="1"/>
      <w:numFmt w:val="decimal"/>
      <w:pStyle w:val="StyleHeading3Italic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>
      <w:start w:val="1"/>
      <w:numFmt w:val="decimal"/>
      <w:pStyle w:val="Heading2"/>
      <w:isLgl/>
      <w:lvlText w:val="%1.%2."/>
      <w:lvlJc w:val="left"/>
      <w:pPr>
        <w:ind w:left="630" w:hanging="360"/>
      </w:pPr>
      <w:rPr>
        <w:rFonts w:hint="default"/>
        <w:sz w:val="24"/>
        <w:szCs w:val="24"/>
      </w:rPr>
    </w:lvl>
    <w:lvl w:ilvl="2">
      <w:start w:val="1"/>
      <w:numFmt w:val="decimal"/>
      <w:pStyle w:val="Heading3"/>
      <w:isLgl/>
      <w:lvlText w:val="%1.%2.%3"/>
      <w:lvlJc w:val="left"/>
      <w:pPr>
        <w:ind w:left="1080" w:hanging="720"/>
      </w:pPr>
      <w:rPr>
        <w:rFonts w:hint="default"/>
        <w:b/>
        <w:bCs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7">
    <w:nsid w:val="79573F1B"/>
    <w:multiLevelType w:val="hybridMultilevel"/>
    <w:tmpl w:val="661001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FED6DCC"/>
    <w:multiLevelType w:val="hybridMultilevel"/>
    <w:tmpl w:val="11D47206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FFB049B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6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7"/>
  </w:num>
  <w:num w:numId="13">
    <w:abstractNumId w:val="14"/>
  </w:num>
  <w:num w:numId="14">
    <w:abstractNumId w:val="25"/>
  </w:num>
  <w:num w:numId="15">
    <w:abstractNumId w:val="23"/>
  </w:num>
  <w:num w:numId="16">
    <w:abstractNumId w:val="19"/>
  </w:num>
  <w:num w:numId="17">
    <w:abstractNumId w:val="24"/>
  </w:num>
  <w:num w:numId="18">
    <w:abstractNumId w:val="29"/>
  </w:num>
  <w:num w:numId="19">
    <w:abstractNumId w:val="18"/>
  </w:num>
  <w:num w:numId="20">
    <w:abstractNumId w:val="13"/>
  </w:num>
  <w:num w:numId="21">
    <w:abstractNumId w:val="20"/>
  </w:num>
  <w:num w:numId="22">
    <w:abstractNumId w:val="22"/>
  </w:num>
  <w:num w:numId="23">
    <w:abstractNumId w:val="11"/>
  </w:num>
  <w:num w:numId="24">
    <w:abstractNumId w:val="21"/>
  </w:num>
  <w:num w:numId="25">
    <w:abstractNumId w:val="12"/>
  </w:num>
  <w:num w:numId="26">
    <w:abstractNumId w:val="28"/>
  </w:num>
  <w:num w:numId="27">
    <w:abstractNumId w:val="27"/>
  </w:num>
  <w:num w:numId="28">
    <w:abstractNumId w:val="15"/>
  </w:num>
  <w:num w:numId="29">
    <w:abstractNumId w:val="16"/>
  </w:num>
  <w:num w:numId="30">
    <w:abstractNumId w:val="10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hideSpellingErrors/>
  <w:hideGrammaticalErrors/>
  <w:proofState w:spelling="clean" w:grammar="clean"/>
  <w:defaultTabStop w:val="720"/>
  <w:doNotHyphenateCaps/>
  <w:drawingGridHorizontalSpacing w:val="14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I3tbQwNTA1MDFV0lEKTi0uzszPAykwrAUAlTvvsCwAAAA="/>
  </w:docVars>
  <w:rsids>
    <w:rsidRoot w:val="00C23963"/>
    <w:rsid w:val="000005D0"/>
    <w:rsid w:val="00001139"/>
    <w:rsid w:val="00001F92"/>
    <w:rsid w:val="0000227A"/>
    <w:rsid w:val="00002480"/>
    <w:rsid w:val="000041F3"/>
    <w:rsid w:val="00004AB3"/>
    <w:rsid w:val="00006539"/>
    <w:rsid w:val="000067C1"/>
    <w:rsid w:val="00006D27"/>
    <w:rsid w:val="00006EE9"/>
    <w:rsid w:val="0000753C"/>
    <w:rsid w:val="00007796"/>
    <w:rsid w:val="00007BD5"/>
    <w:rsid w:val="0001106E"/>
    <w:rsid w:val="0001153F"/>
    <w:rsid w:val="0001168D"/>
    <w:rsid w:val="00011B50"/>
    <w:rsid w:val="00013C45"/>
    <w:rsid w:val="0001434B"/>
    <w:rsid w:val="000149E8"/>
    <w:rsid w:val="00014C6C"/>
    <w:rsid w:val="00014F0A"/>
    <w:rsid w:val="00015207"/>
    <w:rsid w:val="0001536C"/>
    <w:rsid w:val="00015462"/>
    <w:rsid w:val="00015DBE"/>
    <w:rsid w:val="00015DD6"/>
    <w:rsid w:val="00016EA2"/>
    <w:rsid w:val="000173BD"/>
    <w:rsid w:val="00021840"/>
    <w:rsid w:val="00022086"/>
    <w:rsid w:val="00022A62"/>
    <w:rsid w:val="00022C33"/>
    <w:rsid w:val="00023A40"/>
    <w:rsid w:val="00023EF6"/>
    <w:rsid w:val="00024B7C"/>
    <w:rsid w:val="00030589"/>
    <w:rsid w:val="00030D31"/>
    <w:rsid w:val="0003167B"/>
    <w:rsid w:val="000319BD"/>
    <w:rsid w:val="00032775"/>
    <w:rsid w:val="000327D9"/>
    <w:rsid w:val="00032881"/>
    <w:rsid w:val="00032E77"/>
    <w:rsid w:val="00032FAA"/>
    <w:rsid w:val="00034400"/>
    <w:rsid w:val="0003444A"/>
    <w:rsid w:val="00034602"/>
    <w:rsid w:val="00034901"/>
    <w:rsid w:val="000373EF"/>
    <w:rsid w:val="000404D3"/>
    <w:rsid w:val="0004066B"/>
    <w:rsid w:val="00040A35"/>
    <w:rsid w:val="00041DA9"/>
    <w:rsid w:val="000427D3"/>
    <w:rsid w:val="00043476"/>
    <w:rsid w:val="000434DA"/>
    <w:rsid w:val="000440D3"/>
    <w:rsid w:val="000444C6"/>
    <w:rsid w:val="0004479F"/>
    <w:rsid w:val="0004570C"/>
    <w:rsid w:val="00045C9D"/>
    <w:rsid w:val="0004748C"/>
    <w:rsid w:val="000513D6"/>
    <w:rsid w:val="00051533"/>
    <w:rsid w:val="00051FDB"/>
    <w:rsid w:val="00052766"/>
    <w:rsid w:val="00052DFE"/>
    <w:rsid w:val="000537B8"/>
    <w:rsid w:val="000557E0"/>
    <w:rsid w:val="000563C8"/>
    <w:rsid w:val="00057698"/>
    <w:rsid w:val="00057FB1"/>
    <w:rsid w:val="0006043A"/>
    <w:rsid w:val="00061814"/>
    <w:rsid w:val="00062E71"/>
    <w:rsid w:val="00063825"/>
    <w:rsid w:val="0006423B"/>
    <w:rsid w:val="00064EB7"/>
    <w:rsid w:val="00065715"/>
    <w:rsid w:val="0006682C"/>
    <w:rsid w:val="00070679"/>
    <w:rsid w:val="0007158D"/>
    <w:rsid w:val="00071C5D"/>
    <w:rsid w:val="00073412"/>
    <w:rsid w:val="00073ACD"/>
    <w:rsid w:val="00073E05"/>
    <w:rsid w:val="00073E5C"/>
    <w:rsid w:val="0007723C"/>
    <w:rsid w:val="0007728A"/>
    <w:rsid w:val="000778A1"/>
    <w:rsid w:val="00077FC2"/>
    <w:rsid w:val="00080845"/>
    <w:rsid w:val="00080BE5"/>
    <w:rsid w:val="00081116"/>
    <w:rsid w:val="00081D7C"/>
    <w:rsid w:val="00082B5B"/>
    <w:rsid w:val="00084118"/>
    <w:rsid w:val="00084250"/>
    <w:rsid w:val="000843E9"/>
    <w:rsid w:val="00084417"/>
    <w:rsid w:val="0008488B"/>
    <w:rsid w:val="00084A68"/>
    <w:rsid w:val="00084AA0"/>
    <w:rsid w:val="000855A2"/>
    <w:rsid w:val="00085E0B"/>
    <w:rsid w:val="000866B2"/>
    <w:rsid w:val="000868E1"/>
    <w:rsid w:val="00087183"/>
    <w:rsid w:val="0009007E"/>
    <w:rsid w:val="00091696"/>
    <w:rsid w:val="00091ECE"/>
    <w:rsid w:val="00092961"/>
    <w:rsid w:val="00092BEB"/>
    <w:rsid w:val="00092C82"/>
    <w:rsid w:val="00093721"/>
    <w:rsid w:val="0009497B"/>
    <w:rsid w:val="00096F31"/>
    <w:rsid w:val="00097578"/>
    <w:rsid w:val="0009762E"/>
    <w:rsid w:val="00097D71"/>
    <w:rsid w:val="000A02F7"/>
    <w:rsid w:val="000A0A95"/>
    <w:rsid w:val="000A0C54"/>
    <w:rsid w:val="000A0E7A"/>
    <w:rsid w:val="000A109D"/>
    <w:rsid w:val="000A1573"/>
    <w:rsid w:val="000A15C2"/>
    <w:rsid w:val="000A169E"/>
    <w:rsid w:val="000A1825"/>
    <w:rsid w:val="000A1B85"/>
    <w:rsid w:val="000A2128"/>
    <w:rsid w:val="000A28E9"/>
    <w:rsid w:val="000A3107"/>
    <w:rsid w:val="000A3D91"/>
    <w:rsid w:val="000A5270"/>
    <w:rsid w:val="000A6100"/>
    <w:rsid w:val="000A69B6"/>
    <w:rsid w:val="000A75CE"/>
    <w:rsid w:val="000A766C"/>
    <w:rsid w:val="000A7D62"/>
    <w:rsid w:val="000B0ADC"/>
    <w:rsid w:val="000B1F1F"/>
    <w:rsid w:val="000B26EF"/>
    <w:rsid w:val="000B2B08"/>
    <w:rsid w:val="000B2E96"/>
    <w:rsid w:val="000B44D8"/>
    <w:rsid w:val="000B61E7"/>
    <w:rsid w:val="000C0149"/>
    <w:rsid w:val="000C243D"/>
    <w:rsid w:val="000C247F"/>
    <w:rsid w:val="000C2D27"/>
    <w:rsid w:val="000C31A3"/>
    <w:rsid w:val="000C3FBA"/>
    <w:rsid w:val="000C4AC5"/>
    <w:rsid w:val="000C4C10"/>
    <w:rsid w:val="000C5956"/>
    <w:rsid w:val="000C5E33"/>
    <w:rsid w:val="000C6207"/>
    <w:rsid w:val="000C6E59"/>
    <w:rsid w:val="000C7014"/>
    <w:rsid w:val="000C74C9"/>
    <w:rsid w:val="000D35E6"/>
    <w:rsid w:val="000D3D71"/>
    <w:rsid w:val="000D3E67"/>
    <w:rsid w:val="000D4320"/>
    <w:rsid w:val="000D4928"/>
    <w:rsid w:val="000D499F"/>
    <w:rsid w:val="000D518D"/>
    <w:rsid w:val="000D6D04"/>
    <w:rsid w:val="000D7672"/>
    <w:rsid w:val="000D7BA0"/>
    <w:rsid w:val="000E13ED"/>
    <w:rsid w:val="000E3532"/>
    <w:rsid w:val="000E3AEC"/>
    <w:rsid w:val="000E3EF6"/>
    <w:rsid w:val="000E464B"/>
    <w:rsid w:val="000E5206"/>
    <w:rsid w:val="000E657C"/>
    <w:rsid w:val="000E6DCF"/>
    <w:rsid w:val="000E7408"/>
    <w:rsid w:val="000E79B0"/>
    <w:rsid w:val="000E7ACE"/>
    <w:rsid w:val="000F11B7"/>
    <w:rsid w:val="000F204F"/>
    <w:rsid w:val="000F2145"/>
    <w:rsid w:val="000F2E45"/>
    <w:rsid w:val="000F3FFA"/>
    <w:rsid w:val="000F448F"/>
    <w:rsid w:val="000F4651"/>
    <w:rsid w:val="000F54D1"/>
    <w:rsid w:val="000F5A42"/>
    <w:rsid w:val="000F6760"/>
    <w:rsid w:val="000F755B"/>
    <w:rsid w:val="000F7C85"/>
    <w:rsid w:val="001006B7"/>
    <w:rsid w:val="00100E7F"/>
    <w:rsid w:val="00102182"/>
    <w:rsid w:val="00102298"/>
    <w:rsid w:val="001022EB"/>
    <w:rsid w:val="00103A52"/>
    <w:rsid w:val="00104202"/>
    <w:rsid w:val="001078D9"/>
    <w:rsid w:val="00107DB2"/>
    <w:rsid w:val="00107F93"/>
    <w:rsid w:val="0011060A"/>
    <w:rsid w:val="0011194F"/>
    <w:rsid w:val="0011297E"/>
    <w:rsid w:val="00112FC9"/>
    <w:rsid w:val="001141CB"/>
    <w:rsid w:val="001147B1"/>
    <w:rsid w:val="00114C4A"/>
    <w:rsid w:val="00115CD1"/>
    <w:rsid w:val="0011609C"/>
    <w:rsid w:val="0011643D"/>
    <w:rsid w:val="001165A4"/>
    <w:rsid w:val="00117BDC"/>
    <w:rsid w:val="001205E7"/>
    <w:rsid w:val="001206E9"/>
    <w:rsid w:val="00120A11"/>
    <w:rsid w:val="00120BB0"/>
    <w:rsid w:val="00120BFE"/>
    <w:rsid w:val="00120F12"/>
    <w:rsid w:val="001219A5"/>
    <w:rsid w:val="00121B75"/>
    <w:rsid w:val="00121CC6"/>
    <w:rsid w:val="00121E9D"/>
    <w:rsid w:val="00122296"/>
    <w:rsid w:val="00122DD0"/>
    <w:rsid w:val="00122F38"/>
    <w:rsid w:val="00123730"/>
    <w:rsid w:val="001237BE"/>
    <w:rsid w:val="00125714"/>
    <w:rsid w:val="00125768"/>
    <w:rsid w:val="0012591A"/>
    <w:rsid w:val="00125C55"/>
    <w:rsid w:val="00126208"/>
    <w:rsid w:val="001279BB"/>
    <w:rsid w:val="001320D0"/>
    <w:rsid w:val="00133A2B"/>
    <w:rsid w:val="00134897"/>
    <w:rsid w:val="001361D4"/>
    <w:rsid w:val="001365AF"/>
    <w:rsid w:val="00136911"/>
    <w:rsid w:val="001371EC"/>
    <w:rsid w:val="00137A00"/>
    <w:rsid w:val="00140237"/>
    <w:rsid w:val="0014040B"/>
    <w:rsid w:val="00140520"/>
    <w:rsid w:val="00140904"/>
    <w:rsid w:val="00141FA0"/>
    <w:rsid w:val="00142D1C"/>
    <w:rsid w:val="00143375"/>
    <w:rsid w:val="001439A4"/>
    <w:rsid w:val="00143C4F"/>
    <w:rsid w:val="0014420F"/>
    <w:rsid w:val="00144E09"/>
    <w:rsid w:val="001451A8"/>
    <w:rsid w:val="00146200"/>
    <w:rsid w:val="00146FE3"/>
    <w:rsid w:val="00147486"/>
    <w:rsid w:val="0014762B"/>
    <w:rsid w:val="001503D0"/>
    <w:rsid w:val="00151C81"/>
    <w:rsid w:val="001526A1"/>
    <w:rsid w:val="00152D8D"/>
    <w:rsid w:val="001532F0"/>
    <w:rsid w:val="00153AF2"/>
    <w:rsid w:val="00154D72"/>
    <w:rsid w:val="00154F02"/>
    <w:rsid w:val="001556BE"/>
    <w:rsid w:val="00155CBC"/>
    <w:rsid w:val="0015703E"/>
    <w:rsid w:val="00157170"/>
    <w:rsid w:val="00157F34"/>
    <w:rsid w:val="001606B8"/>
    <w:rsid w:val="0016152E"/>
    <w:rsid w:val="00165336"/>
    <w:rsid w:val="00166471"/>
    <w:rsid w:val="00167D14"/>
    <w:rsid w:val="00167DAA"/>
    <w:rsid w:val="00170619"/>
    <w:rsid w:val="00170C4D"/>
    <w:rsid w:val="00171046"/>
    <w:rsid w:val="001716DF"/>
    <w:rsid w:val="0017286C"/>
    <w:rsid w:val="001751C4"/>
    <w:rsid w:val="0017603F"/>
    <w:rsid w:val="00177151"/>
    <w:rsid w:val="00181958"/>
    <w:rsid w:val="00181ADD"/>
    <w:rsid w:val="00181E46"/>
    <w:rsid w:val="00182403"/>
    <w:rsid w:val="001826D5"/>
    <w:rsid w:val="001827E8"/>
    <w:rsid w:val="00182890"/>
    <w:rsid w:val="00182DC0"/>
    <w:rsid w:val="0018356C"/>
    <w:rsid w:val="00183B8E"/>
    <w:rsid w:val="00183F7F"/>
    <w:rsid w:val="00184555"/>
    <w:rsid w:val="0018483A"/>
    <w:rsid w:val="00184A46"/>
    <w:rsid w:val="00184C50"/>
    <w:rsid w:val="00185E5D"/>
    <w:rsid w:val="001869EA"/>
    <w:rsid w:val="00186B2A"/>
    <w:rsid w:val="00187F4C"/>
    <w:rsid w:val="001900E9"/>
    <w:rsid w:val="00190BF7"/>
    <w:rsid w:val="00192163"/>
    <w:rsid w:val="00192E4A"/>
    <w:rsid w:val="001946A1"/>
    <w:rsid w:val="0019562F"/>
    <w:rsid w:val="0019591B"/>
    <w:rsid w:val="00196B12"/>
    <w:rsid w:val="00196E57"/>
    <w:rsid w:val="0019716F"/>
    <w:rsid w:val="001978BF"/>
    <w:rsid w:val="00197E43"/>
    <w:rsid w:val="001A0082"/>
    <w:rsid w:val="001A0CD4"/>
    <w:rsid w:val="001A10D0"/>
    <w:rsid w:val="001A1A1E"/>
    <w:rsid w:val="001A262F"/>
    <w:rsid w:val="001A26B4"/>
    <w:rsid w:val="001A28C6"/>
    <w:rsid w:val="001A2DD4"/>
    <w:rsid w:val="001A3665"/>
    <w:rsid w:val="001A3B39"/>
    <w:rsid w:val="001A4B3D"/>
    <w:rsid w:val="001A4BB1"/>
    <w:rsid w:val="001A56C3"/>
    <w:rsid w:val="001A5F33"/>
    <w:rsid w:val="001A6CE3"/>
    <w:rsid w:val="001B01DA"/>
    <w:rsid w:val="001B0812"/>
    <w:rsid w:val="001B280E"/>
    <w:rsid w:val="001B3497"/>
    <w:rsid w:val="001B46A8"/>
    <w:rsid w:val="001B4824"/>
    <w:rsid w:val="001B48E8"/>
    <w:rsid w:val="001B5021"/>
    <w:rsid w:val="001B61A8"/>
    <w:rsid w:val="001B6F7D"/>
    <w:rsid w:val="001B704E"/>
    <w:rsid w:val="001B75BC"/>
    <w:rsid w:val="001C01E3"/>
    <w:rsid w:val="001C0301"/>
    <w:rsid w:val="001C0F39"/>
    <w:rsid w:val="001C1322"/>
    <w:rsid w:val="001C1B74"/>
    <w:rsid w:val="001C1DFD"/>
    <w:rsid w:val="001C1E68"/>
    <w:rsid w:val="001C1F0C"/>
    <w:rsid w:val="001C1F88"/>
    <w:rsid w:val="001C21C6"/>
    <w:rsid w:val="001C3D8F"/>
    <w:rsid w:val="001C3E8F"/>
    <w:rsid w:val="001C51F2"/>
    <w:rsid w:val="001C5B9F"/>
    <w:rsid w:val="001C5F2D"/>
    <w:rsid w:val="001C6160"/>
    <w:rsid w:val="001C687D"/>
    <w:rsid w:val="001C688C"/>
    <w:rsid w:val="001C6C50"/>
    <w:rsid w:val="001C7C7D"/>
    <w:rsid w:val="001D02B7"/>
    <w:rsid w:val="001D059C"/>
    <w:rsid w:val="001D06C5"/>
    <w:rsid w:val="001D131B"/>
    <w:rsid w:val="001D29BF"/>
    <w:rsid w:val="001D45BF"/>
    <w:rsid w:val="001D5BBD"/>
    <w:rsid w:val="001D60E5"/>
    <w:rsid w:val="001D73A6"/>
    <w:rsid w:val="001D7616"/>
    <w:rsid w:val="001E003C"/>
    <w:rsid w:val="001E0682"/>
    <w:rsid w:val="001E09D6"/>
    <w:rsid w:val="001E0B01"/>
    <w:rsid w:val="001E12A3"/>
    <w:rsid w:val="001E1D6C"/>
    <w:rsid w:val="001E2E91"/>
    <w:rsid w:val="001E3130"/>
    <w:rsid w:val="001E31BE"/>
    <w:rsid w:val="001E362A"/>
    <w:rsid w:val="001E433E"/>
    <w:rsid w:val="001E4937"/>
    <w:rsid w:val="001E4B33"/>
    <w:rsid w:val="001E54E2"/>
    <w:rsid w:val="001E56E9"/>
    <w:rsid w:val="001E63FD"/>
    <w:rsid w:val="001E66AB"/>
    <w:rsid w:val="001E6901"/>
    <w:rsid w:val="001E6F71"/>
    <w:rsid w:val="001F1382"/>
    <w:rsid w:val="001F1684"/>
    <w:rsid w:val="001F1DF9"/>
    <w:rsid w:val="001F2749"/>
    <w:rsid w:val="001F2C80"/>
    <w:rsid w:val="001F3067"/>
    <w:rsid w:val="001F38DD"/>
    <w:rsid w:val="001F482D"/>
    <w:rsid w:val="001F5258"/>
    <w:rsid w:val="001F5FFD"/>
    <w:rsid w:val="001F6A68"/>
    <w:rsid w:val="001F73E2"/>
    <w:rsid w:val="001F76F7"/>
    <w:rsid w:val="001F79E8"/>
    <w:rsid w:val="001F7D2B"/>
    <w:rsid w:val="00200A93"/>
    <w:rsid w:val="00200C0C"/>
    <w:rsid w:val="00200CD3"/>
    <w:rsid w:val="00201876"/>
    <w:rsid w:val="00201FFA"/>
    <w:rsid w:val="002022D3"/>
    <w:rsid w:val="00202995"/>
    <w:rsid w:val="00203642"/>
    <w:rsid w:val="00203974"/>
    <w:rsid w:val="002039FC"/>
    <w:rsid w:val="00204177"/>
    <w:rsid w:val="00204213"/>
    <w:rsid w:val="00204366"/>
    <w:rsid w:val="00204942"/>
    <w:rsid w:val="00205934"/>
    <w:rsid w:val="00205CE5"/>
    <w:rsid w:val="00205E95"/>
    <w:rsid w:val="00206287"/>
    <w:rsid w:val="00206CB2"/>
    <w:rsid w:val="002070BC"/>
    <w:rsid w:val="00207DD8"/>
    <w:rsid w:val="00210075"/>
    <w:rsid w:val="00210435"/>
    <w:rsid w:val="00210783"/>
    <w:rsid w:val="002114F6"/>
    <w:rsid w:val="0021181B"/>
    <w:rsid w:val="0021188D"/>
    <w:rsid w:val="00211C93"/>
    <w:rsid w:val="00211D15"/>
    <w:rsid w:val="0021323A"/>
    <w:rsid w:val="00213B19"/>
    <w:rsid w:val="002153C8"/>
    <w:rsid w:val="00215B35"/>
    <w:rsid w:val="00220C7B"/>
    <w:rsid w:val="002219FF"/>
    <w:rsid w:val="0022278C"/>
    <w:rsid w:val="00222E15"/>
    <w:rsid w:val="002248E2"/>
    <w:rsid w:val="00224C2B"/>
    <w:rsid w:val="00225518"/>
    <w:rsid w:val="002268D1"/>
    <w:rsid w:val="002269D5"/>
    <w:rsid w:val="0022733A"/>
    <w:rsid w:val="00230513"/>
    <w:rsid w:val="00230550"/>
    <w:rsid w:val="002307E4"/>
    <w:rsid w:val="00233BB7"/>
    <w:rsid w:val="0023449C"/>
    <w:rsid w:val="00234507"/>
    <w:rsid w:val="002347F7"/>
    <w:rsid w:val="00234E8B"/>
    <w:rsid w:val="002350DA"/>
    <w:rsid w:val="00235942"/>
    <w:rsid w:val="00236687"/>
    <w:rsid w:val="00236DDF"/>
    <w:rsid w:val="0023707A"/>
    <w:rsid w:val="00237BE5"/>
    <w:rsid w:val="00240E50"/>
    <w:rsid w:val="00241652"/>
    <w:rsid w:val="00241D34"/>
    <w:rsid w:val="00241F8A"/>
    <w:rsid w:val="00242C9D"/>
    <w:rsid w:val="00242EC3"/>
    <w:rsid w:val="00243B69"/>
    <w:rsid w:val="00243F5F"/>
    <w:rsid w:val="002447AD"/>
    <w:rsid w:val="002448D2"/>
    <w:rsid w:val="002449B3"/>
    <w:rsid w:val="0024539F"/>
    <w:rsid w:val="00245527"/>
    <w:rsid w:val="0024711A"/>
    <w:rsid w:val="002478B2"/>
    <w:rsid w:val="00247A95"/>
    <w:rsid w:val="00247EAE"/>
    <w:rsid w:val="00250509"/>
    <w:rsid w:val="002507D9"/>
    <w:rsid w:val="002511F9"/>
    <w:rsid w:val="00251396"/>
    <w:rsid w:val="002513C1"/>
    <w:rsid w:val="00251D5E"/>
    <w:rsid w:val="00253CC3"/>
    <w:rsid w:val="00253E82"/>
    <w:rsid w:val="00254D85"/>
    <w:rsid w:val="00255AC1"/>
    <w:rsid w:val="0025602A"/>
    <w:rsid w:val="00256795"/>
    <w:rsid w:val="00257D96"/>
    <w:rsid w:val="00260304"/>
    <w:rsid w:val="002614A9"/>
    <w:rsid w:val="00261FC7"/>
    <w:rsid w:val="002629CB"/>
    <w:rsid w:val="0026394F"/>
    <w:rsid w:val="00263E1C"/>
    <w:rsid w:val="0026485A"/>
    <w:rsid w:val="002648CF"/>
    <w:rsid w:val="00264FFF"/>
    <w:rsid w:val="0026512A"/>
    <w:rsid w:val="00265371"/>
    <w:rsid w:val="002653F9"/>
    <w:rsid w:val="00266341"/>
    <w:rsid w:val="002667D4"/>
    <w:rsid w:val="002707EF"/>
    <w:rsid w:val="00271077"/>
    <w:rsid w:val="00271129"/>
    <w:rsid w:val="00271F08"/>
    <w:rsid w:val="00272DA7"/>
    <w:rsid w:val="00273619"/>
    <w:rsid w:val="00274A2D"/>
    <w:rsid w:val="00274D22"/>
    <w:rsid w:val="00275FAF"/>
    <w:rsid w:val="00276767"/>
    <w:rsid w:val="002808E1"/>
    <w:rsid w:val="00280A3B"/>
    <w:rsid w:val="00282BE6"/>
    <w:rsid w:val="00283659"/>
    <w:rsid w:val="00284648"/>
    <w:rsid w:val="00284E04"/>
    <w:rsid w:val="002860E0"/>
    <w:rsid w:val="00286A23"/>
    <w:rsid w:val="002871C3"/>
    <w:rsid w:val="00290DCB"/>
    <w:rsid w:val="00291125"/>
    <w:rsid w:val="00291292"/>
    <w:rsid w:val="0029191C"/>
    <w:rsid w:val="0029265D"/>
    <w:rsid w:val="00292C55"/>
    <w:rsid w:val="00292CAC"/>
    <w:rsid w:val="0029301F"/>
    <w:rsid w:val="00293850"/>
    <w:rsid w:val="00294250"/>
    <w:rsid w:val="002953CF"/>
    <w:rsid w:val="00297208"/>
    <w:rsid w:val="002973E5"/>
    <w:rsid w:val="002A01DC"/>
    <w:rsid w:val="002A0801"/>
    <w:rsid w:val="002A08D6"/>
    <w:rsid w:val="002A160A"/>
    <w:rsid w:val="002A2C1A"/>
    <w:rsid w:val="002A4642"/>
    <w:rsid w:val="002A5651"/>
    <w:rsid w:val="002A6278"/>
    <w:rsid w:val="002A65F1"/>
    <w:rsid w:val="002A6E3B"/>
    <w:rsid w:val="002A6F8D"/>
    <w:rsid w:val="002A7082"/>
    <w:rsid w:val="002A71F5"/>
    <w:rsid w:val="002A7D74"/>
    <w:rsid w:val="002B1BE7"/>
    <w:rsid w:val="002B1F94"/>
    <w:rsid w:val="002B219F"/>
    <w:rsid w:val="002B2634"/>
    <w:rsid w:val="002B26AA"/>
    <w:rsid w:val="002B4618"/>
    <w:rsid w:val="002B4BB1"/>
    <w:rsid w:val="002B5992"/>
    <w:rsid w:val="002C1DA9"/>
    <w:rsid w:val="002C3192"/>
    <w:rsid w:val="002C3E2E"/>
    <w:rsid w:val="002C3EF4"/>
    <w:rsid w:val="002C571D"/>
    <w:rsid w:val="002D127A"/>
    <w:rsid w:val="002D12B4"/>
    <w:rsid w:val="002D2728"/>
    <w:rsid w:val="002D318E"/>
    <w:rsid w:val="002D34FC"/>
    <w:rsid w:val="002D3D3B"/>
    <w:rsid w:val="002D478D"/>
    <w:rsid w:val="002D4A25"/>
    <w:rsid w:val="002D4A73"/>
    <w:rsid w:val="002D4CEB"/>
    <w:rsid w:val="002D4EC9"/>
    <w:rsid w:val="002D61AC"/>
    <w:rsid w:val="002D6F74"/>
    <w:rsid w:val="002E08A0"/>
    <w:rsid w:val="002E1F6E"/>
    <w:rsid w:val="002E29A3"/>
    <w:rsid w:val="002E2F59"/>
    <w:rsid w:val="002E3391"/>
    <w:rsid w:val="002E3BB3"/>
    <w:rsid w:val="002E411C"/>
    <w:rsid w:val="002E5DC9"/>
    <w:rsid w:val="002E7698"/>
    <w:rsid w:val="002F1501"/>
    <w:rsid w:val="002F1B75"/>
    <w:rsid w:val="002F23D3"/>
    <w:rsid w:val="002F2BC6"/>
    <w:rsid w:val="002F3F79"/>
    <w:rsid w:val="002F4651"/>
    <w:rsid w:val="002F498C"/>
    <w:rsid w:val="002F4C67"/>
    <w:rsid w:val="002F564E"/>
    <w:rsid w:val="002F5AD7"/>
    <w:rsid w:val="002F5DDA"/>
    <w:rsid w:val="002F6BB6"/>
    <w:rsid w:val="002F76E9"/>
    <w:rsid w:val="00302D22"/>
    <w:rsid w:val="003042BE"/>
    <w:rsid w:val="003046D9"/>
    <w:rsid w:val="003057D2"/>
    <w:rsid w:val="003112AD"/>
    <w:rsid w:val="00313CAC"/>
    <w:rsid w:val="00314336"/>
    <w:rsid w:val="00314E9D"/>
    <w:rsid w:val="00316AF4"/>
    <w:rsid w:val="00316AF7"/>
    <w:rsid w:val="00317F9E"/>
    <w:rsid w:val="0032086D"/>
    <w:rsid w:val="003209A5"/>
    <w:rsid w:val="00320A66"/>
    <w:rsid w:val="00320BE1"/>
    <w:rsid w:val="00322174"/>
    <w:rsid w:val="00322AC3"/>
    <w:rsid w:val="003235FA"/>
    <w:rsid w:val="003245DB"/>
    <w:rsid w:val="00325FB4"/>
    <w:rsid w:val="003260C1"/>
    <w:rsid w:val="003264DC"/>
    <w:rsid w:val="00326B1F"/>
    <w:rsid w:val="0032756A"/>
    <w:rsid w:val="00327B49"/>
    <w:rsid w:val="00330217"/>
    <w:rsid w:val="003304DD"/>
    <w:rsid w:val="0033383D"/>
    <w:rsid w:val="00333963"/>
    <w:rsid w:val="003345B1"/>
    <w:rsid w:val="00334B8F"/>
    <w:rsid w:val="0033633C"/>
    <w:rsid w:val="00336685"/>
    <w:rsid w:val="00337E27"/>
    <w:rsid w:val="003409E9"/>
    <w:rsid w:val="00342111"/>
    <w:rsid w:val="0034352A"/>
    <w:rsid w:val="003438DA"/>
    <w:rsid w:val="00344100"/>
    <w:rsid w:val="003446AB"/>
    <w:rsid w:val="00344756"/>
    <w:rsid w:val="003448C9"/>
    <w:rsid w:val="0034611E"/>
    <w:rsid w:val="0034633B"/>
    <w:rsid w:val="003463A2"/>
    <w:rsid w:val="00346F13"/>
    <w:rsid w:val="003502F1"/>
    <w:rsid w:val="0035150A"/>
    <w:rsid w:val="00352220"/>
    <w:rsid w:val="00353364"/>
    <w:rsid w:val="00353398"/>
    <w:rsid w:val="00354527"/>
    <w:rsid w:val="00355028"/>
    <w:rsid w:val="00355338"/>
    <w:rsid w:val="003554CD"/>
    <w:rsid w:val="0035646C"/>
    <w:rsid w:val="00357714"/>
    <w:rsid w:val="003578AF"/>
    <w:rsid w:val="003579FD"/>
    <w:rsid w:val="00357B26"/>
    <w:rsid w:val="00357BFD"/>
    <w:rsid w:val="003601C3"/>
    <w:rsid w:val="003609A4"/>
    <w:rsid w:val="00361ABC"/>
    <w:rsid w:val="00361FC1"/>
    <w:rsid w:val="0036314B"/>
    <w:rsid w:val="00366211"/>
    <w:rsid w:val="00366455"/>
    <w:rsid w:val="00367339"/>
    <w:rsid w:val="00371758"/>
    <w:rsid w:val="003719DA"/>
    <w:rsid w:val="00372553"/>
    <w:rsid w:val="00372B37"/>
    <w:rsid w:val="003739FE"/>
    <w:rsid w:val="00374779"/>
    <w:rsid w:val="0037641A"/>
    <w:rsid w:val="003766B5"/>
    <w:rsid w:val="003769BA"/>
    <w:rsid w:val="00376CDE"/>
    <w:rsid w:val="00377E0C"/>
    <w:rsid w:val="00377F30"/>
    <w:rsid w:val="00381AA6"/>
    <w:rsid w:val="00382332"/>
    <w:rsid w:val="003823FD"/>
    <w:rsid w:val="00382F36"/>
    <w:rsid w:val="0038445D"/>
    <w:rsid w:val="003848DA"/>
    <w:rsid w:val="00384B51"/>
    <w:rsid w:val="0038547F"/>
    <w:rsid w:val="0038736C"/>
    <w:rsid w:val="003879E5"/>
    <w:rsid w:val="00387FD0"/>
    <w:rsid w:val="00390B37"/>
    <w:rsid w:val="00390BAA"/>
    <w:rsid w:val="00390F81"/>
    <w:rsid w:val="00391140"/>
    <w:rsid w:val="0039203F"/>
    <w:rsid w:val="00392DD3"/>
    <w:rsid w:val="00395298"/>
    <w:rsid w:val="00395EB8"/>
    <w:rsid w:val="0039719F"/>
    <w:rsid w:val="003A032F"/>
    <w:rsid w:val="003A0C3C"/>
    <w:rsid w:val="003A12C3"/>
    <w:rsid w:val="003A1809"/>
    <w:rsid w:val="003A1BBD"/>
    <w:rsid w:val="003A39AA"/>
    <w:rsid w:val="003A4D74"/>
    <w:rsid w:val="003B02D1"/>
    <w:rsid w:val="003B042D"/>
    <w:rsid w:val="003B0CA6"/>
    <w:rsid w:val="003B25BD"/>
    <w:rsid w:val="003B2B50"/>
    <w:rsid w:val="003B2E0A"/>
    <w:rsid w:val="003B31E8"/>
    <w:rsid w:val="003B471D"/>
    <w:rsid w:val="003B479A"/>
    <w:rsid w:val="003B4882"/>
    <w:rsid w:val="003B53A4"/>
    <w:rsid w:val="003B7FA5"/>
    <w:rsid w:val="003C062A"/>
    <w:rsid w:val="003C0C16"/>
    <w:rsid w:val="003C0E15"/>
    <w:rsid w:val="003C12B0"/>
    <w:rsid w:val="003C163F"/>
    <w:rsid w:val="003C1B1D"/>
    <w:rsid w:val="003C1B32"/>
    <w:rsid w:val="003C1DAD"/>
    <w:rsid w:val="003C28D4"/>
    <w:rsid w:val="003C2FCC"/>
    <w:rsid w:val="003C3C42"/>
    <w:rsid w:val="003C3FA9"/>
    <w:rsid w:val="003C453D"/>
    <w:rsid w:val="003C4EE5"/>
    <w:rsid w:val="003C53B8"/>
    <w:rsid w:val="003C58B8"/>
    <w:rsid w:val="003C5934"/>
    <w:rsid w:val="003C5E5C"/>
    <w:rsid w:val="003C6895"/>
    <w:rsid w:val="003C71F4"/>
    <w:rsid w:val="003C7A98"/>
    <w:rsid w:val="003C7ED1"/>
    <w:rsid w:val="003D0428"/>
    <w:rsid w:val="003D0976"/>
    <w:rsid w:val="003D0AD4"/>
    <w:rsid w:val="003D0C6E"/>
    <w:rsid w:val="003D128A"/>
    <w:rsid w:val="003D171E"/>
    <w:rsid w:val="003D1B35"/>
    <w:rsid w:val="003D1C10"/>
    <w:rsid w:val="003D358D"/>
    <w:rsid w:val="003D47F1"/>
    <w:rsid w:val="003D4CD4"/>
    <w:rsid w:val="003D5011"/>
    <w:rsid w:val="003D5E36"/>
    <w:rsid w:val="003D6306"/>
    <w:rsid w:val="003D6769"/>
    <w:rsid w:val="003D6D2C"/>
    <w:rsid w:val="003D7742"/>
    <w:rsid w:val="003E2218"/>
    <w:rsid w:val="003E28F9"/>
    <w:rsid w:val="003E337E"/>
    <w:rsid w:val="003E4654"/>
    <w:rsid w:val="003E4BF1"/>
    <w:rsid w:val="003E4C73"/>
    <w:rsid w:val="003E5332"/>
    <w:rsid w:val="003E741C"/>
    <w:rsid w:val="003E7436"/>
    <w:rsid w:val="003E7496"/>
    <w:rsid w:val="003E7D76"/>
    <w:rsid w:val="003F0703"/>
    <w:rsid w:val="003F2119"/>
    <w:rsid w:val="003F21E7"/>
    <w:rsid w:val="003F3693"/>
    <w:rsid w:val="003F418D"/>
    <w:rsid w:val="003F4736"/>
    <w:rsid w:val="003F4F81"/>
    <w:rsid w:val="003F6CC7"/>
    <w:rsid w:val="003F6D46"/>
    <w:rsid w:val="003F6E33"/>
    <w:rsid w:val="003F7059"/>
    <w:rsid w:val="003F79E8"/>
    <w:rsid w:val="004007AB"/>
    <w:rsid w:val="00401BA7"/>
    <w:rsid w:val="00401F47"/>
    <w:rsid w:val="00402EA4"/>
    <w:rsid w:val="004030EF"/>
    <w:rsid w:val="00404CF2"/>
    <w:rsid w:val="00405008"/>
    <w:rsid w:val="00405459"/>
    <w:rsid w:val="004054AB"/>
    <w:rsid w:val="004061E3"/>
    <w:rsid w:val="00406DC6"/>
    <w:rsid w:val="00410566"/>
    <w:rsid w:val="0041171F"/>
    <w:rsid w:val="0041199B"/>
    <w:rsid w:val="00411D11"/>
    <w:rsid w:val="004127E7"/>
    <w:rsid w:val="004128C5"/>
    <w:rsid w:val="00412CDC"/>
    <w:rsid w:val="004131A8"/>
    <w:rsid w:val="00413741"/>
    <w:rsid w:val="00413B3B"/>
    <w:rsid w:val="00413CFC"/>
    <w:rsid w:val="00413FEB"/>
    <w:rsid w:val="00414E6D"/>
    <w:rsid w:val="00416A73"/>
    <w:rsid w:val="004170A9"/>
    <w:rsid w:val="00420572"/>
    <w:rsid w:val="00421023"/>
    <w:rsid w:val="00421B98"/>
    <w:rsid w:val="00421D07"/>
    <w:rsid w:val="0042227B"/>
    <w:rsid w:val="0042323A"/>
    <w:rsid w:val="0042392E"/>
    <w:rsid w:val="00423C84"/>
    <w:rsid w:val="00424B4C"/>
    <w:rsid w:val="00424DB8"/>
    <w:rsid w:val="00426413"/>
    <w:rsid w:val="0042695A"/>
    <w:rsid w:val="0042709A"/>
    <w:rsid w:val="00430EE9"/>
    <w:rsid w:val="0043259A"/>
    <w:rsid w:val="004342F8"/>
    <w:rsid w:val="004352AE"/>
    <w:rsid w:val="0043544F"/>
    <w:rsid w:val="004359EF"/>
    <w:rsid w:val="00437BB4"/>
    <w:rsid w:val="004419E9"/>
    <w:rsid w:val="00441BFA"/>
    <w:rsid w:val="004424B9"/>
    <w:rsid w:val="004427D2"/>
    <w:rsid w:val="00442A36"/>
    <w:rsid w:val="00442D89"/>
    <w:rsid w:val="00443745"/>
    <w:rsid w:val="00444366"/>
    <w:rsid w:val="004454F6"/>
    <w:rsid w:val="0044627D"/>
    <w:rsid w:val="00446BDC"/>
    <w:rsid w:val="004471EC"/>
    <w:rsid w:val="00447F48"/>
    <w:rsid w:val="0045033B"/>
    <w:rsid w:val="00450D41"/>
    <w:rsid w:val="0045158B"/>
    <w:rsid w:val="00451F1A"/>
    <w:rsid w:val="00452B06"/>
    <w:rsid w:val="004536DA"/>
    <w:rsid w:val="00453C21"/>
    <w:rsid w:val="00453C52"/>
    <w:rsid w:val="00454228"/>
    <w:rsid w:val="00454471"/>
    <w:rsid w:val="00455608"/>
    <w:rsid w:val="00455F1C"/>
    <w:rsid w:val="00455F2B"/>
    <w:rsid w:val="00456DAF"/>
    <w:rsid w:val="00461642"/>
    <w:rsid w:val="00461A15"/>
    <w:rsid w:val="00463115"/>
    <w:rsid w:val="004652CF"/>
    <w:rsid w:val="00465C5B"/>
    <w:rsid w:val="0046615B"/>
    <w:rsid w:val="00467101"/>
    <w:rsid w:val="0046742A"/>
    <w:rsid w:val="004677DB"/>
    <w:rsid w:val="004710E1"/>
    <w:rsid w:val="00471392"/>
    <w:rsid w:val="004716DA"/>
    <w:rsid w:val="004718B5"/>
    <w:rsid w:val="004728DC"/>
    <w:rsid w:val="00472B28"/>
    <w:rsid w:val="00473841"/>
    <w:rsid w:val="00474213"/>
    <w:rsid w:val="004746D3"/>
    <w:rsid w:val="004754B4"/>
    <w:rsid w:val="00475941"/>
    <w:rsid w:val="00475F57"/>
    <w:rsid w:val="004812EA"/>
    <w:rsid w:val="00481CFB"/>
    <w:rsid w:val="004831B9"/>
    <w:rsid w:val="004835AB"/>
    <w:rsid w:val="00483EEF"/>
    <w:rsid w:val="00485E23"/>
    <w:rsid w:val="00486754"/>
    <w:rsid w:val="00486A4B"/>
    <w:rsid w:val="00487391"/>
    <w:rsid w:val="00487C75"/>
    <w:rsid w:val="00490769"/>
    <w:rsid w:val="00490DDF"/>
    <w:rsid w:val="00490E19"/>
    <w:rsid w:val="0049101B"/>
    <w:rsid w:val="0049234B"/>
    <w:rsid w:val="004925FC"/>
    <w:rsid w:val="00492C4F"/>
    <w:rsid w:val="004955F3"/>
    <w:rsid w:val="004964F0"/>
    <w:rsid w:val="00496558"/>
    <w:rsid w:val="004969A7"/>
    <w:rsid w:val="00497000"/>
    <w:rsid w:val="004A104F"/>
    <w:rsid w:val="004A1678"/>
    <w:rsid w:val="004A1F94"/>
    <w:rsid w:val="004A3129"/>
    <w:rsid w:val="004A4FE6"/>
    <w:rsid w:val="004A503B"/>
    <w:rsid w:val="004A53B0"/>
    <w:rsid w:val="004A547F"/>
    <w:rsid w:val="004A55B3"/>
    <w:rsid w:val="004A566E"/>
    <w:rsid w:val="004A69F7"/>
    <w:rsid w:val="004B052F"/>
    <w:rsid w:val="004B0849"/>
    <w:rsid w:val="004B0B49"/>
    <w:rsid w:val="004B0EA2"/>
    <w:rsid w:val="004B0F41"/>
    <w:rsid w:val="004B11AB"/>
    <w:rsid w:val="004B1294"/>
    <w:rsid w:val="004B1A6E"/>
    <w:rsid w:val="004B36AC"/>
    <w:rsid w:val="004B39DC"/>
    <w:rsid w:val="004B46D1"/>
    <w:rsid w:val="004B4994"/>
    <w:rsid w:val="004B4FA6"/>
    <w:rsid w:val="004B59B4"/>
    <w:rsid w:val="004B63AD"/>
    <w:rsid w:val="004B7456"/>
    <w:rsid w:val="004B79B2"/>
    <w:rsid w:val="004B7B6D"/>
    <w:rsid w:val="004C0298"/>
    <w:rsid w:val="004C0A3F"/>
    <w:rsid w:val="004C12E5"/>
    <w:rsid w:val="004C170C"/>
    <w:rsid w:val="004C368B"/>
    <w:rsid w:val="004C3AE1"/>
    <w:rsid w:val="004C3EF8"/>
    <w:rsid w:val="004C5613"/>
    <w:rsid w:val="004C57B2"/>
    <w:rsid w:val="004C5990"/>
    <w:rsid w:val="004C5A72"/>
    <w:rsid w:val="004C7708"/>
    <w:rsid w:val="004C7960"/>
    <w:rsid w:val="004D078C"/>
    <w:rsid w:val="004D12AD"/>
    <w:rsid w:val="004D13CE"/>
    <w:rsid w:val="004D1592"/>
    <w:rsid w:val="004D1CF9"/>
    <w:rsid w:val="004D3C86"/>
    <w:rsid w:val="004D3E6F"/>
    <w:rsid w:val="004D5616"/>
    <w:rsid w:val="004D7260"/>
    <w:rsid w:val="004D77FD"/>
    <w:rsid w:val="004E008A"/>
    <w:rsid w:val="004E05CD"/>
    <w:rsid w:val="004E066D"/>
    <w:rsid w:val="004E072B"/>
    <w:rsid w:val="004E1083"/>
    <w:rsid w:val="004E11D5"/>
    <w:rsid w:val="004E14CB"/>
    <w:rsid w:val="004E1FB9"/>
    <w:rsid w:val="004E301B"/>
    <w:rsid w:val="004E31AB"/>
    <w:rsid w:val="004E34CD"/>
    <w:rsid w:val="004E404F"/>
    <w:rsid w:val="004E426D"/>
    <w:rsid w:val="004E42F3"/>
    <w:rsid w:val="004E4362"/>
    <w:rsid w:val="004E443C"/>
    <w:rsid w:val="004E4675"/>
    <w:rsid w:val="004E6E3D"/>
    <w:rsid w:val="004E78EC"/>
    <w:rsid w:val="004F0BC4"/>
    <w:rsid w:val="004F1108"/>
    <w:rsid w:val="004F1CB1"/>
    <w:rsid w:val="004F203D"/>
    <w:rsid w:val="004F22F4"/>
    <w:rsid w:val="004F26DE"/>
    <w:rsid w:val="004F2703"/>
    <w:rsid w:val="004F387D"/>
    <w:rsid w:val="004F44DA"/>
    <w:rsid w:val="004F456B"/>
    <w:rsid w:val="004F4A5F"/>
    <w:rsid w:val="004F4A68"/>
    <w:rsid w:val="004F52E5"/>
    <w:rsid w:val="004F6B8E"/>
    <w:rsid w:val="004F6B9D"/>
    <w:rsid w:val="004F7887"/>
    <w:rsid w:val="00500595"/>
    <w:rsid w:val="00500B17"/>
    <w:rsid w:val="00502815"/>
    <w:rsid w:val="0050318F"/>
    <w:rsid w:val="0050399D"/>
    <w:rsid w:val="00504F90"/>
    <w:rsid w:val="00507970"/>
    <w:rsid w:val="00507E5E"/>
    <w:rsid w:val="0051202D"/>
    <w:rsid w:val="005145B3"/>
    <w:rsid w:val="00514F70"/>
    <w:rsid w:val="00515529"/>
    <w:rsid w:val="00515725"/>
    <w:rsid w:val="0051601A"/>
    <w:rsid w:val="00516659"/>
    <w:rsid w:val="00516A80"/>
    <w:rsid w:val="005171BA"/>
    <w:rsid w:val="00517239"/>
    <w:rsid w:val="00517959"/>
    <w:rsid w:val="00517998"/>
    <w:rsid w:val="00517A0E"/>
    <w:rsid w:val="005202E5"/>
    <w:rsid w:val="00520C25"/>
    <w:rsid w:val="00521C08"/>
    <w:rsid w:val="00521DAB"/>
    <w:rsid w:val="00523124"/>
    <w:rsid w:val="0052398D"/>
    <w:rsid w:val="00524BEF"/>
    <w:rsid w:val="00524BF8"/>
    <w:rsid w:val="00524F0F"/>
    <w:rsid w:val="00525450"/>
    <w:rsid w:val="005256CD"/>
    <w:rsid w:val="00525D29"/>
    <w:rsid w:val="0052791F"/>
    <w:rsid w:val="00527BF7"/>
    <w:rsid w:val="00530592"/>
    <w:rsid w:val="00530C40"/>
    <w:rsid w:val="00531356"/>
    <w:rsid w:val="005315CD"/>
    <w:rsid w:val="00531789"/>
    <w:rsid w:val="00531E3C"/>
    <w:rsid w:val="00532CCD"/>
    <w:rsid w:val="00532D1B"/>
    <w:rsid w:val="00533209"/>
    <w:rsid w:val="00533538"/>
    <w:rsid w:val="0053431C"/>
    <w:rsid w:val="00534F06"/>
    <w:rsid w:val="00535246"/>
    <w:rsid w:val="005352F0"/>
    <w:rsid w:val="0053561C"/>
    <w:rsid w:val="00535DF4"/>
    <w:rsid w:val="00540262"/>
    <w:rsid w:val="00540E0C"/>
    <w:rsid w:val="0054104D"/>
    <w:rsid w:val="005413AF"/>
    <w:rsid w:val="0054144C"/>
    <w:rsid w:val="00541968"/>
    <w:rsid w:val="0054255A"/>
    <w:rsid w:val="0054280E"/>
    <w:rsid w:val="00542A11"/>
    <w:rsid w:val="00543500"/>
    <w:rsid w:val="0054437E"/>
    <w:rsid w:val="005446C3"/>
    <w:rsid w:val="00544963"/>
    <w:rsid w:val="005464C5"/>
    <w:rsid w:val="00546528"/>
    <w:rsid w:val="00546846"/>
    <w:rsid w:val="00546A5B"/>
    <w:rsid w:val="00546E01"/>
    <w:rsid w:val="00546E5B"/>
    <w:rsid w:val="00546FEF"/>
    <w:rsid w:val="00550562"/>
    <w:rsid w:val="005508FE"/>
    <w:rsid w:val="00550C10"/>
    <w:rsid w:val="00552866"/>
    <w:rsid w:val="00553546"/>
    <w:rsid w:val="005544C1"/>
    <w:rsid w:val="00556B2B"/>
    <w:rsid w:val="005578AC"/>
    <w:rsid w:val="00561116"/>
    <w:rsid w:val="005614C1"/>
    <w:rsid w:val="00561D84"/>
    <w:rsid w:val="00564112"/>
    <w:rsid w:val="0056563F"/>
    <w:rsid w:val="00566CCB"/>
    <w:rsid w:val="00567049"/>
    <w:rsid w:val="005674D7"/>
    <w:rsid w:val="00567B57"/>
    <w:rsid w:val="00570886"/>
    <w:rsid w:val="0057102F"/>
    <w:rsid w:val="005712DD"/>
    <w:rsid w:val="00571478"/>
    <w:rsid w:val="005716F4"/>
    <w:rsid w:val="0057276C"/>
    <w:rsid w:val="00572D21"/>
    <w:rsid w:val="00573173"/>
    <w:rsid w:val="00573196"/>
    <w:rsid w:val="005738E4"/>
    <w:rsid w:val="0057390C"/>
    <w:rsid w:val="005746B2"/>
    <w:rsid w:val="0057540B"/>
    <w:rsid w:val="00575654"/>
    <w:rsid w:val="00575991"/>
    <w:rsid w:val="00576A75"/>
    <w:rsid w:val="0058003D"/>
    <w:rsid w:val="00580A64"/>
    <w:rsid w:val="00580ECA"/>
    <w:rsid w:val="005826B0"/>
    <w:rsid w:val="00582C2D"/>
    <w:rsid w:val="00582D18"/>
    <w:rsid w:val="0058474B"/>
    <w:rsid w:val="005847BC"/>
    <w:rsid w:val="00584CA2"/>
    <w:rsid w:val="00584DA3"/>
    <w:rsid w:val="00585424"/>
    <w:rsid w:val="005855B7"/>
    <w:rsid w:val="005857FB"/>
    <w:rsid w:val="00585950"/>
    <w:rsid w:val="0058638B"/>
    <w:rsid w:val="00586CB8"/>
    <w:rsid w:val="00591DF1"/>
    <w:rsid w:val="005920D6"/>
    <w:rsid w:val="0059214B"/>
    <w:rsid w:val="005934AC"/>
    <w:rsid w:val="0059380B"/>
    <w:rsid w:val="00594093"/>
    <w:rsid w:val="00595332"/>
    <w:rsid w:val="00595CF3"/>
    <w:rsid w:val="00595D29"/>
    <w:rsid w:val="005976CF"/>
    <w:rsid w:val="005976F1"/>
    <w:rsid w:val="00597705"/>
    <w:rsid w:val="00597BE0"/>
    <w:rsid w:val="00597F43"/>
    <w:rsid w:val="005A14E6"/>
    <w:rsid w:val="005A1DF1"/>
    <w:rsid w:val="005A1F51"/>
    <w:rsid w:val="005A22E3"/>
    <w:rsid w:val="005A3467"/>
    <w:rsid w:val="005A471F"/>
    <w:rsid w:val="005A5539"/>
    <w:rsid w:val="005A57E4"/>
    <w:rsid w:val="005A65DA"/>
    <w:rsid w:val="005A7289"/>
    <w:rsid w:val="005A74DA"/>
    <w:rsid w:val="005A7BB2"/>
    <w:rsid w:val="005B098C"/>
    <w:rsid w:val="005B1B42"/>
    <w:rsid w:val="005B1EDA"/>
    <w:rsid w:val="005B2A5C"/>
    <w:rsid w:val="005B3B26"/>
    <w:rsid w:val="005B41EB"/>
    <w:rsid w:val="005B6653"/>
    <w:rsid w:val="005B6D1F"/>
    <w:rsid w:val="005B7448"/>
    <w:rsid w:val="005B79DF"/>
    <w:rsid w:val="005C0DD4"/>
    <w:rsid w:val="005C1392"/>
    <w:rsid w:val="005C1790"/>
    <w:rsid w:val="005C233D"/>
    <w:rsid w:val="005C23A1"/>
    <w:rsid w:val="005C260D"/>
    <w:rsid w:val="005C2CFB"/>
    <w:rsid w:val="005C3D6C"/>
    <w:rsid w:val="005C4538"/>
    <w:rsid w:val="005C4BF6"/>
    <w:rsid w:val="005C4D64"/>
    <w:rsid w:val="005C4EAD"/>
    <w:rsid w:val="005C58A3"/>
    <w:rsid w:val="005C62FA"/>
    <w:rsid w:val="005C648E"/>
    <w:rsid w:val="005C6E58"/>
    <w:rsid w:val="005C7D8F"/>
    <w:rsid w:val="005D0B96"/>
    <w:rsid w:val="005D1B7F"/>
    <w:rsid w:val="005D1DB3"/>
    <w:rsid w:val="005D2785"/>
    <w:rsid w:val="005D2CBA"/>
    <w:rsid w:val="005D37E5"/>
    <w:rsid w:val="005D4B5A"/>
    <w:rsid w:val="005D4EA7"/>
    <w:rsid w:val="005D5D11"/>
    <w:rsid w:val="005D5DE2"/>
    <w:rsid w:val="005D63D7"/>
    <w:rsid w:val="005D6B19"/>
    <w:rsid w:val="005D70E2"/>
    <w:rsid w:val="005E0394"/>
    <w:rsid w:val="005E0934"/>
    <w:rsid w:val="005E0BE3"/>
    <w:rsid w:val="005E225A"/>
    <w:rsid w:val="005E2FD7"/>
    <w:rsid w:val="005E3609"/>
    <w:rsid w:val="005E397F"/>
    <w:rsid w:val="005E3D25"/>
    <w:rsid w:val="005E454A"/>
    <w:rsid w:val="005E5819"/>
    <w:rsid w:val="005E617D"/>
    <w:rsid w:val="005E61E8"/>
    <w:rsid w:val="005E6350"/>
    <w:rsid w:val="005E679A"/>
    <w:rsid w:val="005E69D6"/>
    <w:rsid w:val="005E723F"/>
    <w:rsid w:val="005E75F4"/>
    <w:rsid w:val="005F1484"/>
    <w:rsid w:val="005F1977"/>
    <w:rsid w:val="005F1F45"/>
    <w:rsid w:val="005F2084"/>
    <w:rsid w:val="005F20E5"/>
    <w:rsid w:val="005F29C6"/>
    <w:rsid w:val="005F30AB"/>
    <w:rsid w:val="005F32E2"/>
    <w:rsid w:val="005F36A7"/>
    <w:rsid w:val="005F38D4"/>
    <w:rsid w:val="005F3B9E"/>
    <w:rsid w:val="005F4351"/>
    <w:rsid w:val="005F492C"/>
    <w:rsid w:val="005F57BF"/>
    <w:rsid w:val="005F5DC5"/>
    <w:rsid w:val="005F6504"/>
    <w:rsid w:val="00601A5A"/>
    <w:rsid w:val="006025B0"/>
    <w:rsid w:val="006028D9"/>
    <w:rsid w:val="00602D57"/>
    <w:rsid w:val="006035EC"/>
    <w:rsid w:val="00603936"/>
    <w:rsid w:val="00604864"/>
    <w:rsid w:val="00605365"/>
    <w:rsid w:val="00606E4E"/>
    <w:rsid w:val="006071C1"/>
    <w:rsid w:val="006108A0"/>
    <w:rsid w:val="00610C1C"/>
    <w:rsid w:val="00611B56"/>
    <w:rsid w:val="006120DF"/>
    <w:rsid w:val="006123F0"/>
    <w:rsid w:val="00612A45"/>
    <w:rsid w:val="006137BC"/>
    <w:rsid w:val="0061432B"/>
    <w:rsid w:val="0061464B"/>
    <w:rsid w:val="00617E08"/>
    <w:rsid w:val="0062087C"/>
    <w:rsid w:val="00620B6B"/>
    <w:rsid w:val="00621185"/>
    <w:rsid w:val="0062221F"/>
    <w:rsid w:val="00623665"/>
    <w:rsid w:val="00623E25"/>
    <w:rsid w:val="00624C81"/>
    <w:rsid w:val="006255AD"/>
    <w:rsid w:val="00626248"/>
    <w:rsid w:val="0062650E"/>
    <w:rsid w:val="00626696"/>
    <w:rsid w:val="006269F8"/>
    <w:rsid w:val="00630B27"/>
    <w:rsid w:val="00630F20"/>
    <w:rsid w:val="006315C8"/>
    <w:rsid w:val="006319CA"/>
    <w:rsid w:val="00631D0A"/>
    <w:rsid w:val="00633154"/>
    <w:rsid w:val="00633C59"/>
    <w:rsid w:val="00633CE4"/>
    <w:rsid w:val="00634847"/>
    <w:rsid w:val="0063643E"/>
    <w:rsid w:val="0063694B"/>
    <w:rsid w:val="006369AA"/>
    <w:rsid w:val="00636BE5"/>
    <w:rsid w:val="00637402"/>
    <w:rsid w:val="006400DE"/>
    <w:rsid w:val="006416CA"/>
    <w:rsid w:val="00641AAB"/>
    <w:rsid w:val="006423BE"/>
    <w:rsid w:val="006425D2"/>
    <w:rsid w:val="006431BF"/>
    <w:rsid w:val="0064322B"/>
    <w:rsid w:val="00643E95"/>
    <w:rsid w:val="006451B4"/>
    <w:rsid w:val="00646053"/>
    <w:rsid w:val="00646A67"/>
    <w:rsid w:val="00650B01"/>
    <w:rsid w:val="00651F3D"/>
    <w:rsid w:val="00651F84"/>
    <w:rsid w:val="00652AE7"/>
    <w:rsid w:val="00653613"/>
    <w:rsid w:val="0065679D"/>
    <w:rsid w:val="00656924"/>
    <w:rsid w:val="0065727C"/>
    <w:rsid w:val="00657983"/>
    <w:rsid w:val="0066073D"/>
    <w:rsid w:val="00661472"/>
    <w:rsid w:val="00661AC5"/>
    <w:rsid w:val="00665B40"/>
    <w:rsid w:val="00667164"/>
    <w:rsid w:val="00667D0E"/>
    <w:rsid w:val="00670151"/>
    <w:rsid w:val="006702CA"/>
    <w:rsid w:val="0067108D"/>
    <w:rsid w:val="006728B0"/>
    <w:rsid w:val="00672D53"/>
    <w:rsid w:val="00672F61"/>
    <w:rsid w:val="0067378B"/>
    <w:rsid w:val="00673CD6"/>
    <w:rsid w:val="00673EA5"/>
    <w:rsid w:val="00674253"/>
    <w:rsid w:val="006742D3"/>
    <w:rsid w:val="006747DA"/>
    <w:rsid w:val="006758EE"/>
    <w:rsid w:val="00675A11"/>
    <w:rsid w:val="00675E33"/>
    <w:rsid w:val="00676C82"/>
    <w:rsid w:val="00680225"/>
    <w:rsid w:val="00680368"/>
    <w:rsid w:val="00682698"/>
    <w:rsid w:val="00682FD9"/>
    <w:rsid w:val="006834EE"/>
    <w:rsid w:val="00683A58"/>
    <w:rsid w:val="006844B1"/>
    <w:rsid w:val="006849A0"/>
    <w:rsid w:val="006853D3"/>
    <w:rsid w:val="00685950"/>
    <w:rsid w:val="00686611"/>
    <w:rsid w:val="0068661E"/>
    <w:rsid w:val="0068678B"/>
    <w:rsid w:val="00686D63"/>
    <w:rsid w:val="00686F59"/>
    <w:rsid w:val="00687760"/>
    <w:rsid w:val="006912D1"/>
    <w:rsid w:val="00692725"/>
    <w:rsid w:val="00692C98"/>
    <w:rsid w:val="00695FE7"/>
    <w:rsid w:val="00697769"/>
    <w:rsid w:val="00697B0F"/>
    <w:rsid w:val="006A0AF5"/>
    <w:rsid w:val="006A27D4"/>
    <w:rsid w:val="006A2D81"/>
    <w:rsid w:val="006A3491"/>
    <w:rsid w:val="006A35E8"/>
    <w:rsid w:val="006A3B46"/>
    <w:rsid w:val="006A44ED"/>
    <w:rsid w:val="006A4D2D"/>
    <w:rsid w:val="006A53F4"/>
    <w:rsid w:val="006A58A6"/>
    <w:rsid w:val="006A5B98"/>
    <w:rsid w:val="006A7114"/>
    <w:rsid w:val="006B0543"/>
    <w:rsid w:val="006B14A3"/>
    <w:rsid w:val="006B2E0C"/>
    <w:rsid w:val="006B35E1"/>
    <w:rsid w:val="006B3698"/>
    <w:rsid w:val="006B3773"/>
    <w:rsid w:val="006B3779"/>
    <w:rsid w:val="006B3A8C"/>
    <w:rsid w:val="006B4644"/>
    <w:rsid w:val="006B4772"/>
    <w:rsid w:val="006B4EA8"/>
    <w:rsid w:val="006B6A4C"/>
    <w:rsid w:val="006B78E4"/>
    <w:rsid w:val="006C053A"/>
    <w:rsid w:val="006C0664"/>
    <w:rsid w:val="006C16D9"/>
    <w:rsid w:val="006C24CA"/>
    <w:rsid w:val="006C27FD"/>
    <w:rsid w:val="006C30AE"/>
    <w:rsid w:val="006C3CFB"/>
    <w:rsid w:val="006C4417"/>
    <w:rsid w:val="006C50AD"/>
    <w:rsid w:val="006C54C1"/>
    <w:rsid w:val="006C5D2C"/>
    <w:rsid w:val="006C6871"/>
    <w:rsid w:val="006C6B83"/>
    <w:rsid w:val="006C7BBC"/>
    <w:rsid w:val="006C7C7A"/>
    <w:rsid w:val="006D004E"/>
    <w:rsid w:val="006D1345"/>
    <w:rsid w:val="006D229E"/>
    <w:rsid w:val="006D31F6"/>
    <w:rsid w:val="006D3BB0"/>
    <w:rsid w:val="006D3F32"/>
    <w:rsid w:val="006D55C5"/>
    <w:rsid w:val="006D5FED"/>
    <w:rsid w:val="006D6490"/>
    <w:rsid w:val="006E040A"/>
    <w:rsid w:val="006E0CC4"/>
    <w:rsid w:val="006E0E1F"/>
    <w:rsid w:val="006E0E69"/>
    <w:rsid w:val="006E1796"/>
    <w:rsid w:val="006E1AAD"/>
    <w:rsid w:val="006E2A91"/>
    <w:rsid w:val="006E2C76"/>
    <w:rsid w:val="006E398C"/>
    <w:rsid w:val="006E3B87"/>
    <w:rsid w:val="006E3BFA"/>
    <w:rsid w:val="006E44A4"/>
    <w:rsid w:val="006E4F46"/>
    <w:rsid w:val="006E4FA5"/>
    <w:rsid w:val="006E5248"/>
    <w:rsid w:val="006E546A"/>
    <w:rsid w:val="006E583E"/>
    <w:rsid w:val="006E59E0"/>
    <w:rsid w:val="006E687B"/>
    <w:rsid w:val="006E7C76"/>
    <w:rsid w:val="006F0057"/>
    <w:rsid w:val="006F03EB"/>
    <w:rsid w:val="006F0688"/>
    <w:rsid w:val="006F0BC7"/>
    <w:rsid w:val="006F165C"/>
    <w:rsid w:val="006F1914"/>
    <w:rsid w:val="006F49FF"/>
    <w:rsid w:val="006F4CEE"/>
    <w:rsid w:val="006F57AE"/>
    <w:rsid w:val="006F5F44"/>
    <w:rsid w:val="006F6732"/>
    <w:rsid w:val="006F72B1"/>
    <w:rsid w:val="00700259"/>
    <w:rsid w:val="00702A6F"/>
    <w:rsid w:val="00703069"/>
    <w:rsid w:val="00704E13"/>
    <w:rsid w:val="00707006"/>
    <w:rsid w:val="00711E91"/>
    <w:rsid w:val="00713550"/>
    <w:rsid w:val="00714F87"/>
    <w:rsid w:val="00715B6C"/>
    <w:rsid w:val="00715E05"/>
    <w:rsid w:val="007160D4"/>
    <w:rsid w:val="00716219"/>
    <w:rsid w:val="00716DD0"/>
    <w:rsid w:val="007174AD"/>
    <w:rsid w:val="007174EB"/>
    <w:rsid w:val="00717C47"/>
    <w:rsid w:val="00717EDF"/>
    <w:rsid w:val="007202CE"/>
    <w:rsid w:val="00721769"/>
    <w:rsid w:val="00722281"/>
    <w:rsid w:val="007238F7"/>
    <w:rsid w:val="007244DA"/>
    <w:rsid w:val="007257BB"/>
    <w:rsid w:val="00725928"/>
    <w:rsid w:val="00726445"/>
    <w:rsid w:val="00727B89"/>
    <w:rsid w:val="007303C7"/>
    <w:rsid w:val="007304A6"/>
    <w:rsid w:val="00730C0E"/>
    <w:rsid w:val="00732463"/>
    <w:rsid w:val="00732547"/>
    <w:rsid w:val="007334C2"/>
    <w:rsid w:val="0073357F"/>
    <w:rsid w:val="0073415C"/>
    <w:rsid w:val="007358DC"/>
    <w:rsid w:val="00735962"/>
    <w:rsid w:val="00737A4E"/>
    <w:rsid w:val="00740068"/>
    <w:rsid w:val="007407F4"/>
    <w:rsid w:val="0074157D"/>
    <w:rsid w:val="00741E24"/>
    <w:rsid w:val="0074226A"/>
    <w:rsid w:val="00743B3E"/>
    <w:rsid w:val="007449F2"/>
    <w:rsid w:val="0074525F"/>
    <w:rsid w:val="00745895"/>
    <w:rsid w:val="00745A19"/>
    <w:rsid w:val="00746188"/>
    <w:rsid w:val="007463CF"/>
    <w:rsid w:val="00746E90"/>
    <w:rsid w:val="00747369"/>
    <w:rsid w:val="00747BE3"/>
    <w:rsid w:val="00747BFC"/>
    <w:rsid w:val="00750AE7"/>
    <w:rsid w:val="00751145"/>
    <w:rsid w:val="007518B0"/>
    <w:rsid w:val="00751C27"/>
    <w:rsid w:val="00752317"/>
    <w:rsid w:val="00752FC1"/>
    <w:rsid w:val="0075310D"/>
    <w:rsid w:val="00753D13"/>
    <w:rsid w:val="00753F74"/>
    <w:rsid w:val="00754110"/>
    <w:rsid w:val="00754272"/>
    <w:rsid w:val="007547D8"/>
    <w:rsid w:val="00754BEA"/>
    <w:rsid w:val="007557E5"/>
    <w:rsid w:val="00755966"/>
    <w:rsid w:val="00755A65"/>
    <w:rsid w:val="00755B19"/>
    <w:rsid w:val="007562C3"/>
    <w:rsid w:val="00756444"/>
    <w:rsid w:val="00760E70"/>
    <w:rsid w:val="0076189F"/>
    <w:rsid w:val="0076197D"/>
    <w:rsid w:val="0076253C"/>
    <w:rsid w:val="0076349B"/>
    <w:rsid w:val="0076349F"/>
    <w:rsid w:val="00763821"/>
    <w:rsid w:val="00763BDC"/>
    <w:rsid w:val="00764CCC"/>
    <w:rsid w:val="00764CD0"/>
    <w:rsid w:val="007652C8"/>
    <w:rsid w:val="00765912"/>
    <w:rsid w:val="00765B0D"/>
    <w:rsid w:val="007665F5"/>
    <w:rsid w:val="0076759B"/>
    <w:rsid w:val="00767A27"/>
    <w:rsid w:val="00770893"/>
    <w:rsid w:val="007708DF"/>
    <w:rsid w:val="00770AF6"/>
    <w:rsid w:val="00771403"/>
    <w:rsid w:val="00771925"/>
    <w:rsid w:val="00771BAF"/>
    <w:rsid w:val="00771D6A"/>
    <w:rsid w:val="00773624"/>
    <w:rsid w:val="00773C1F"/>
    <w:rsid w:val="0077454C"/>
    <w:rsid w:val="007748B4"/>
    <w:rsid w:val="00774E03"/>
    <w:rsid w:val="00775991"/>
    <w:rsid w:val="0077712F"/>
    <w:rsid w:val="00777992"/>
    <w:rsid w:val="00780246"/>
    <w:rsid w:val="007809CE"/>
    <w:rsid w:val="00780C31"/>
    <w:rsid w:val="0078183F"/>
    <w:rsid w:val="00782511"/>
    <w:rsid w:val="007831D5"/>
    <w:rsid w:val="007837D8"/>
    <w:rsid w:val="00783906"/>
    <w:rsid w:val="00785152"/>
    <w:rsid w:val="0078558E"/>
    <w:rsid w:val="00785E97"/>
    <w:rsid w:val="0078612D"/>
    <w:rsid w:val="00786151"/>
    <w:rsid w:val="00787617"/>
    <w:rsid w:val="00787DE7"/>
    <w:rsid w:val="00791E98"/>
    <w:rsid w:val="0079365E"/>
    <w:rsid w:val="007942DE"/>
    <w:rsid w:val="007947CE"/>
    <w:rsid w:val="007953B0"/>
    <w:rsid w:val="0079635F"/>
    <w:rsid w:val="00796E8D"/>
    <w:rsid w:val="00796EA9"/>
    <w:rsid w:val="00797610"/>
    <w:rsid w:val="00797938"/>
    <w:rsid w:val="00797DD7"/>
    <w:rsid w:val="007A10E6"/>
    <w:rsid w:val="007A2977"/>
    <w:rsid w:val="007A3419"/>
    <w:rsid w:val="007A6130"/>
    <w:rsid w:val="007A6158"/>
    <w:rsid w:val="007A6DFC"/>
    <w:rsid w:val="007A70CC"/>
    <w:rsid w:val="007A7C1D"/>
    <w:rsid w:val="007A7FAE"/>
    <w:rsid w:val="007B15D9"/>
    <w:rsid w:val="007B1DAB"/>
    <w:rsid w:val="007B33F2"/>
    <w:rsid w:val="007B35F4"/>
    <w:rsid w:val="007B379D"/>
    <w:rsid w:val="007B4299"/>
    <w:rsid w:val="007B5695"/>
    <w:rsid w:val="007B64FE"/>
    <w:rsid w:val="007B6B2A"/>
    <w:rsid w:val="007B7287"/>
    <w:rsid w:val="007B736E"/>
    <w:rsid w:val="007B7AD9"/>
    <w:rsid w:val="007C0400"/>
    <w:rsid w:val="007C1C95"/>
    <w:rsid w:val="007C3443"/>
    <w:rsid w:val="007C3467"/>
    <w:rsid w:val="007C3648"/>
    <w:rsid w:val="007C372F"/>
    <w:rsid w:val="007C3939"/>
    <w:rsid w:val="007C39B7"/>
    <w:rsid w:val="007C44B7"/>
    <w:rsid w:val="007C485F"/>
    <w:rsid w:val="007C4DCC"/>
    <w:rsid w:val="007C519A"/>
    <w:rsid w:val="007C5AE4"/>
    <w:rsid w:val="007C5AF5"/>
    <w:rsid w:val="007C5C08"/>
    <w:rsid w:val="007C66AB"/>
    <w:rsid w:val="007C76EC"/>
    <w:rsid w:val="007D1933"/>
    <w:rsid w:val="007D1C80"/>
    <w:rsid w:val="007D1FA3"/>
    <w:rsid w:val="007D200C"/>
    <w:rsid w:val="007D2FE0"/>
    <w:rsid w:val="007D3062"/>
    <w:rsid w:val="007D3AB6"/>
    <w:rsid w:val="007D476C"/>
    <w:rsid w:val="007D488E"/>
    <w:rsid w:val="007D4FDF"/>
    <w:rsid w:val="007D5C0E"/>
    <w:rsid w:val="007D6072"/>
    <w:rsid w:val="007D6177"/>
    <w:rsid w:val="007D66A1"/>
    <w:rsid w:val="007D6AF1"/>
    <w:rsid w:val="007D7FB6"/>
    <w:rsid w:val="007D7FD7"/>
    <w:rsid w:val="007E0E21"/>
    <w:rsid w:val="007E145C"/>
    <w:rsid w:val="007E1698"/>
    <w:rsid w:val="007E347B"/>
    <w:rsid w:val="007E3A0C"/>
    <w:rsid w:val="007E451C"/>
    <w:rsid w:val="007E481C"/>
    <w:rsid w:val="007E67EF"/>
    <w:rsid w:val="007E7045"/>
    <w:rsid w:val="007E784F"/>
    <w:rsid w:val="007F0149"/>
    <w:rsid w:val="007F2F48"/>
    <w:rsid w:val="007F39C1"/>
    <w:rsid w:val="007F3C28"/>
    <w:rsid w:val="007F4BB8"/>
    <w:rsid w:val="007F4F25"/>
    <w:rsid w:val="007F71D7"/>
    <w:rsid w:val="007F71E3"/>
    <w:rsid w:val="00802E31"/>
    <w:rsid w:val="00802EF1"/>
    <w:rsid w:val="00803378"/>
    <w:rsid w:val="00803540"/>
    <w:rsid w:val="00804086"/>
    <w:rsid w:val="00804F5E"/>
    <w:rsid w:val="0080549E"/>
    <w:rsid w:val="008055EE"/>
    <w:rsid w:val="008060B6"/>
    <w:rsid w:val="00806B07"/>
    <w:rsid w:val="008072F6"/>
    <w:rsid w:val="008075B2"/>
    <w:rsid w:val="00810864"/>
    <w:rsid w:val="00810BDF"/>
    <w:rsid w:val="0081110A"/>
    <w:rsid w:val="00812DF4"/>
    <w:rsid w:val="00813B3E"/>
    <w:rsid w:val="0081425C"/>
    <w:rsid w:val="0081587D"/>
    <w:rsid w:val="00815D8C"/>
    <w:rsid w:val="00820521"/>
    <w:rsid w:val="00820A04"/>
    <w:rsid w:val="00821A5B"/>
    <w:rsid w:val="00821C0D"/>
    <w:rsid w:val="0082375A"/>
    <w:rsid w:val="008240F6"/>
    <w:rsid w:val="008248D0"/>
    <w:rsid w:val="00824D52"/>
    <w:rsid w:val="008254A0"/>
    <w:rsid w:val="008257E0"/>
    <w:rsid w:val="00825979"/>
    <w:rsid w:val="008262DA"/>
    <w:rsid w:val="008264AE"/>
    <w:rsid w:val="008278C1"/>
    <w:rsid w:val="0082797D"/>
    <w:rsid w:val="00827AFA"/>
    <w:rsid w:val="00830AB8"/>
    <w:rsid w:val="00830F34"/>
    <w:rsid w:val="00832C94"/>
    <w:rsid w:val="00833410"/>
    <w:rsid w:val="008337BB"/>
    <w:rsid w:val="00834197"/>
    <w:rsid w:val="0083511C"/>
    <w:rsid w:val="00836157"/>
    <w:rsid w:val="008364A9"/>
    <w:rsid w:val="008364B4"/>
    <w:rsid w:val="008364C3"/>
    <w:rsid w:val="00837BF6"/>
    <w:rsid w:val="008402D8"/>
    <w:rsid w:val="00840C9E"/>
    <w:rsid w:val="00842208"/>
    <w:rsid w:val="00842417"/>
    <w:rsid w:val="00842744"/>
    <w:rsid w:val="00842B04"/>
    <w:rsid w:val="00842B1A"/>
    <w:rsid w:val="00843038"/>
    <w:rsid w:val="00843532"/>
    <w:rsid w:val="008438E9"/>
    <w:rsid w:val="00843CCA"/>
    <w:rsid w:val="00843F69"/>
    <w:rsid w:val="00844A82"/>
    <w:rsid w:val="0084513E"/>
    <w:rsid w:val="0084543A"/>
    <w:rsid w:val="008463E9"/>
    <w:rsid w:val="00846997"/>
    <w:rsid w:val="00846B02"/>
    <w:rsid w:val="0084742F"/>
    <w:rsid w:val="00847652"/>
    <w:rsid w:val="0085054E"/>
    <w:rsid w:val="00851392"/>
    <w:rsid w:val="00851751"/>
    <w:rsid w:val="00853B7D"/>
    <w:rsid w:val="00853FE8"/>
    <w:rsid w:val="0085497F"/>
    <w:rsid w:val="00854ACB"/>
    <w:rsid w:val="008551EC"/>
    <w:rsid w:val="0085609F"/>
    <w:rsid w:val="00857F16"/>
    <w:rsid w:val="00860F9B"/>
    <w:rsid w:val="0086227C"/>
    <w:rsid w:val="008638B9"/>
    <w:rsid w:val="00863CA7"/>
    <w:rsid w:val="008648ED"/>
    <w:rsid w:val="008649FF"/>
    <w:rsid w:val="00865424"/>
    <w:rsid w:val="008654F9"/>
    <w:rsid w:val="008656C2"/>
    <w:rsid w:val="0087023E"/>
    <w:rsid w:val="00870AD5"/>
    <w:rsid w:val="00871AF3"/>
    <w:rsid w:val="00871C6D"/>
    <w:rsid w:val="00872128"/>
    <w:rsid w:val="00872954"/>
    <w:rsid w:val="0087296B"/>
    <w:rsid w:val="008730F7"/>
    <w:rsid w:val="0087527E"/>
    <w:rsid w:val="00875DC6"/>
    <w:rsid w:val="00876B33"/>
    <w:rsid w:val="00877041"/>
    <w:rsid w:val="008810BE"/>
    <w:rsid w:val="00881696"/>
    <w:rsid w:val="00881DDD"/>
    <w:rsid w:val="008823B1"/>
    <w:rsid w:val="0088285E"/>
    <w:rsid w:val="00882D27"/>
    <w:rsid w:val="0088754C"/>
    <w:rsid w:val="00891044"/>
    <w:rsid w:val="00892105"/>
    <w:rsid w:val="00892312"/>
    <w:rsid w:val="0089477F"/>
    <w:rsid w:val="008948EB"/>
    <w:rsid w:val="0089544E"/>
    <w:rsid w:val="00895865"/>
    <w:rsid w:val="00895C20"/>
    <w:rsid w:val="008963E0"/>
    <w:rsid w:val="00896948"/>
    <w:rsid w:val="00896953"/>
    <w:rsid w:val="0089706C"/>
    <w:rsid w:val="0089722C"/>
    <w:rsid w:val="0089791E"/>
    <w:rsid w:val="00897BE6"/>
    <w:rsid w:val="008A023D"/>
    <w:rsid w:val="008A36A5"/>
    <w:rsid w:val="008A382C"/>
    <w:rsid w:val="008A41D5"/>
    <w:rsid w:val="008A4669"/>
    <w:rsid w:val="008A4BC6"/>
    <w:rsid w:val="008A581D"/>
    <w:rsid w:val="008A647B"/>
    <w:rsid w:val="008A6EAA"/>
    <w:rsid w:val="008A7B49"/>
    <w:rsid w:val="008A7CBF"/>
    <w:rsid w:val="008B01EE"/>
    <w:rsid w:val="008B09E6"/>
    <w:rsid w:val="008B2C83"/>
    <w:rsid w:val="008B31FA"/>
    <w:rsid w:val="008B333A"/>
    <w:rsid w:val="008B3364"/>
    <w:rsid w:val="008B3DA0"/>
    <w:rsid w:val="008B4B04"/>
    <w:rsid w:val="008B4C81"/>
    <w:rsid w:val="008B52CA"/>
    <w:rsid w:val="008B53AD"/>
    <w:rsid w:val="008B5598"/>
    <w:rsid w:val="008B55E0"/>
    <w:rsid w:val="008B57A0"/>
    <w:rsid w:val="008B7194"/>
    <w:rsid w:val="008B7F1C"/>
    <w:rsid w:val="008C1BA2"/>
    <w:rsid w:val="008C20B8"/>
    <w:rsid w:val="008C24DD"/>
    <w:rsid w:val="008C2E6F"/>
    <w:rsid w:val="008C3792"/>
    <w:rsid w:val="008C3C6C"/>
    <w:rsid w:val="008C4308"/>
    <w:rsid w:val="008C4D27"/>
    <w:rsid w:val="008C747C"/>
    <w:rsid w:val="008C7DB7"/>
    <w:rsid w:val="008D08DE"/>
    <w:rsid w:val="008D29C4"/>
    <w:rsid w:val="008D2A4D"/>
    <w:rsid w:val="008D413E"/>
    <w:rsid w:val="008D478B"/>
    <w:rsid w:val="008D4BA3"/>
    <w:rsid w:val="008D5E73"/>
    <w:rsid w:val="008D6EA3"/>
    <w:rsid w:val="008D71F3"/>
    <w:rsid w:val="008D7A7E"/>
    <w:rsid w:val="008E03B3"/>
    <w:rsid w:val="008E03B6"/>
    <w:rsid w:val="008E17D9"/>
    <w:rsid w:val="008E185B"/>
    <w:rsid w:val="008E1F17"/>
    <w:rsid w:val="008E2923"/>
    <w:rsid w:val="008E2E3E"/>
    <w:rsid w:val="008E2ECE"/>
    <w:rsid w:val="008E2EE1"/>
    <w:rsid w:val="008E3082"/>
    <w:rsid w:val="008E3582"/>
    <w:rsid w:val="008E3E91"/>
    <w:rsid w:val="008E4116"/>
    <w:rsid w:val="008E45AC"/>
    <w:rsid w:val="008E53DD"/>
    <w:rsid w:val="008E5421"/>
    <w:rsid w:val="008E6275"/>
    <w:rsid w:val="008E6513"/>
    <w:rsid w:val="008E65DA"/>
    <w:rsid w:val="008E6D8E"/>
    <w:rsid w:val="008E71B1"/>
    <w:rsid w:val="008E7767"/>
    <w:rsid w:val="008E7CE2"/>
    <w:rsid w:val="008F035F"/>
    <w:rsid w:val="008F06E0"/>
    <w:rsid w:val="008F07DF"/>
    <w:rsid w:val="008F0D52"/>
    <w:rsid w:val="008F192C"/>
    <w:rsid w:val="008F22A9"/>
    <w:rsid w:val="008F3B72"/>
    <w:rsid w:val="008F3BDD"/>
    <w:rsid w:val="008F437A"/>
    <w:rsid w:val="008F46CF"/>
    <w:rsid w:val="008F4E5A"/>
    <w:rsid w:val="008F5FF6"/>
    <w:rsid w:val="0090008A"/>
    <w:rsid w:val="0090029C"/>
    <w:rsid w:val="00901FA1"/>
    <w:rsid w:val="00902319"/>
    <w:rsid w:val="00902707"/>
    <w:rsid w:val="00903221"/>
    <w:rsid w:val="009036DC"/>
    <w:rsid w:val="009040BA"/>
    <w:rsid w:val="00904B2E"/>
    <w:rsid w:val="00905361"/>
    <w:rsid w:val="00905D0D"/>
    <w:rsid w:val="009103D6"/>
    <w:rsid w:val="00912CAD"/>
    <w:rsid w:val="0091337E"/>
    <w:rsid w:val="00913569"/>
    <w:rsid w:val="00913A1B"/>
    <w:rsid w:val="00913E2C"/>
    <w:rsid w:val="00914748"/>
    <w:rsid w:val="00915A32"/>
    <w:rsid w:val="00915F0B"/>
    <w:rsid w:val="009167C4"/>
    <w:rsid w:val="00917A60"/>
    <w:rsid w:val="00917B11"/>
    <w:rsid w:val="00920FE4"/>
    <w:rsid w:val="009225C3"/>
    <w:rsid w:val="009234CA"/>
    <w:rsid w:val="00924317"/>
    <w:rsid w:val="009243AC"/>
    <w:rsid w:val="0092525F"/>
    <w:rsid w:val="00925F97"/>
    <w:rsid w:val="009260AC"/>
    <w:rsid w:val="009265A4"/>
    <w:rsid w:val="009268F6"/>
    <w:rsid w:val="00927C08"/>
    <w:rsid w:val="00931144"/>
    <w:rsid w:val="00932059"/>
    <w:rsid w:val="009322B6"/>
    <w:rsid w:val="00932798"/>
    <w:rsid w:val="00933EFB"/>
    <w:rsid w:val="00934F20"/>
    <w:rsid w:val="0093568D"/>
    <w:rsid w:val="00935801"/>
    <w:rsid w:val="00935830"/>
    <w:rsid w:val="00936AAD"/>
    <w:rsid w:val="00937E7E"/>
    <w:rsid w:val="009416AF"/>
    <w:rsid w:val="00941C5B"/>
    <w:rsid w:val="00942014"/>
    <w:rsid w:val="0094235C"/>
    <w:rsid w:val="00942803"/>
    <w:rsid w:val="00942FD8"/>
    <w:rsid w:val="00943646"/>
    <w:rsid w:val="009440A8"/>
    <w:rsid w:val="009452D2"/>
    <w:rsid w:val="009455B5"/>
    <w:rsid w:val="00945A08"/>
    <w:rsid w:val="009473B3"/>
    <w:rsid w:val="00947F54"/>
    <w:rsid w:val="00950649"/>
    <w:rsid w:val="00950C96"/>
    <w:rsid w:val="009511B3"/>
    <w:rsid w:val="00951CCE"/>
    <w:rsid w:val="009528B5"/>
    <w:rsid w:val="00952BAD"/>
    <w:rsid w:val="0095370D"/>
    <w:rsid w:val="00953722"/>
    <w:rsid w:val="0095537E"/>
    <w:rsid w:val="00955390"/>
    <w:rsid w:val="00955AB8"/>
    <w:rsid w:val="0095626B"/>
    <w:rsid w:val="009562E8"/>
    <w:rsid w:val="009570BE"/>
    <w:rsid w:val="00957766"/>
    <w:rsid w:val="009627B9"/>
    <w:rsid w:val="00962EEA"/>
    <w:rsid w:val="0096334D"/>
    <w:rsid w:val="00963E37"/>
    <w:rsid w:val="00963F06"/>
    <w:rsid w:val="00963FEF"/>
    <w:rsid w:val="00964A03"/>
    <w:rsid w:val="00964D9C"/>
    <w:rsid w:val="00965E45"/>
    <w:rsid w:val="00966637"/>
    <w:rsid w:val="00966F9F"/>
    <w:rsid w:val="00967704"/>
    <w:rsid w:val="0096777B"/>
    <w:rsid w:val="00967B2F"/>
    <w:rsid w:val="009701DD"/>
    <w:rsid w:val="009703CE"/>
    <w:rsid w:val="0097059F"/>
    <w:rsid w:val="00970BD1"/>
    <w:rsid w:val="00970F54"/>
    <w:rsid w:val="00971431"/>
    <w:rsid w:val="00973A9A"/>
    <w:rsid w:val="00974C29"/>
    <w:rsid w:val="00975C0F"/>
    <w:rsid w:val="00976708"/>
    <w:rsid w:val="00976F4C"/>
    <w:rsid w:val="00977348"/>
    <w:rsid w:val="00977375"/>
    <w:rsid w:val="00977E8D"/>
    <w:rsid w:val="00980F3E"/>
    <w:rsid w:val="00980F46"/>
    <w:rsid w:val="0098167E"/>
    <w:rsid w:val="00981730"/>
    <w:rsid w:val="00981EFD"/>
    <w:rsid w:val="0098238C"/>
    <w:rsid w:val="0098355F"/>
    <w:rsid w:val="00983D5C"/>
    <w:rsid w:val="009846C2"/>
    <w:rsid w:val="0098504F"/>
    <w:rsid w:val="00986128"/>
    <w:rsid w:val="00986C41"/>
    <w:rsid w:val="00987D5A"/>
    <w:rsid w:val="00991890"/>
    <w:rsid w:val="00991D4F"/>
    <w:rsid w:val="00991D58"/>
    <w:rsid w:val="009922AF"/>
    <w:rsid w:val="0099366F"/>
    <w:rsid w:val="009938FB"/>
    <w:rsid w:val="0099457C"/>
    <w:rsid w:val="00995267"/>
    <w:rsid w:val="00996112"/>
    <w:rsid w:val="00996545"/>
    <w:rsid w:val="009968FF"/>
    <w:rsid w:val="009A1AB2"/>
    <w:rsid w:val="009A2344"/>
    <w:rsid w:val="009A32F6"/>
    <w:rsid w:val="009A4A69"/>
    <w:rsid w:val="009A50DB"/>
    <w:rsid w:val="009A5476"/>
    <w:rsid w:val="009A5CC0"/>
    <w:rsid w:val="009A5D36"/>
    <w:rsid w:val="009A719A"/>
    <w:rsid w:val="009A7684"/>
    <w:rsid w:val="009A7E40"/>
    <w:rsid w:val="009B047E"/>
    <w:rsid w:val="009B0C28"/>
    <w:rsid w:val="009B108F"/>
    <w:rsid w:val="009B1CB2"/>
    <w:rsid w:val="009B1F71"/>
    <w:rsid w:val="009B244C"/>
    <w:rsid w:val="009B2F22"/>
    <w:rsid w:val="009B3EB4"/>
    <w:rsid w:val="009B47CE"/>
    <w:rsid w:val="009B495D"/>
    <w:rsid w:val="009B5544"/>
    <w:rsid w:val="009B56C6"/>
    <w:rsid w:val="009B57ED"/>
    <w:rsid w:val="009B6DF8"/>
    <w:rsid w:val="009B74C5"/>
    <w:rsid w:val="009B7883"/>
    <w:rsid w:val="009C0262"/>
    <w:rsid w:val="009C03E1"/>
    <w:rsid w:val="009C1170"/>
    <w:rsid w:val="009C1AC6"/>
    <w:rsid w:val="009C270A"/>
    <w:rsid w:val="009C2C26"/>
    <w:rsid w:val="009C38E5"/>
    <w:rsid w:val="009C400A"/>
    <w:rsid w:val="009C4A45"/>
    <w:rsid w:val="009D0B81"/>
    <w:rsid w:val="009D0B97"/>
    <w:rsid w:val="009D141B"/>
    <w:rsid w:val="009D2FA9"/>
    <w:rsid w:val="009D3C06"/>
    <w:rsid w:val="009D3DFF"/>
    <w:rsid w:val="009D5225"/>
    <w:rsid w:val="009D5AB3"/>
    <w:rsid w:val="009D7A76"/>
    <w:rsid w:val="009D7B71"/>
    <w:rsid w:val="009E0043"/>
    <w:rsid w:val="009E1839"/>
    <w:rsid w:val="009E1B94"/>
    <w:rsid w:val="009E37DB"/>
    <w:rsid w:val="009E383E"/>
    <w:rsid w:val="009E3A6F"/>
    <w:rsid w:val="009E3B74"/>
    <w:rsid w:val="009E3C75"/>
    <w:rsid w:val="009E485C"/>
    <w:rsid w:val="009E7607"/>
    <w:rsid w:val="009E7EC4"/>
    <w:rsid w:val="009F08B6"/>
    <w:rsid w:val="009F3324"/>
    <w:rsid w:val="009F3D2C"/>
    <w:rsid w:val="009F40CD"/>
    <w:rsid w:val="009F5379"/>
    <w:rsid w:val="009F56BC"/>
    <w:rsid w:val="009F571F"/>
    <w:rsid w:val="009F5F96"/>
    <w:rsid w:val="009F607E"/>
    <w:rsid w:val="009F6634"/>
    <w:rsid w:val="009F72C0"/>
    <w:rsid w:val="00A00708"/>
    <w:rsid w:val="00A007E0"/>
    <w:rsid w:val="00A01492"/>
    <w:rsid w:val="00A019B6"/>
    <w:rsid w:val="00A02976"/>
    <w:rsid w:val="00A029DC"/>
    <w:rsid w:val="00A02DDA"/>
    <w:rsid w:val="00A039F0"/>
    <w:rsid w:val="00A0407D"/>
    <w:rsid w:val="00A04692"/>
    <w:rsid w:val="00A0485E"/>
    <w:rsid w:val="00A07446"/>
    <w:rsid w:val="00A07545"/>
    <w:rsid w:val="00A0760E"/>
    <w:rsid w:val="00A07669"/>
    <w:rsid w:val="00A07DCE"/>
    <w:rsid w:val="00A10A08"/>
    <w:rsid w:val="00A10BAF"/>
    <w:rsid w:val="00A110AF"/>
    <w:rsid w:val="00A12679"/>
    <w:rsid w:val="00A12C94"/>
    <w:rsid w:val="00A14209"/>
    <w:rsid w:val="00A14886"/>
    <w:rsid w:val="00A157A1"/>
    <w:rsid w:val="00A16172"/>
    <w:rsid w:val="00A16F08"/>
    <w:rsid w:val="00A171B7"/>
    <w:rsid w:val="00A17DF1"/>
    <w:rsid w:val="00A200C7"/>
    <w:rsid w:val="00A202BC"/>
    <w:rsid w:val="00A20339"/>
    <w:rsid w:val="00A20486"/>
    <w:rsid w:val="00A21984"/>
    <w:rsid w:val="00A24C4E"/>
    <w:rsid w:val="00A2546C"/>
    <w:rsid w:val="00A25C4F"/>
    <w:rsid w:val="00A261C1"/>
    <w:rsid w:val="00A263CA"/>
    <w:rsid w:val="00A265DD"/>
    <w:rsid w:val="00A2692C"/>
    <w:rsid w:val="00A26A85"/>
    <w:rsid w:val="00A30BB5"/>
    <w:rsid w:val="00A31469"/>
    <w:rsid w:val="00A32192"/>
    <w:rsid w:val="00A32212"/>
    <w:rsid w:val="00A34D2F"/>
    <w:rsid w:val="00A34FF0"/>
    <w:rsid w:val="00A35863"/>
    <w:rsid w:val="00A35FBD"/>
    <w:rsid w:val="00A3624D"/>
    <w:rsid w:val="00A3704D"/>
    <w:rsid w:val="00A37B57"/>
    <w:rsid w:val="00A37D39"/>
    <w:rsid w:val="00A405F5"/>
    <w:rsid w:val="00A40A3C"/>
    <w:rsid w:val="00A40E86"/>
    <w:rsid w:val="00A4141F"/>
    <w:rsid w:val="00A420FF"/>
    <w:rsid w:val="00A42101"/>
    <w:rsid w:val="00A436CC"/>
    <w:rsid w:val="00A43CFA"/>
    <w:rsid w:val="00A444E6"/>
    <w:rsid w:val="00A44F15"/>
    <w:rsid w:val="00A451EF"/>
    <w:rsid w:val="00A4551B"/>
    <w:rsid w:val="00A45A9C"/>
    <w:rsid w:val="00A45CE3"/>
    <w:rsid w:val="00A45E99"/>
    <w:rsid w:val="00A470C1"/>
    <w:rsid w:val="00A472E1"/>
    <w:rsid w:val="00A47A48"/>
    <w:rsid w:val="00A51352"/>
    <w:rsid w:val="00A51DE7"/>
    <w:rsid w:val="00A5211B"/>
    <w:rsid w:val="00A52247"/>
    <w:rsid w:val="00A52350"/>
    <w:rsid w:val="00A52384"/>
    <w:rsid w:val="00A523C7"/>
    <w:rsid w:val="00A527EE"/>
    <w:rsid w:val="00A53756"/>
    <w:rsid w:val="00A537B8"/>
    <w:rsid w:val="00A53BE6"/>
    <w:rsid w:val="00A54C94"/>
    <w:rsid w:val="00A54E4D"/>
    <w:rsid w:val="00A550D7"/>
    <w:rsid w:val="00A55CB5"/>
    <w:rsid w:val="00A56411"/>
    <w:rsid w:val="00A567D8"/>
    <w:rsid w:val="00A56EEB"/>
    <w:rsid w:val="00A57F21"/>
    <w:rsid w:val="00A617DC"/>
    <w:rsid w:val="00A61F42"/>
    <w:rsid w:val="00A62240"/>
    <w:rsid w:val="00A63B37"/>
    <w:rsid w:val="00A65752"/>
    <w:rsid w:val="00A667CF"/>
    <w:rsid w:val="00A67F21"/>
    <w:rsid w:val="00A701E7"/>
    <w:rsid w:val="00A70823"/>
    <w:rsid w:val="00A7089A"/>
    <w:rsid w:val="00A71F7D"/>
    <w:rsid w:val="00A7492E"/>
    <w:rsid w:val="00A75324"/>
    <w:rsid w:val="00A7577C"/>
    <w:rsid w:val="00A76864"/>
    <w:rsid w:val="00A77561"/>
    <w:rsid w:val="00A77C3F"/>
    <w:rsid w:val="00A77CFC"/>
    <w:rsid w:val="00A800E8"/>
    <w:rsid w:val="00A80A90"/>
    <w:rsid w:val="00A80E20"/>
    <w:rsid w:val="00A811DD"/>
    <w:rsid w:val="00A819A2"/>
    <w:rsid w:val="00A81C5E"/>
    <w:rsid w:val="00A82291"/>
    <w:rsid w:val="00A838EC"/>
    <w:rsid w:val="00A8500E"/>
    <w:rsid w:val="00A85029"/>
    <w:rsid w:val="00A864E2"/>
    <w:rsid w:val="00A86766"/>
    <w:rsid w:val="00A86B13"/>
    <w:rsid w:val="00A8716F"/>
    <w:rsid w:val="00A87207"/>
    <w:rsid w:val="00A90051"/>
    <w:rsid w:val="00A90717"/>
    <w:rsid w:val="00A91B83"/>
    <w:rsid w:val="00A91F21"/>
    <w:rsid w:val="00A9225E"/>
    <w:rsid w:val="00A92341"/>
    <w:rsid w:val="00A9265E"/>
    <w:rsid w:val="00A92FB7"/>
    <w:rsid w:val="00A93F24"/>
    <w:rsid w:val="00A9412B"/>
    <w:rsid w:val="00A9413D"/>
    <w:rsid w:val="00A9423C"/>
    <w:rsid w:val="00A95E10"/>
    <w:rsid w:val="00A976C9"/>
    <w:rsid w:val="00AA2580"/>
    <w:rsid w:val="00AA3485"/>
    <w:rsid w:val="00AA4270"/>
    <w:rsid w:val="00AA4D63"/>
    <w:rsid w:val="00AA66FE"/>
    <w:rsid w:val="00AA6ABA"/>
    <w:rsid w:val="00AA6DAA"/>
    <w:rsid w:val="00AA75C7"/>
    <w:rsid w:val="00AA77F6"/>
    <w:rsid w:val="00AA7C9B"/>
    <w:rsid w:val="00AB106A"/>
    <w:rsid w:val="00AB1AEE"/>
    <w:rsid w:val="00AB205A"/>
    <w:rsid w:val="00AB28BC"/>
    <w:rsid w:val="00AB2CF5"/>
    <w:rsid w:val="00AB2E5B"/>
    <w:rsid w:val="00AB354E"/>
    <w:rsid w:val="00AB39D4"/>
    <w:rsid w:val="00AB412F"/>
    <w:rsid w:val="00AB42FF"/>
    <w:rsid w:val="00AB444F"/>
    <w:rsid w:val="00AB4CA0"/>
    <w:rsid w:val="00AB629E"/>
    <w:rsid w:val="00AB65F2"/>
    <w:rsid w:val="00AB675E"/>
    <w:rsid w:val="00AB6954"/>
    <w:rsid w:val="00AB79B3"/>
    <w:rsid w:val="00AB7E9E"/>
    <w:rsid w:val="00AB7FD6"/>
    <w:rsid w:val="00AC04E3"/>
    <w:rsid w:val="00AC0597"/>
    <w:rsid w:val="00AC0B88"/>
    <w:rsid w:val="00AC207F"/>
    <w:rsid w:val="00AC21E5"/>
    <w:rsid w:val="00AC2BC4"/>
    <w:rsid w:val="00AC350C"/>
    <w:rsid w:val="00AC364B"/>
    <w:rsid w:val="00AC3B5D"/>
    <w:rsid w:val="00AC3C6D"/>
    <w:rsid w:val="00AC420E"/>
    <w:rsid w:val="00AC4E9A"/>
    <w:rsid w:val="00AC519D"/>
    <w:rsid w:val="00AC5904"/>
    <w:rsid w:val="00AC634B"/>
    <w:rsid w:val="00AC6C85"/>
    <w:rsid w:val="00AD0415"/>
    <w:rsid w:val="00AD20A3"/>
    <w:rsid w:val="00AD2E89"/>
    <w:rsid w:val="00AD3F77"/>
    <w:rsid w:val="00AD5957"/>
    <w:rsid w:val="00AD7435"/>
    <w:rsid w:val="00AD792E"/>
    <w:rsid w:val="00AE066A"/>
    <w:rsid w:val="00AE0C06"/>
    <w:rsid w:val="00AE16B6"/>
    <w:rsid w:val="00AE2330"/>
    <w:rsid w:val="00AE2C1A"/>
    <w:rsid w:val="00AE2EF3"/>
    <w:rsid w:val="00AE310F"/>
    <w:rsid w:val="00AE3287"/>
    <w:rsid w:val="00AE4966"/>
    <w:rsid w:val="00AE4FD2"/>
    <w:rsid w:val="00AE5949"/>
    <w:rsid w:val="00AE5986"/>
    <w:rsid w:val="00AE60F2"/>
    <w:rsid w:val="00AE628B"/>
    <w:rsid w:val="00AE6B7B"/>
    <w:rsid w:val="00AE7711"/>
    <w:rsid w:val="00AF189F"/>
    <w:rsid w:val="00AF2270"/>
    <w:rsid w:val="00AF252D"/>
    <w:rsid w:val="00AF53EF"/>
    <w:rsid w:val="00AF5643"/>
    <w:rsid w:val="00AF7849"/>
    <w:rsid w:val="00AF7B5A"/>
    <w:rsid w:val="00B00436"/>
    <w:rsid w:val="00B009A2"/>
    <w:rsid w:val="00B010D7"/>
    <w:rsid w:val="00B01215"/>
    <w:rsid w:val="00B01320"/>
    <w:rsid w:val="00B0199A"/>
    <w:rsid w:val="00B01EA2"/>
    <w:rsid w:val="00B03242"/>
    <w:rsid w:val="00B03F46"/>
    <w:rsid w:val="00B0492F"/>
    <w:rsid w:val="00B050EB"/>
    <w:rsid w:val="00B05AC6"/>
    <w:rsid w:val="00B05E59"/>
    <w:rsid w:val="00B07101"/>
    <w:rsid w:val="00B07C3A"/>
    <w:rsid w:val="00B1026D"/>
    <w:rsid w:val="00B103F7"/>
    <w:rsid w:val="00B107DA"/>
    <w:rsid w:val="00B108BC"/>
    <w:rsid w:val="00B10E70"/>
    <w:rsid w:val="00B11174"/>
    <w:rsid w:val="00B1138F"/>
    <w:rsid w:val="00B11863"/>
    <w:rsid w:val="00B118A6"/>
    <w:rsid w:val="00B1255F"/>
    <w:rsid w:val="00B126DB"/>
    <w:rsid w:val="00B129F7"/>
    <w:rsid w:val="00B12F9A"/>
    <w:rsid w:val="00B12FFD"/>
    <w:rsid w:val="00B13A53"/>
    <w:rsid w:val="00B13EC9"/>
    <w:rsid w:val="00B14FDF"/>
    <w:rsid w:val="00B1516C"/>
    <w:rsid w:val="00B1654D"/>
    <w:rsid w:val="00B1726B"/>
    <w:rsid w:val="00B17511"/>
    <w:rsid w:val="00B205A9"/>
    <w:rsid w:val="00B205FD"/>
    <w:rsid w:val="00B2117D"/>
    <w:rsid w:val="00B212F6"/>
    <w:rsid w:val="00B21D7C"/>
    <w:rsid w:val="00B2245E"/>
    <w:rsid w:val="00B23337"/>
    <w:rsid w:val="00B23FF4"/>
    <w:rsid w:val="00B25744"/>
    <w:rsid w:val="00B25B13"/>
    <w:rsid w:val="00B25D23"/>
    <w:rsid w:val="00B26CCC"/>
    <w:rsid w:val="00B26FD2"/>
    <w:rsid w:val="00B273D7"/>
    <w:rsid w:val="00B27F6B"/>
    <w:rsid w:val="00B30CF6"/>
    <w:rsid w:val="00B31B03"/>
    <w:rsid w:val="00B32B8B"/>
    <w:rsid w:val="00B32E93"/>
    <w:rsid w:val="00B335BF"/>
    <w:rsid w:val="00B338DB"/>
    <w:rsid w:val="00B352C3"/>
    <w:rsid w:val="00B35348"/>
    <w:rsid w:val="00B35AFA"/>
    <w:rsid w:val="00B35EAA"/>
    <w:rsid w:val="00B36FDE"/>
    <w:rsid w:val="00B3769E"/>
    <w:rsid w:val="00B37AA9"/>
    <w:rsid w:val="00B40668"/>
    <w:rsid w:val="00B40EE7"/>
    <w:rsid w:val="00B42D80"/>
    <w:rsid w:val="00B4301E"/>
    <w:rsid w:val="00B43148"/>
    <w:rsid w:val="00B47E90"/>
    <w:rsid w:val="00B502BE"/>
    <w:rsid w:val="00B502C4"/>
    <w:rsid w:val="00B5098C"/>
    <w:rsid w:val="00B50B2E"/>
    <w:rsid w:val="00B51228"/>
    <w:rsid w:val="00B51E0E"/>
    <w:rsid w:val="00B521C3"/>
    <w:rsid w:val="00B52E2F"/>
    <w:rsid w:val="00B53781"/>
    <w:rsid w:val="00B5480A"/>
    <w:rsid w:val="00B56E38"/>
    <w:rsid w:val="00B56FA8"/>
    <w:rsid w:val="00B57682"/>
    <w:rsid w:val="00B57CF3"/>
    <w:rsid w:val="00B57FF2"/>
    <w:rsid w:val="00B60B0C"/>
    <w:rsid w:val="00B610A5"/>
    <w:rsid w:val="00B633DA"/>
    <w:rsid w:val="00B63870"/>
    <w:rsid w:val="00B64605"/>
    <w:rsid w:val="00B65F37"/>
    <w:rsid w:val="00B6638A"/>
    <w:rsid w:val="00B676EF"/>
    <w:rsid w:val="00B6783C"/>
    <w:rsid w:val="00B67E61"/>
    <w:rsid w:val="00B70554"/>
    <w:rsid w:val="00B70E8E"/>
    <w:rsid w:val="00B71240"/>
    <w:rsid w:val="00B72737"/>
    <w:rsid w:val="00B72A48"/>
    <w:rsid w:val="00B730A6"/>
    <w:rsid w:val="00B741FD"/>
    <w:rsid w:val="00B75774"/>
    <w:rsid w:val="00B75777"/>
    <w:rsid w:val="00B75791"/>
    <w:rsid w:val="00B75FF8"/>
    <w:rsid w:val="00B7612F"/>
    <w:rsid w:val="00B7682A"/>
    <w:rsid w:val="00B77191"/>
    <w:rsid w:val="00B77F95"/>
    <w:rsid w:val="00B80701"/>
    <w:rsid w:val="00B80B73"/>
    <w:rsid w:val="00B80D06"/>
    <w:rsid w:val="00B80F7D"/>
    <w:rsid w:val="00B81449"/>
    <w:rsid w:val="00B819B2"/>
    <w:rsid w:val="00B81A37"/>
    <w:rsid w:val="00B820CD"/>
    <w:rsid w:val="00B8336E"/>
    <w:rsid w:val="00B83464"/>
    <w:rsid w:val="00B836FA"/>
    <w:rsid w:val="00B83D2C"/>
    <w:rsid w:val="00B86744"/>
    <w:rsid w:val="00B901AC"/>
    <w:rsid w:val="00B90C77"/>
    <w:rsid w:val="00B910A0"/>
    <w:rsid w:val="00B91490"/>
    <w:rsid w:val="00B91A1D"/>
    <w:rsid w:val="00B91A9C"/>
    <w:rsid w:val="00B924F9"/>
    <w:rsid w:val="00B93D9B"/>
    <w:rsid w:val="00B946B6"/>
    <w:rsid w:val="00B94DD0"/>
    <w:rsid w:val="00B94EA4"/>
    <w:rsid w:val="00B95ABB"/>
    <w:rsid w:val="00B95F64"/>
    <w:rsid w:val="00B969B2"/>
    <w:rsid w:val="00B970B2"/>
    <w:rsid w:val="00BA0CA2"/>
    <w:rsid w:val="00BA1913"/>
    <w:rsid w:val="00BA1FBB"/>
    <w:rsid w:val="00BA2395"/>
    <w:rsid w:val="00BA2EC7"/>
    <w:rsid w:val="00BA3486"/>
    <w:rsid w:val="00BA3B7B"/>
    <w:rsid w:val="00BA3F91"/>
    <w:rsid w:val="00BA446F"/>
    <w:rsid w:val="00BA58D6"/>
    <w:rsid w:val="00BA621C"/>
    <w:rsid w:val="00BA6BE7"/>
    <w:rsid w:val="00BA7D8E"/>
    <w:rsid w:val="00BB1610"/>
    <w:rsid w:val="00BB1A5C"/>
    <w:rsid w:val="00BB3159"/>
    <w:rsid w:val="00BB3309"/>
    <w:rsid w:val="00BB3C3B"/>
    <w:rsid w:val="00BB5068"/>
    <w:rsid w:val="00BB6420"/>
    <w:rsid w:val="00BB7298"/>
    <w:rsid w:val="00BB7842"/>
    <w:rsid w:val="00BC173F"/>
    <w:rsid w:val="00BC1C24"/>
    <w:rsid w:val="00BC2836"/>
    <w:rsid w:val="00BC2EF1"/>
    <w:rsid w:val="00BC311D"/>
    <w:rsid w:val="00BC319D"/>
    <w:rsid w:val="00BC68DB"/>
    <w:rsid w:val="00BD068E"/>
    <w:rsid w:val="00BD3104"/>
    <w:rsid w:val="00BD3A9E"/>
    <w:rsid w:val="00BD3B93"/>
    <w:rsid w:val="00BD3EA6"/>
    <w:rsid w:val="00BD5568"/>
    <w:rsid w:val="00BD7819"/>
    <w:rsid w:val="00BD7D42"/>
    <w:rsid w:val="00BE0400"/>
    <w:rsid w:val="00BE29E7"/>
    <w:rsid w:val="00BE4444"/>
    <w:rsid w:val="00BE58D4"/>
    <w:rsid w:val="00BE5EDB"/>
    <w:rsid w:val="00BE615F"/>
    <w:rsid w:val="00BE738A"/>
    <w:rsid w:val="00BE78F6"/>
    <w:rsid w:val="00BE7F53"/>
    <w:rsid w:val="00BF011D"/>
    <w:rsid w:val="00BF1516"/>
    <w:rsid w:val="00BF1817"/>
    <w:rsid w:val="00BF267C"/>
    <w:rsid w:val="00BF49E0"/>
    <w:rsid w:val="00BF69E9"/>
    <w:rsid w:val="00BF6B61"/>
    <w:rsid w:val="00C008C5"/>
    <w:rsid w:val="00C01802"/>
    <w:rsid w:val="00C019C1"/>
    <w:rsid w:val="00C02618"/>
    <w:rsid w:val="00C02774"/>
    <w:rsid w:val="00C02A92"/>
    <w:rsid w:val="00C0302B"/>
    <w:rsid w:val="00C0302E"/>
    <w:rsid w:val="00C03E67"/>
    <w:rsid w:val="00C03F76"/>
    <w:rsid w:val="00C0511E"/>
    <w:rsid w:val="00C05484"/>
    <w:rsid w:val="00C06E79"/>
    <w:rsid w:val="00C109B0"/>
    <w:rsid w:val="00C10A9A"/>
    <w:rsid w:val="00C11191"/>
    <w:rsid w:val="00C11267"/>
    <w:rsid w:val="00C120E6"/>
    <w:rsid w:val="00C12FA6"/>
    <w:rsid w:val="00C13242"/>
    <w:rsid w:val="00C132C9"/>
    <w:rsid w:val="00C13BA5"/>
    <w:rsid w:val="00C15263"/>
    <w:rsid w:val="00C15CF6"/>
    <w:rsid w:val="00C167E5"/>
    <w:rsid w:val="00C16B2F"/>
    <w:rsid w:val="00C17422"/>
    <w:rsid w:val="00C175E3"/>
    <w:rsid w:val="00C17A48"/>
    <w:rsid w:val="00C17B11"/>
    <w:rsid w:val="00C20371"/>
    <w:rsid w:val="00C20518"/>
    <w:rsid w:val="00C2175E"/>
    <w:rsid w:val="00C22010"/>
    <w:rsid w:val="00C22610"/>
    <w:rsid w:val="00C228C3"/>
    <w:rsid w:val="00C22F2D"/>
    <w:rsid w:val="00C23963"/>
    <w:rsid w:val="00C23BF8"/>
    <w:rsid w:val="00C23DA5"/>
    <w:rsid w:val="00C24FB4"/>
    <w:rsid w:val="00C25C26"/>
    <w:rsid w:val="00C261BE"/>
    <w:rsid w:val="00C27B61"/>
    <w:rsid w:val="00C311E9"/>
    <w:rsid w:val="00C322AF"/>
    <w:rsid w:val="00C32D1B"/>
    <w:rsid w:val="00C33284"/>
    <w:rsid w:val="00C3440B"/>
    <w:rsid w:val="00C35935"/>
    <w:rsid w:val="00C35DBE"/>
    <w:rsid w:val="00C377A0"/>
    <w:rsid w:val="00C40BB3"/>
    <w:rsid w:val="00C40E3D"/>
    <w:rsid w:val="00C411F6"/>
    <w:rsid w:val="00C4125A"/>
    <w:rsid w:val="00C415DD"/>
    <w:rsid w:val="00C41C77"/>
    <w:rsid w:val="00C42B42"/>
    <w:rsid w:val="00C42F41"/>
    <w:rsid w:val="00C4439F"/>
    <w:rsid w:val="00C44AB5"/>
    <w:rsid w:val="00C44AC2"/>
    <w:rsid w:val="00C44E87"/>
    <w:rsid w:val="00C45145"/>
    <w:rsid w:val="00C50F6E"/>
    <w:rsid w:val="00C51FDB"/>
    <w:rsid w:val="00C5210D"/>
    <w:rsid w:val="00C52838"/>
    <w:rsid w:val="00C53A37"/>
    <w:rsid w:val="00C5458D"/>
    <w:rsid w:val="00C54D36"/>
    <w:rsid w:val="00C54F40"/>
    <w:rsid w:val="00C55D91"/>
    <w:rsid w:val="00C61394"/>
    <w:rsid w:val="00C623DB"/>
    <w:rsid w:val="00C62C35"/>
    <w:rsid w:val="00C62CCA"/>
    <w:rsid w:val="00C62D0B"/>
    <w:rsid w:val="00C63D95"/>
    <w:rsid w:val="00C65235"/>
    <w:rsid w:val="00C658D9"/>
    <w:rsid w:val="00C663F9"/>
    <w:rsid w:val="00C66C43"/>
    <w:rsid w:val="00C67715"/>
    <w:rsid w:val="00C67DD1"/>
    <w:rsid w:val="00C70032"/>
    <w:rsid w:val="00C709C4"/>
    <w:rsid w:val="00C70CA1"/>
    <w:rsid w:val="00C71394"/>
    <w:rsid w:val="00C71C85"/>
    <w:rsid w:val="00C742C9"/>
    <w:rsid w:val="00C74900"/>
    <w:rsid w:val="00C74E28"/>
    <w:rsid w:val="00C75540"/>
    <w:rsid w:val="00C75627"/>
    <w:rsid w:val="00C76169"/>
    <w:rsid w:val="00C76284"/>
    <w:rsid w:val="00C76758"/>
    <w:rsid w:val="00C76AE1"/>
    <w:rsid w:val="00C77320"/>
    <w:rsid w:val="00C80104"/>
    <w:rsid w:val="00C80D45"/>
    <w:rsid w:val="00C81016"/>
    <w:rsid w:val="00C811C7"/>
    <w:rsid w:val="00C824BD"/>
    <w:rsid w:val="00C83272"/>
    <w:rsid w:val="00C832B0"/>
    <w:rsid w:val="00C83567"/>
    <w:rsid w:val="00C83C49"/>
    <w:rsid w:val="00C84C33"/>
    <w:rsid w:val="00C84D1D"/>
    <w:rsid w:val="00C87158"/>
    <w:rsid w:val="00C873DF"/>
    <w:rsid w:val="00C907F4"/>
    <w:rsid w:val="00C9086D"/>
    <w:rsid w:val="00C94423"/>
    <w:rsid w:val="00C949B4"/>
    <w:rsid w:val="00C94BD3"/>
    <w:rsid w:val="00C95BFF"/>
    <w:rsid w:val="00C96A83"/>
    <w:rsid w:val="00C96B78"/>
    <w:rsid w:val="00C96BE0"/>
    <w:rsid w:val="00C977B6"/>
    <w:rsid w:val="00C97A99"/>
    <w:rsid w:val="00CA0B95"/>
    <w:rsid w:val="00CA10CD"/>
    <w:rsid w:val="00CA1369"/>
    <w:rsid w:val="00CA2F79"/>
    <w:rsid w:val="00CA398C"/>
    <w:rsid w:val="00CA3D14"/>
    <w:rsid w:val="00CA41F9"/>
    <w:rsid w:val="00CA41FA"/>
    <w:rsid w:val="00CA4B2E"/>
    <w:rsid w:val="00CA4E55"/>
    <w:rsid w:val="00CA52E5"/>
    <w:rsid w:val="00CA531C"/>
    <w:rsid w:val="00CA54D2"/>
    <w:rsid w:val="00CA783C"/>
    <w:rsid w:val="00CB09A7"/>
    <w:rsid w:val="00CB0B0B"/>
    <w:rsid w:val="00CB132F"/>
    <w:rsid w:val="00CB1705"/>
    <w:rsid w:val="00CB1D27"/>
    <w:rsid w:val="00CB1E76"/>
    <w:rsid w:val="00CB2D71"/>
    <w:rsid w:val="00CB376F"/>
    <w:rsid w:val="00CB37DB"/>
    <w:rsid w:val="00CB3EBC"/>
    <w:rsid w:val="00CB3FBE"/>
    <w:rsid w:val="00CB4A98"/>
    <w:rsid w:val="00CB4B8E"/>
    <w:rsid w:val="00CB4EC2"/>
    <w:rsid w:val="00CB5445"/>
    <w:rsid w:val="00CB57EA"/>
    <w:rsid w:val="00CB590F"/>
    <w:rsid w:val="00CB5A22"/>
    <w:rsid w:val="00CB5ED2"/>
    <w:rsid w:val="00CB60DF"/>
    <w:rsid w:val="00CB70F7"/>
    <w:rsid w:val="00CC031E"/>
    <w:rsid w:val="00CC0560"/>
    <w:rsid w:val="00CC0726"/>
    <w:rsid w:val="00CC08A4"/>
    <w:rsid w:val="00CC108F"/>
    <w:rsid w:val="00CC17A0"/>
    <w:rsid w:val="00CC264C"/>
    <w:rsid w:val="00CC2CAA"/>
    <w:rsid w:val="00CC487F"/>
    <w:rsid w:val="00CC5C9F"/>
    <w:rsid w:val="00CC7058"/>
    <w:rsid w:val="00CC7612"/>
    <w:rsid w:val="00CC7930"/>
    <w:rsid w:val="00CD06F9"/>
    <w:rsid w:val="00CD114A"/>
    <w:rsid w:val="00CD17E8"/>
    <w:rsid w:val="00CD1C3F"/>
    <w:rsid w:val="00CD1E99"/>
    <w:rsid w:val="00CD251E"/>
    <w:rsid w:val="00CD2F76"/>
    <w:rsid w:val="00CD3735"/>
    <w:rsid w:val="00CD3EB3"/>
    <w:rsid w:val="00CD5BF8"/>
    <w:rsid w:val="00CD7446"/>
    <w:rsid w:val="00CD7682"/>
    <w:rsid w:val="00CE0CF1"/>
    <w:rsid w:val="00CE2560"/>
    <w:rsid w:val="00CE37D2"/>
    <w:rsid w:val="00CE5DA7"/>
    <w:rsid w:val="00CE6102"/>
    <w:rsid w:val="00CE65DD"/>
    <w:rsid w:val="00CE6BE4"/>
    <w:rsid w:val="00CE749D"/>
    <w:rsid w:val="00CE7AB9"/>
    <w:rsid w:val="00CF0108"/>
    <w:rsid w:val="00CF02BE"/>
    <w:rsid w:val="00CF0490"/>
    <w:rsid w:val="00CF0982"/>
    <w:rsid w:val="00CF0B13"/>
    <w:rsid w:val="00CF22DD"/>
    <w:rsid w:val="00CF27DF"/>
    <w:rsid w:val="00CF3DA0"/>
    <w:rsid w:val="00CF3FE4"/>
    <w:rsid w:val="00CF4297"/>
    <w:rsid w:val="00CF4630"/>
    <w:rsid w:val="00CF4D2C"/>
    <w:rsid w:val="00CF55E5"/>
    <w:rsid w:val="00CF5A2C"/>
    <w:rsid w:val="00CF5BCD"/>
    <w:rsid w:val="00CF6729"/>
    <w:rsid w:val="00CF689B"/>
    <w:rsid w:val="00CF68D5"/>
    <w:rsid w:val="00CF6E33"/>
    <w:rsid w:val="00CF7895"/>
    <w:rsid w:val="00D00929"/>
    <w:rsid w:val="00D00F45"/>
    <w:rsid w:val="00D01C0B"/>
    <w:rsid w:val="00D01C27"/>
    <w:rsid w:val="00D03CF1"/>
    <w:rsid w:val="00D05478"/>
    <w:rsid w:val="00D05D83"/>
    <w:rsid w:val="00D068D5"/>
    <w:rsid w:val="00D06F06"/>
    <w:rsid w:val="00D0728E"/>
    <w:rsid w:val="00D07D48"/>
    <w:rsid w:val="00D102D0"/>
    <w:rsid w:val="00D10D34"/>
    <w:rsid w:val="00D127A4"/>
    <w:rsid w:val="00D13037"/>
    <w:rsid w:val="00D140BF"/>
    <w:rsid w:val="00D14897"/>
    <w:rsid w:val="00D14B54"/>
    <w:rsid w:val="00D14E2B"/>
    <w:rsid w:val="00D20C6A"/>
    <w:rsid w:val="00D213F1"/>
    <w:rsid w:val="00D21D84"/>
    <w:rsid w:val="00D230B0"/>
    <w:rsid w:val="00D236EC"/>
    <w:rsid w:val="00D23B72"/>
    <w:rsid w:val="00D25E05"/>
    <w:rsid w:val="00D26EC9"/>
    <w:rsid w:val="00D27232"/>
    <w:rsid w:val="00D27E6C"/>
    <w:rsid w:val="00D27EEF"/>
    <w:rsid w:val="00D300EA"/>
    <w:rsid w:val="00D3014A"/>
    <w:rsid w:val="00D304A8"/>
    <w:rsid w:val="00D3193A"/>
    <w:rsid w:val="00D31AF8"/>
    <w:rsid w:val="00D33185"/>
    <w:rsid w:val="00D352F3"/>
    <w:rsid w:val="00D357B1"/>
    <w:rsid w:val="00D3643B"/>
    <w:rsid w:val="00D37058"/>
    <w:rsid w:val="00D40D73"/>
    <w:rsid w:val="00D41165"/>
    <w:rsid w:val="00D41301"/>
    <w:rsid w:val="00D4182C"/>
    <w:rsid w:val="00D423BB"/>
    <w:rsid w:val="00D428EC"/>
    <w:rsid w:val="00D42C20"/>
    <w:rsid w:val="00D43016"/>
    <w:rsid w:val="00D43C14"/>
    <w:rsid w:val="00D43C5E"/>
    <w:rsid w:val="00D44C12"/>
    <w:rsid w:val="00D44E1D"/>
    <w:rsid w:val="00D45000"/>
    <w:rsid w:val="00D4646F"/>
    <w:rsid w:val="00D46F3D"/>
    <w:rsid w:val="00D50D3E"/>
    <w:rsid w:val="00D51403"/>
    <w:rsid w:val="00D51562"/>
    <w:rsid w:val="00D51894"/>
    <w:rsid w:val="00D51DD9"/>
    <w:rsid w:val="00D51E29"/>
    <w:rsid w:val="00D55442"/>
    <w:rsid w:val="00D563F8"/>
    <w:rsid w:val="00D56E0C"/>
    <w:rsid w:val="00D57059"/>
    <w:rsid w:val="00D57CF8"/>
    <w:rsid w:val="00D6009C"/>
    <w:rsid w:val="00D61BF4"/>
    <w:rsid w:val="00D61CF5"/>
    <w:rsid w:val="00D62272"/>
    <w:rsid w:val="00D62AF3"/>
    <w:rsid w:val="00D63049"/>
    <w:rsid w:val="00D63116"/>
    <w:rsid w:val="00D63D92"/>
    <w:rsid w:val="00D6416E"/>
    <w:rsid w:val="00D655DF"/>
    <w:rsid w:val="00D660B6"/>
    <w:rsid w:val="00D667B4"/>
    <w:rsid w:val="00D66F11"/>
    <w:rsid w:val="00D676A4"/>
    <w:rsid w:val="00D7069F"/>
    <w:rsid w:val="00D711CA"/>
    <w:rsid w:val="00D715A4"/>
    <w:rsid w:val="00D71670"/>
    <w:rsid w:val="00D7181F"/>
    <w:rsid w:val="00D735D4"/>
    <w:rsid w:val="00D73F38"/>
    <w:rsid w:val="00D75B9E"/>
    <w:rsid w:val="00D76F4E"/>
    <w:rsid w:val="00D77754"/>
    <w:rsid w:val="00D80E0C"/>
    <w:rsid w:val="00D81361"/>
    <w:rsid w:val="00D8188A"/>
    <w:rsid w:val="00D81A6D"/>
    <w:rsid w:val="00D81BE3"/>
    <w:rsid w:val="00D823B6"/>
    <w:rsid w:val="00D844A1"/>
    <w:rsid w:val="00D8688A"/>
    <w:rsid w:val="00D86D9C"/>
    <w:rsid w:val="00D87455"/>
    <w:rsid w:val="00D87E4A"/>
    <w:rsid w:val="00D90BB8"/>
    <w:rsid w:val="00D90BB9"/>
    <w:rsid w:val="00D91A5D"/>
    <w:rsid w:val="00D92CE6"/>
    <w:rsid w:val="00D93472"/>
    <w:rsid w:val="00D935BB"/>
    <w:rsid w:val="00D935DF"/>
    <w:rsid w:val="00D94A65"/>
    <w:rsid w:val="00D94B74"/>
    <w:rsid w:val="00D964F0"/>
    <w:rsid w:val="00D96923"/>
    <w:rsid w:val="00D97FB2"/>
    <w:rsid w:val="00DA04F0"/>
    <w:rsid w:val="00DA07F4"/>
    <w:rsid w:val="00DA153A"/>
    <w:rsid w:val="00DA1806"/>
    <w:rsid w:val="00DA275B"/>
    <w:rsid w:val="00DA2C02"/>
    <w:rsid w:val="00DA2D4B"/>
    <w:rsid w:val="00DA2DE0"/>
    <w:rsid w:val="00DA33A5"/>
    <w:rsid w:val="00DA520C"/>
    <w:rsid w:val="00DA5DBE"/>
    <w:rsid w:val="00DA6415"/>
    <w:rsid w:val="00DA772F"/>
    <w:rsid w:val="00DB01C1"/>
    <w:rsid w:val="00DB0B70"/>
    <w:rsid w:val="00DB1454"/>
    <w:rsid w:val="00DB267B"/>
    <w:rsid w:val="00DB2A6E"/>
    <w:rsid w:val="00DB2E34"/>
    <w:rsid w:val="00DB2F0F"/>
    <w:rsid w:val="00DB3505"/>
    <w:rsid w:val="00DB365A"/>
    <w:rsid w:val="00DB4CF0"/>
    <w:rsid w:val="00DB6B95"/>
    <w:rsid w:val="00DB7454"/>
    <w:rsid w:val="00DC1954"/>
    <w:rsid w:val="00DC1AC7"/>
    <w:rsid w:val="00DC200C"/>
    <w:rsid w:val="00DC29CD"/>
    <w:rsid w:val="00DC3599"/>
    <w:rsid w:val="00DC3E24"/>
    <w:rsid w:val="00DC3FB6"/>
    <w:rsid w:val="00DC423E"/>
    <w:rsid w:val="00DC4448"/>
    <w:rsid w:val="00DC4699"/>
    <w:rsid w:val="00DC49B5"/>
    <w:rsid w:val="00DC4F78"/>
    <w:rsid w:val="00DC6F3A"/>
    <w:rsid w:val="00DC7204"/>
    <w:rsid w:val="00DC78FD"/>
    <w:rsid w:val="00DC7C3E"/>
    <w:rsid w:val="00DD150C"/>
    <w:rsid w:val="00DD177C"/>
    <w:rsid w:val="00DD2663"/>
    <w:rsid w:val="00DD3DA7"/>
    <w:rsid w:val="00DD475F"/>
    <w:rsid w:val="00DD4BCF"/>
    <w:rsid w:val="00DD5C22"/>
    <w:rsid w:val="00DD6D95"/>
    <w:rsid w:val="00DD6F3C"/>
    <w:rsid w:val="00DE0000"/>
    <w:rsid w:val="00DE0097"/>
    <w:rsid w:val="00DE0592"/>
    <w:rsid w:val="00DE2A05"/>
    <w:rsid w:val="00DE309D"/>
    <w:rsid w:val="00DE31EE"/>
    <w:rsid w:val="00DE3778"/>
    <w:rsid w:val="00DE3AB8"/>
    <w:rsid w:val="00DE4806"/>
    <w:rsid w:val="00DE5D15"/>
    <w:rsid w:val="00DE63E2"/>
    <w:rsid w:val="00DE6B37"/>
    <w:rsid w:val="00DE6C15"/>
    <w:rsid w:val="00DE731E"/>
    <w:rsid w:val="00DE7880"/>
    <w:rsid w:val="00DF145E"/>
    <w:rsid w:val="00DF25AA"/>
    <w:rsid w:val="00DF38DC"/>
    <w:rsid w:val="00DF3C57"/>
    <w:rsid w:val="00DF44A5"/>
    <w:rsid w:val="00DF4FA5"/>
    <w:rsid w:val="00DF51FF"/>
    <w:rsid w:val="00DF52A9"/>
    <w:rsid w:val="00DF7BF5"/>
    <w:rsid w:val="00DF7CE7"/>
    <w:rsid w:val="00E00CA8"/>
    <w:rsid w:val="00E040B9"/>
    <w:rsid w:val="00E0457F"/>
    <w:rsid w:val="00E0505C"/>
    <w:rsid w:val="00E05C82"/>
    <w:rsid w:val="00E05CC6"/>
    <w:rsid w:val="00E05FA7"/>
    <w:rsid w:val="00E069FB"/>
    <w:rsid w:val="00E071E0"/>
    <w:rsid w:val="00E07404"/>
    <w:rsid w:val="00E07D1F"/>
    <w:rsid w:val="00E12198"/>
    <w:rsid w:val="00E121A0"/>
    <w:rsid w:val="00E13A0F"/>
    <w:rsid w:val="00E14046"/>
    <w:rsid w:val="00E1446E"/>
    <w:rsid w:val="00E14BC3"/>
    <w:rsid w:val="00E14F81"/>
    <w:rsid w:val="00E16CDD"/>
    <w:rsid w:val="00E17080"/>
    <w:rsid w:val="00E17A4E"/>
    <w:rsid w:val="00E17B8D"/>
    <w:rsid w:val="00E20C1C"/>
    <w:rsid w:val="00E21B87"/>
    <w:rsid w:val="00E21DBC"/>
    <w:rsid w:val="00E23823"/>
    <w:rsid w:val="00E23C73"/>
    <w:rsid w:val="00E24068"/>
    <w:rsid w:val="00E24B7F"/>
    <w:rsid w:val="00E24E29"/>
    <w:rsid w:val="00E267CC"/>
    <w:rsid w:val="00E27E88"/>
    <w:rsid w:val="00E27F6D"/>
    <w:rsid w:val="00E30610"/>
    <w:rsid w:val="00E30776"/>
    <w:rsid w:val="00E310B6"/>
    <w:rsid w:val="00E31CA6"/>
    <w:rsid w:val="00E33809"/>
    <w:rsid w:val="00E3493A"/>
    <w:rsid w:val="00E3684B"/>
    <w:rsid w:val="00E36AB3"/>
    <w:rsid w:val="00E3759F"/>
    <w:rsid w:val="00E37700"/>
    <w:rsid w:val="00E43D81"/>
    <w:rsid w:val="00E4478F"/>
    <w:rsid w:val="00E44B74"/>
    <w:rsid w:val="00E46926"/>
    <w:rsid w:val="00E47321"/>
    <w:rsid w:val="00E475BA"/>
    <w:rsid w:val="00E502F7"/>
    <w:rsid w:val="00E50908"/>
    <w:rsid w:val="00E50F2A"/>
    <w:rsid w:val="00E517AE"/>
    <w:rsid w:val="00E52F9E"/>
    <w:rsid w:val="00E535EB"/>
    <w:rsid w:val="00E53F8A"/>
    <w:rsid w:val="00E54292"/>
    <w:rsid w:val="00E542BE"/>
    <w:rsid w:val="00E54DA3"/>
    <w:rsid w:val="00E5565A"/>
    <w:rsid w:val="00E55CD2"/>
    <w:rsid w:val="00E563F9"/>
    <w:rsid w:val="00E5791C"/>
    <w:rsid w:val="00E6003D"/>
    <w:rsid w:val="00E60B3A"/>
    <w:rsid w:val="00E61169"/>
    <w:rsid w:val="00E6142C"/>
    <w:rsid w:val="00E622E9"/>
    <w:rsid w:val="00E62518"/>
    <w:rsid w:val="00E626F6"/>
    <w:rsid w:val="00E63ABF"/>
    <w:rsid w:val="00E642FA"/>
    <w:rsid w:val="00E66006"/>
    <w:rsid w:val="00E66382"/>
    <w:rsid w:val="00E671E7"/>
    <w:rsid w:val="00E67C83"/>
    <w:rsid w:val="00E71398"/>
    <w:rsid w:val="00E714E1"/>
    <w:rsid w:val="00E72342"/>
    <w:rsid w:val="00E72443"/>
    <w:rsid w:val="00E73796"/>
    <w:rsid w:val="00E73D9F"/>
    <w:rsid w:val="00E74112"/>
    <w:rsid w:val="00E74333"/>
    <w:rsid w:val="00E75607"/>
    <w:rsid w:val="00E757D4"/>
    <w:rsid w:val="00E75E7F"/>
    <w:rsid w:val="00E77821"/>
    <w:rsid w:val="00E815CB"/>
    <w:rsid w:val="00E82F6A"/>
    <w:rsid w:val="00E834C0"/>
    <w:rsid w:val="00E83863"/>
    <w:rsid w:val="00E84460"/>
    <w:rsid w:val="00E844E9"/>
    <w:rsid w:val="00E849DF"/>
    <w:rsid w:val="00E84B73"/>
    <w:rsid w:val="00E85818"/>
    <w:rsid w:val="00E879FB"/>
    <w:rsid w:val="00E87FCD"/>
    <w:rsid w:val="00E900AE"/>
    <w:rsid w:val="00E91D46"/>
    <w:rsid w:val="00E945F1"/>
    <w:rsid w:val="00E94859"/>
    <w:rsid w:val="00E94CC7"/>
    <w:rsid w:val="00E95047"/>
    <w:rsid w:val="00E96B2D"/>
    <w:rsid w:val="00E9786C"/>
    <w:rsid w:val="00EA1CE7"/>
    <w:rsid w:val="00EA271F"/>
    <w:rsid w:val="00EA29E9"/>
    <w:rsid w:val="00EA2CB1"/>
    <w:rsid w:val="00EA3054"/>
    <w:rsid w:val="00EA3DC4"/>
    <w:rsid w:val="00EA45C8"/>
    <w:rsid w:val="00EA5842"/>
    <w:rsid w:val="00EA5D2D"/>
    <w:rsid w:val="00EA62E2"/>
    <w:rsid w:val="00EA6DB4"/>
    <w:rsid w:val="00EA72BA"/>
    <w:rsid w:val="00EA7392"/>
    <w:rsid w:val="00EA764B"/>
    <w:rsid w:val="00EA7D5B"/>
    <w:rsid w:val="00EB01F1"/>
    <w:rsid w:val="00EB035C"/>
    <w:rsid w:val="00EB040A"/>
    <w:rsid w:val="00EB2D92"/>
    <w:rsid w:val="00EB2EDB"/>
    <w:rsid w:val="00EB488A"/>
    <w:rsid w:val="00EB4CD6"/>
    <w:rsid w:val="00EB4D43"/>
    <w:rsid w:val="00EB5281"/>
    <w:rsid w:val="00EB5298"/>
    <w:rsid w:val="00EB6200"/>
    <w:rsid w:val="00EB755A"/>
    <w:rsid w:val="00EB75E9"/>
    <w:rsid w:val="00EB7E29"/>
    <w:rsid w:val="00EC0462"/>
    <w:rsid w:val="00EC0E55"/>
    <w:rsid w:val="00EC119F"/>
    <w:rsid w:val="00EC126D"/>
    <w:rsid w:val="00EC2E4E"/>
    <w:rsid w:val="00EC2F73"/>
    <w:rsid w:val="00EC3351"/>
    <w:rsid w:val="00EC3559"/>
    <w:rsid w:val="00EC3F17"/>
    <w:rsid w:val="00EC5159"/>
    <w:rsid w:val="00EC5341"/>
    <w:rsid w:val="00EC5EF4"/>
    <w:rsid w:val="00EC6224"/>
    <w:rsid w:val="00EC6CF3"/>
    <w:rsid w:val="00ED086E"/>
    <w:rsid w:val="00ED0898"/>
    <w:rsid w:val="00ED0CA7"/>
    <w:rsid w:val="00ED0E60"/>
    <w:rsid w:val="00ED13DA"/>
    <w:rsid w:val="00ED2E85"/>
    <w:rsid w:val="00ED365F"/>
    <w:rsid w:val="00ED38F5"/>
    <w:rsid w:val="00ED3AA8"/>
    <w:rsid w:val="00ED3F50"/>
    <w:rsid w:val="00ED4DF6"/>
    <w:rsid w:val="00ED53AE"/>
    <w:rsid w:val="00ED548C"/>
    <w:rsid w:val="00EE00A2"/>
    <w:rsid w:val="00EE12D1"/>
    <w:rsid w:val="00EE22CC"/>
    <w:rsid w:val="00EE2ABE"/>
    <w:rsid w:val="00EE2C3D"/>
    <w:rsid w:val="00EE5C80"/>
    <w:rsid w:val="00EE675C"/>
    <w:rsid w:val="00EE72EF"/>
    <w:rsid w:val="00EE77A8"/>
    <w:rsid w:val="00EE77EA"/>
    <w:rsid w:val="00EE7D0E"/>
    <w:rsid w:val="00EF0524"/>
    <w:rsid w:val="00EF1917"/>
    <w:rsid w:val="00EF1CE4"/>
    <w:rsid w:val="00EF1D08"/>
    <w:rsid w:val="00EF3071"/>
    <w:rsid w:val="00EF3C10"/>
    <w:rsid w:val="00EF4EE3"/>
    <w:rsid w:val="00EF4F86"/>
    <w:rsid w:val="00EF50CD"/>
    <w:rsid w:val="00EF6724"/>
    <w:rsid w:val="00EF6E9C"/>
    <w:rsid w:val="00EF77FB"/>
    <w:rsid w:val="00F007EF"/>
    <w:rsid w:val="00F00C92"/>
    <w:rsid w:val="00F0257D"/>
    <w:rsid w:val="00F05051"/>
    <w:rsid w:val="00F05969"/>
    <w:rsid w:val="00F067F7"/>
    <w:rsid w:val="00F07E51"/>
    <w:rsid w:val="00F07E8D"/>
    <w:rsid w:val="00F1020A"/>
    <w:rsid w:val="00F108D4"/>
    <w:rsid w:val="00F10DC4"/>
    <w:rsid w:val="00F10F02"/>
    <w:rsid w:val="00F132EC"/>
    <w:rsid w:val="00F13902"/>
    <w:rsid w:val="00F1436F"/>
    <w:rsid w:val="00F14773"/>
    <w:rsid w:val="00F15833"/>
    <w:rsid w:val="00F1629D"/>
    <w:rsid w:val="00F16333"/>
    <w:rsid w:val="00F1792E"/>
    <w:rsid w:val="00F20505"/>
    <w:rsid w:val="00F2083D"/>
    <w:rsid w:val="00F23272"/>
    <w:rsid w:val="00F23554"/>
    <w:rsid w:val="00F23695"/>
    <w:rsid w:val="00F249E8"/>
    <w:rsid w:val="00F26260"/>
    <w:rsid w:val="00F27F00"/>
    <w:rsid w:val="00F3050F"/>
    <w:rsid w:val="00F30ED5"/>
    <w:rsid w:val="00F31929"/>
    <w:rsid w:val="00F325F2"/>
    <w:rsid w:val="00F326A8"/>
    <w:rsid w:val="00F3394C"/>
    <w:rsid w:val="00F33B4A"/>
    <w:rsid w:val="00F33CC3"/>
    <w:rsid w:val="00F344C4"/>
    <w:rsid w:val="00F347FA"/>
    <w:rsid w:val="00F34980"/>
    <w:rsid w:val="00F3498D"/>
    <w:rsid w:val="00F35077"/>
    <w:rsid w:val="00F356C8"/>
    <w:rsid w:val="00F35BBB"/>
    <w:rsid w:val="00F36CCD"/>
    <w:rsid w:val="00F374D9"/>
    <w:rsid w:val="00F377A4"/>
    <w:rsid w:val="00F377DF"/>
    <w:rsid w:val="00F37D44"/>
    <w:rsid w:val="00F41894"/>
    <w:rsid w:val="00F42A23"/>
    <w:rsid w:val="00F42F43"/>
    <w:rsid w:val="00F4414C"/>
    <w:rsid w:val="00F44A90"/>
    <w:rsid w:val="00F4520A"/>
    <w:rsid w:val="00F454FE"/>
    <w:rsid w:val="00F458AA"/>
    <w:rsid w:val="00F45CFF"/>
    <w:rsid w:val="00F475D9"/>
    <w:rsid w:val="00F50A03"/>
    <w:rsid w:val="00F5177A"/>
    <w:rsid w:val="00F519F6"/>
    <w:rsid w:val="00F51D53"/>
    <w:rsid w:val="00F53444"/>
    <w:rsid w:val="00F53539"/>
    <w:rsid w:val="00F5477C"/>
    <w:rsid w:val="00F553D7"/>
    <w:rsid w:val="00F55AC2"/>
    <w:rsid w:val="00F55F88"/>
    <w:rsid w:val="00F55FF6"/>
    <w:rsid w:val="00F57193"/>
    <w:rsid w:val="00F6075A"/>
    <w:rsid w:val="00F608C8"/>
    <w:rsid w:val="00F61321"/>
    <w:rsid w:val="00F61B4E"/>
    <w:rsid w:val="00F61FFF"/>
    <w:rsid w:val="00F621EC"/>
    <w:rsid w:val="00F625AE"/>
    <w:rsid w:val="00F628CF"/>
    <w:rsid w:val="00F6367D"/>
    <w:rsid w:val="00F64EC6"/>
    <w:rsid w:val="00F650E9"/>
    <w:rsid w:val="00F656BC"/>
    <w:rsid w:val="00F65AE1"/>
    <w:rsid w:val="00F6634C"/>
    <w:rsid w:val="00F66DDE"/>
    <w:rsid w:val="00F66ED4"/>
    <w:rsid w:val="00F67A1C"/>
    <w:rsid w:val="00F67DD8"/>
    <w:rsid w:val="00F700F6"/>
    <w:rsid w:val="00F714DE"/>
    <w:rsid w:val="00F72AF2"/>
    <w:rsid w:val="00F73894"/>
    <w:rsid w:val="00F738DC"/>
    <w:rsid w:val="00F746DF"/>
    <w:rsid w:val="00F74B23"/>
    <w:rsid w:val="00F74CE4"/>
    <w:rsid w:val="00F75E22"/>
    <w:rsid w:val="00F75FBA"/>
    <w:rsid w:val="00F778E1"/>
    <w:rsid w:val="00F77D97"/>
    <w:rsid w:val="00F80537"/>
    <w:rsid w:val="00F81FF6"/>
    <w:rsid w:val="00F8225B"/>
    <w:rsid w:val="00F87290"/>
    <w:rsid w:val="00F873C2"/>
    <w:rsid w:val="00F879FA"/>
    <w:rsid w:val="00F87DE9"/>
    <w:rsid w:val="00F91566"/>
    <w:rsid w:val="00F92565"/>
    <w:rsid w:val="00F9453D"/>
    <w:rsid w:val="00F952A6"/>
    <w:rsid w:val="00F955EC"/>
    <w:rsid w:val="00F95A95"/>
    <w:rsid w:val="00F95DFE"/>
    <w:rsid w:val="00F9661B"/>
    <w:rsid w:val="00F97113"/>
    <w:rsid w:val="00F976ED"/>
    <w:rsid w:val="00F977FA"/>
    <w:rsid w:val="00F97E39"/>
    <w:rsid w:val="00FA0543"/>
    <w:rsid w:val="00FA0C51"/>
    <w:rsid w:val="00FA113E"/>
    <w:rsid w:val="00FA16F3"/>
    <w:rsid w:val="00FA2380"/>
    <w:rsid w:val="00FA2F70"/>
    <w:rsid w:val="00FA30BB"/>
    <w:rsid w:val="00FA36CA"/>
    <w:rsid w:val="00FA4D86"/>
    <w:rsid w:val="00FA520D"/>
    <w:rsid w:val="00FA545B"/>
    <w:rsid w:val="00FA6168"/>
    <w:rsid w:val="00FA6CED"/>
    <w:rsid w:val="00FB0217"/>
    <w:rsid w:val="00FB02AB"/>
    <w:rsid w:val="00FB2A51"/>
    <w:rsid w:val="00FB2EF5"/>
    <w:rsid w:val="00FB4491"/>
    <w:rsid w:val="00FB4B5E"/>
    <w:rsid w:val="00FB4B62"/>
    <w:rsid w:val="00FB5048"/>
    <w:rsid w:val="00FB5213"/>
    <w:rsid w:val="00FB52A6"/>
    <w:rsid w:val="00FB736C"/>
    <w:rsid w:val="00FB7BB8"/>
    <w:rsid w:val="00FC0F2E"/>
    <w:rsid w:val="00FC10CF"/>
    <w:rsid w:val="00FC1127"/>
    <w:rsid w:val="00FC2A50"/>
    <w:rsid w:val="00FC40F1"/>
    <w:rsid w:val="00FC420B"/>
    <w:rsid w:val="00FC615D"/>
    <w:rsid w:val="00FC65BF"/>
    <w:rsid w:val="00FC6CDE"/>
    <w:rsid w:val="00FC7194"/>
    <w:rsid w:val="00FC7DFE"/>
    <w:rsid w:val="00FD0045"/>
    <w:rsid w:val="00FD0853"/>
    <w:rsid w:val="00FD08E6"/>
    <w:rsid w:val="00FD1A53"/>
    <w:rsid w:val="00FD24FE"/>
    <w:rsid w:val="00FD271B"/>
    <w:rsid w:val="00FD2B55"/>
    <w:rsid w:val="00FD4001"/>
    <w:rsid w:val="00FD4033"/>
    <w:rsid w:val="00FD4092"/>
    <w:rsid w:val="00FD47F2"/>
    <w:rsid w:val="00FD50B5"/>
    <w:rsid w:val="00FD599F"/>
    <w:rsid w:val="00FD6E98"/>
    <w:rsid w:val="00FD7507"/>
    <w:rsid w:val="00FE00C8"/>
    <w:rsid w:val="00FE0210"/>
    <w:rsid w:val="00FE188A"/>
    <w:rsid w:val="00FE2058"/>
    <w:rsid w:val="00FE20B4"/>
    <w:rsid w:val="00FE29C8"/>
    <w:rsid w:val="00FE3941"/>
    <w:rsid w:val="00FE632B"/>
    <w:rsid w:val="00FE69D3"/>
    <w:rsid w:val="00FE6EB3"/>
    <w:rsid w:val="00FE70D0"/>
    <w:rsid w:val="00FE7776"/>
    <w:rsid w:val="00FE796F"/>
    <w:rsid w:val="00FF0138"/>
    <w:rsid w:val="00FF1392"/>
    <w:rsid w:val="00FF164B"/>
    <w:rsid w:val="00FF166E"/>
    <w:rsid w:val="00FF174A"/>
    <w:rsid w:val="00FF1F09"/>
    <w:rsid w:val="00FF21DF"/>
    <w:rsid w:val="00FF3018"/>
    <w:rsid w:val="00FF33E3"/>
    <w:rsid w:val="00FF35AC"/>
    <w:rsid w:val="00FF39BC"/>
    <w:rsid w:val="00FF3F4B"/>
    <w:rsid w:val="00FF53E8"/>
    <w:rsid w:val="00FF5BA3"/>
    <w:rsid w:val="00FF6969"/>
    <w:rsid w:val="00FF7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3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6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2270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53467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42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47995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8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19851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43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66538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44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60333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4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21232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8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19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8164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8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972100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7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304008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8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007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77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279870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7515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73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083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093266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462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775245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0875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1447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16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120559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62640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44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9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968802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47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94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26933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37169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9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2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image" Target="media/image3.png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A32FC5-C85C-49E4-876F-E2FA71A5B0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base PowerDesigner</vt:lpstr>
    </vt:vector>
  </TitlesOfParts>
  <Company/>
  <LinksUpToDate>false</LinksUpToDate>
  <CharactersWithSpaces>1683</CharactersWithSpaces>
  <SharedDoc>false</SharedDoc>
  <HLinks>
    <vt:vector size="468" baseType="variant">
      <vt:variant>
        <vt:i4>1572917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_Toc519689112</vt:lpwstr>
      </vt:variant>
      <vt:variant>
        <vt:i4>1572917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_Toc519689111</vt:lpwstr>
      </vt:variant>
      <vt:variant>
        <vt:i4>1572917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_Toc519689110</vt:lpwstr>
      </vt:variant>
      <vt:variant>
        <vt:i4>1638453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_Toc519689109</vt:lpwstr>
      </vt:variant>
      <vt:variant>
        <vt:i4>1638453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_Toc519689108</vt:lpwstr>
      </vt:variant>
      <vt:variant>
        <vt:i4>1638453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Toc519689107</vt:lpwstr>
      </vt:variant>
      <vt:variant>
        <vt:i4>163845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Toc519689106</vt:lpwstr>
      </vt:variant>
      <vt:variant>
        <vt:i4>1638453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Toc519689105</vt:lpwstr>
      </vt:variant>
      <vt:variant>
        <vt:i4>1638453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_Toc519689104</vt:lpwstr>
      </vt:variant>
      <vt:variant>
        <vt:i4>163845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_Toc519689103</vt:lpwstr>
      </vt:variant>
      <vt:variant>
        <vt:i4>163845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_Toc519689102</vt:lpwstr>
      </vt:variant>
      <vt:variant>
        <vt:i4>163845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_Toc519689101</vt:lpwstr>
      </vt:variant>
      <vt:variant>
        <vt:i4>163845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_Toc519689100</vt:lpwstr>
      </vt:variant>
      <vt:variant>
        <vt:i4>1048628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_Toc519689099</vt:lpwstr>
      </vt:variant>
      <vt:variant>
        <vt:i4>1048628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_Toc519689098</vt:lpwstr>
      </vt:variant>
      <vt:variant>
        <vt:i4>1048628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_Toc519689097</vt:lpwstr>
      </vt:variant>
      <vt:variant>
        <vt:i4>1048628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_Toc519689096</vt:lpwstr>
      </vt:variant>
      <vt:variant>
        <vt:i4>1048628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_Toc519689095</vt:lpwstr>
      </vt:variant>
      <vt:variant>
        <vt:i4>1048628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_Toc519689094</vt:lpwstr>
      </vt:variant>
      <vt:variant>
        <vt:i4>1048628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_Toc519689093</vt:lpwstr>
      </vt:variant>
      <vt:variant>
        <vt:i4>1048628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_Toc519689092</vt:lpwstr>
      </vt:variant>
      <vt:variant>
        <vt:i4>1048628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_Toc519689091</vt:lpwstr>
      </vt:variant>
      <vt:variant>
        <vt:i4>1048628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_Toc519689090</vt:lpwstr>
      </vt:variant>
      <vt:variant>
        <vt:i4>1114164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Toc519689089</vt:lpwstr>
      </vt:variant>
      <vt:variant>
        <vt:i4>1114164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_Toc519689088</vt:lpwstr>
      </vt:variant>
      <vt:variant>
        <vt:i4>1114164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_Toc519689087</vt:lpwstr>
      </vt:variant>
      <vt:variant>
        <vt:i4>1114164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_Toc519689086</vt:lpwstr>
      </vt:variant>
      <vt:variant>
        <vt:i4>1114164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_Toc519689085</vt:lpwstr>
      </vt:variant>
      <vt:variant>
        <vt:i4>1114164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_Toc519689084</vt:lpwstr>
      </vt:variant>
      <vt:variant>
        <vt:i4>1114164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_Toc519689083</vt:lpwstr>
      </vt:variant>
      <vt:variant>
        <vt:i4>1114164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_Toc519689082</vt:lpwstr>
      </vt:variant>
      <vt:variant>
        <vt:i4>1114164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_Toc519689081</vt:lpwstr>
      </vt:variant>
      <vt:variant>
        <vt:i4>1114164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_Toc519689080</vt:lpwstr>
      </vt:variant>
      <vt:variant>
        <vt:i4>1966132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_Toc519689079</vt:lpwstr>
      </vt:variant>
      <vt:variant>
        <vt:i4>1966132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Toc519689078</vt:lpwstr>
      </vt:variant>
      <vt:variant>
        <vt:i4>1966132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_Toc519689077</vt:lpwstr>
      </vt:variant>
      <vt:variant>
        <vt:i4>1966132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_Toc519689076</vt:lpwstr>
      </vt:variant>
      <vt:variant>
        <vt:i4>1966132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_Toc519689075</vt:lpwstr>
      </vt:variant>
      <vt:variant>
        <vt:i4>1966132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Toc519689074</vt:lpwstr>
      </vt:variant>
      <vt:variant>
        <vt:i4>1966132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Toc519689073</vt:lpwstr>
      </vt:variant>
      <vt:variant>
        <vt:i4>1966132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_Toc519689072</vt:lpwstr>
      </vt:variant>
      <vt:variant>
        <vt:i4>1966132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_Toc519689071</vt:lpwstr>
      </vt:variant>
      <vt:variant>
        <vt:i4>1966132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_Toc519689070</vt:lpwstr>
      </vt:variant>
      <vt:variant>
        <vt:i4>2031668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Toc519689069</vt:lpwstr>
      </vt:variant>
      <vt:variant>
        <vt:i4>2031668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_Toc519689068</vt:lpwstr>
      </vt:variant>
      <vt:variant>
        <vt:i4>2031668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_Toc519689067</vt:lpwstr>
      </vt:variant>
      <vt:variant>
        <vt:i4>2031668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_Toc519689066</vt:lpwstr>
      </vt:variant>
      <vt:variant>
        <vt:i4>2031668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Toc519689065</vt:lpwstr>
      </vt:variant>
      <vt:variant>
        <vt:i4>2031668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Toc519689064</vt:lpwstr>
      </vt:variant>
      <vt:variant>
        <vt:i4>203166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Toc519689063</vt:lpwstr>
      </vt:variant>
      <vt:variant>
        <vt:i4>203166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Toc519689062</vt:lpwstr>
      </vt:variant>
      <vt:variant>
        <vt:i4>2031668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Toc519689061</vt:lpwstr>
      </vt:variant>
      <vt:variant>
        <vt:i4>2031668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Toc519689060</vt:lpwstr>
      </vt:variant>
      <vt:variant>
        <vt:i4>1835060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Toc519689059</vt:lpwstr>
      </vt:variant>
      <vt:variant>
        <vt:i4>1835060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Toc519689058</vt:lpwstr>
      </vt:variant>
      <vt:variant>
        <vt:i4>1835060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Toc519689057</vt:lpwstr>
      </vt:variant>
      <vt:variant>
        <vt:i4>1835060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oc519689056</vt:lpwstr>
      </vt:variant>
      <vt:variant>
        <vt:i4>1835060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Toc519689055</vt:lpwstr>
      </vt:variant>
      <vt:variant>
        <vt:i4>1835060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Toc519689054</vt:lpwstr>
      </vt:variant>
      <vt:variant>
        <vt:i4>1835060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Toc519689053</vt:lpwstr>
      </vt:variant>
      <vt:variant>
        <vt:i4>1835060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Toc519689052</vt:lpwstr>
      </vt:variant>
      <vt:variant>
        <vt:i4>183506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Toc519689051</vt:lpwstr>
      </vt:variant>
      <vt:variant>
        <vt:i4>183506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oc519689050</vt:lpwstr>
      </vt:variant>
      <vt:variant>
        <vt:i4>1900596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Toc519689049</vt:lpwstr>
      </vt:variant>
      <vt:variant>
        <vt:i4>1900596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oc519689048</vt:lpwstr>
      </vt:variant>
      <vt:variant>
        <vt:i4>190059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c519689047</vt:lpwstr>
      </vt:variant>
      <vt:variant>
        <vt:i4>1900596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Toc519689046</vt:lpwstr>
      </vt:variant>
      <vt:variant>
        <vt:i4>190059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c519689045</vt:lpwstr>
      </vt:variant>
      <vt:variant>
        <vt:i4>1900596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c519689044</vt:lpwstr>
      </vt:variant>
      <vt:variant>
        <vt:i4>1900596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c519689043</vt:lpwstr>
      </vt:variant>
      <vt:variant>
        <vt:i4>1900596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519689042</vt:lpwstr>
      </vt:variant>
      <vt:variant>
        <vt:i4>1900596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519689041</vt:lpwstr>
      </vt:variant>
      <vt:variant>
        <vt:i4>1900596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519689040</vt:lpwstr>
      </vt:variant>
      <vt:variant>
        <vt:i4>1703988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519689039</vt:lpwstr>
      </vt:variant>
      <vt:variant>
        <vt:i4>170398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519689038</vt:lpwstr>
      </vt:variant>
      <vt:variant>
        <vt:i4>1703988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519689037</vt:lpwstr>
      </vt:variant>
      <vt:variant>
        <vt:i4>1703988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519689036</vt:lpwstr>
      </vt:variant>
      <vt:variant>
        <vt:i4>1703988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51968903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base PowerDesigner</dc:title>
  <dc:creator>Sybase</dc:creator>
  <cp:lastModifiedBy>Art</cp:lastModifiedBy>
  <cp:revision>25</cp:revision>
  <cp:lastPrinted>2018-04-17T09:38:00Z</cp:lastPrinted>
  <dcterms:created xsi:type="dcterms:W3CDTF">2021-10-22T05:19:00Z</dcterms:created>
  <dcterms:modified xsi:type="dcterms:W3CDTF">2021-10-29T12:08:00Z</dcterms:modified>
</cp:coreProperties>
</file>